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Consolas" w:eastAsia="宋体" w:hAnsi="Consolas" w:cs="Consolas"/>
          <w:color w:val="auto"/>
          <w:sz w:val="24"/>
          <w:szCs w:val="24"/>
        </w:rPr>
        <w:id w:val="-410392475"/>
        <w:docPartObj>
          <w:docPartGallery w:val="Table of Contents"/>
          <w:docPartUnique/>
        </w:docPartObj>
      </w:sdtPr>
      <w:sdtContent>
        <w:p w:rsidR="000C1F8C" w:rsidRPr="001B53AB" w:rsidRDefault="00000000">
          <w:pPr>
            <w:pStyle w:val="TOC"/>
            <w:rPr>
              <w:rFonts w:ascii="Consolas" w:eastAsia="宋体" w:hAnsi="Consolas" w:cs="Consolas"/>
            </w:rPr>
          </w:pPr>
          <w:r w:rsidRPr="001B53AB">
            <w:rPr>
              <w:rFonts w:ascii="Consolas" w:eastAsia="宋体" w:hAnsi="Consolas" w:cs="Consolas"/>
            </w:rPr>
            <w:t>Table of Contents</w:t>
          </w:r>
        </w:p>
        <w:p w:rsidR="001B53AB" w:rsidRPr="001B53AB" w:rsidRDefault="00000000">
          <w:pPr>
            <w:pStyle w:val="TOC1"/>
            <w:tabs>
              <w:tab w:val="right" w:leader="dot" w:pos="8630"/>
            </w:tabs>
            <w:rPr>
              <w:rFonts w:ascii="Consolas" w:eastAsia="宋体" w:hAnsi="Consolas" w:cs="Consolas"/>
              <w:noProof/>
            </w:rPr>
          </w:pPr>
          <w:r w:rsidRPr="001B53AB">
            <w:rPr>
              <w:rFonts w:ascii="Consolas" w:eastAsia="宋体" w:hAnsi="Consolas" w:cs="Consolas"/>
            </w:rPr>
            <w:fldChar w:fldCharType="begin"/>
          </w:r>
          <w:r w:rsidRPr="001B53AB">
            <w:rPr>
              <w:rFonts w:ascii="Consolas" w:eastAsia="宋体" w:hAnsi="Consolas" w:cs="Consolas"/>
            </w:rPr>
            <w:instrText>TOC \o "1-3" \h \z \u</w:instrText>
          </w:r>
          <w:r w:rsidRPr="001B53AB">
            <w:rPr>
              <w:rFonts w:ascii="Consolas" w:eastAsia="宋体" w:hAnsi="Consolas" w:cs="Consolas"/>
            </w:rPr>
            <w:fldChar w:fldCharType="separate"/>
          </w:r>
          <w:hyperlink w:anchor="_Toc228865503" w:history="1">
            <w:r w:rsidR="001B53AB" w:rsidRPr="001B53AB">
              <w:rPr>
                <w:rStyle w:val="af"/>
                <w:rFonts w:ascii="Consolas" w:eastAsia="宋体" w:hAnsi="Consolas" w:cs="Consolas"/>
                <w:noProof/>
              </w:rPr>
              <w:t xml:space="preserve">IASBLUP </w:t>
            </w:r>
            <w:r w:rsidR="001B53AB" w:rsidRPr="001B53AB">
              <w:rPr>
                <w:rStyle w:val="af"/>
                <w:rFonts w:ascii="Consolas" w:eastAsia="宋体" w:hAnsi="Consolas" w:cs="Consolas"/>
                <w:noProof/>
              </w:rPr>
              <w:t>用户说明书</w:t>
            </w:r>
            <w:r w:rsidR="001B53AB"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="001B53AB"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="001B53AB"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03 \h </w:instrText>
            </w:r>
            <w:r w:rsidR="001B53AB" w:rsidRPr="001B53AB">
              <w:rPr>
                <w:rFonts w:ascii="Consolas" w:eastAsia="宋体" w:hAnsi="Consolas" w:cs="Consolas"/>
                <w:noProof/>
                <w:webHidden/>
              </w:rPr>
            </w:r>
            <w:r w:rsidR="001B53AB"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="001B53AB" w:rsidRPr="001B53AB">
              <w:rPr>
                <w:rFonts w:ascii="Consolas" w:eastAsia="宋体" w:hAnsi="Consolas" w:cs="Consolas"/>
                <w:noProof/>
                <w:webHidden/>
              </w:rPr>
              <w:t>5</w:t>
            </w:r>
            <w:r w:rsidR="001B53AB"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1"/>
            <w:tabs>
              <w:tab w:val="right" w:leader="dot" w:pos="8630"/>
            </w:tabs>
            <w:rPr>
              <w:rFonts w:ascii="Consolas" w:eastAsia="宋体" w:hAnsi="Consolas" w:cs="Consolas"/>
              <w:noProof/>
            </w:rPr>
          </w:pPr>
          <w:hyperlink w:anchor="_Toc228865504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IASBLUP v1.3.1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用户说明书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04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6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505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.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软件概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05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6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506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.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安装与运行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06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7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07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.1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基本运行格式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07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7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08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.2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线程设置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08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7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09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.3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默认精度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09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7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510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3.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输入文件格式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10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8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11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3.1 PLINK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二进制基因型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11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8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12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3.2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表型文件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12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8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13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3.3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系谱文件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13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9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14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3.4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关系矩阵文件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14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9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15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3.5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当前目录中的示例数据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15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9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516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4.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快速入门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16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0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17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4.1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基因型质控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17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0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18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4.2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构建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G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矩阵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18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0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19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4.3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单性状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REML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19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1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20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4.4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单性状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REML + EBV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预测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20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1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21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4.5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输出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EBV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可靠性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21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1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22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4.6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构建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Ainv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并运行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MME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22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1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23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4.7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多组分模型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23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2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24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4.8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双性状遗传相关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24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2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25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4.9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测定日随机回归模型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25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2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526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5.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基因型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QC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模块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26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2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27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5.1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功能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27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2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28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5.2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必需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28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3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29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5.3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样本过滤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29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3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30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5.4 SNP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过滤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30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3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31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5.5 LD pruning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31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3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32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5.6 QC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推荐流程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32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4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533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6.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亲缘关系矩阵模块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33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4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34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6.1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构建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G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矩阵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34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4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35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6.2 --kin-method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说明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35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4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36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6.3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构建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A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矩阵和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Ainv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36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5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37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6.4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构建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H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和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Hinv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37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5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38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6.5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显性和上位性矩阵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38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6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39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6.6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构建性能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39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6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540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7.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单性状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REML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模块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40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7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41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7.1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基本模型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41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7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42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7.2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基本命令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42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7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43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7.3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协变量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43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7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44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7.4 --var-method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方法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44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7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45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7.5 PCG-SLQ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45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8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46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7.6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低秩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46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8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47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7.7 HE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回归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47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8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548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8. EBV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预测和可靠性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48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9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49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8.1 REML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后预测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EBV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49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9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50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8.2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使用给定遗传力预测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50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9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51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>8.3 EBV reliability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51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9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52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8.4 dense reliability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方法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52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19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553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9. MME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稀疏逆矩阵模块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53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0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54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9.1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适用场景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54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0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55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9.2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基本命令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55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0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56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>9.3 --mme-solver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56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0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57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>9.4 --trace-mode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57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1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58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>9.5 observed-only A22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58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1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59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9.6 MME PCG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59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1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560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0.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多组分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REML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60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2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61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0.1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基本命令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61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2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62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0.2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多组分方法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62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2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63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0.3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组件名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63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2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64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0.4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输出解释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64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2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565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1.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重复力模型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65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3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66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1.1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模型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66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3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67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1.2 dense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重复力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67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3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68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1.3 MME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重复力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68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3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69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1.4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结果解释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69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3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570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2.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测定日模型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70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4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71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2.1 HTD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和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DIM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71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4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72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2.2 HTD/DIM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固定效应测定日模型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72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4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73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2.3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随机回归测定日模型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73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4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74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2.4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残差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DIM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分段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74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5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75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2.5 dense RR-TDM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的两条主线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75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5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76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>12.6 MME sparse RR-TDM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76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6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77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2.7 RR-TDM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输出文件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77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6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578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3.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母体效应模型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78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6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79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3.1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母体环境效应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79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6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80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3.2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母体遗传效应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80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7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81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3.3 MME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母体模型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81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7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582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4.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双性状模型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82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7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83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4.1 dense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双性状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83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7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84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4.2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双性状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MME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84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8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85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4.3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双性状协变量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85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8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586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5. SNP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效应输出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86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8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587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6.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步长方法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87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29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588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7.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浮点精度说明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88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0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589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8.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参数总表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89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0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90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8.1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通用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90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0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91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8.2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输入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91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1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92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8.3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协变量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92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1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93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8.4 QC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93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1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94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8.5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亲缘矩阵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94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2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95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8.6 REML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95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2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96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8.7 MME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96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3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97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8.8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预测和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reliability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97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3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98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8.9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测定日和随机回归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98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3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599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8.10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母体模型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599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4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600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8.11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双性状参数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600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4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601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19.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输出文件说明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601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4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602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0.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常见问题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602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5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603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0.1 --kin-file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能否输入多个矩阵？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603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5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604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0.2 --covar-pos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和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--qcovar-pos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有什么区别？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604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5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605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0.3 --htd-col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一般放什么？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605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5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606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0.4 --dim-col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放什么？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606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5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607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0.5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为什么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RR-TDM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不收敛？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607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5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608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0.6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产奶量遗传力看哪个文件？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608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6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609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0.7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大样本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dense reliability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为什么慢？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609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6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610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0.8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默认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float32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会影响结果吗？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610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6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611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1.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推荐分析流程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611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6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612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1.1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常规基因组选择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612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6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613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1.2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大样本单性状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613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6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614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1.3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大样本稀疏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MME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614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7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615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1.4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多组分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 A+D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615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7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3"/>
            <w:tabs>
              <w:tab w:val="right" w:leader="dot" w:pos="8630"/>
            </w:tabs>
            <w:ind w:left="960"/>
            <w:rPr>
              <w:rFonts w:ascii="Consolas" w:eastAsia="宋体" w:hAnsi="Consolas" w:cs="Consolas"/>
              <w:noProof/>
            </w:rPr>
          </w:pPr>
          <w:hyperlink w:anchor="_Toc228865616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1.5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产奶量随机回归测定日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616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7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1B53AB" w:rsidRPr="001B53AB" w:rsidRDefault="001B53AB">
          <w:pPr>
            <w:pStyle w:val="TOC2"/>
            <w:tabs>
              <w:tab w:val="right" w:leader="dot" w:pos="8630"/>
            </w:tabs>
            <w:ind w:left="480"/>
            <w:rPr>
              <w:rFonts w:ascii="Consolas" w:eastAsia="宋体" w:hAnsi="Consolas" w:cs="Consolas"/>
              <w:noProof/>
            </w:rPr>
          </w:pPr>
          <w:hyperlink w:anchor="_Toc228865617" w:history="1">
            <w:r w:rsidRPr="001B53AB">
              <w:rPr>
                <w:rStyle w:val="af"/>
                <w:rFonts w:ascii="Consolas" w:eastAsia="宋体" w:hAnsi="Consolas" w:cs="Consolas"/>
                <w:noProof/>
              </w:rPr>
              <w:t xml:space="preserve">22. </w:t>
            </w:r>
            <w:r w:rsidRPr="001B53AB">
              <w:rPr>
                <w:rStyle w:val="af"/>
                <w:rFonts w:ascii="Consolas" w:eastAsia="宋体" w:hAnsi="Consolas" w:cs="Consolas"/>
                <w:noProof/>
              </w:rPr>
              <w:t>结果检查建议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ab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begin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instrText xml:space="preserve"> PAGEREF _Toc228865617 \h </w:instrTex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separate"/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t>37</w:t>
            </w:r>
            <w:r w:rsidRPr="001B53AB">
              <w:rPr>
                <w:rFonts w:ascii="Consolas" w:eastAsia="宋体" w:hAnsi="Consolas" w:cs="Consolas"/>
                <w:noProof/>
                <w:webHidden/>
              </w:rPr>
              <w:fldChar w:fldCharType="end"/>
            </w:r>
          </w:hyperlink>
        </w:p>
        <w:p w:rsidR="000C1F8C" w:rsidRPr="001B53AB" w:rsidRDefault="00000000">
          <w:pPr>
            <w:rPr>
              <w:rFonts w:ascii="Consolas" w:eastAsia="宋体" w:hAnsi="Consolas" w:cs="Consolas"/>
            </w:rPr>
          </w:pPr>
          <w:r w:rsidRPr="001B53AB">
            <w:rPr>
              <w:rFonts w:ascii="Consolas" w:eastAsia="宋体" w:hAnsi="Consolas" w:cs="Consolas"/>
            </w:rPr>
            <w:fldChar w:fldCharType="end"/>
          </w:r>
        </w:p>
      </w:sdtContent>
    </w:sdt>
    <w:p w:rsidR="000C1F8C" w:rsidRPr="001B53AB" w:rsidRDefault="00000000">
      <w:pPr>
        <w:pStyle w:val="1"/>
        <w:rPr>
          <w:rFonts w:ascii="Consolas" w:eastAsia="宋体" w:hAnsi="Consolas" w:cs="Consolas"/>
        </w:rPr>
      </w:pPr>
      <w:bookmarkStart w:id="0" w:name="iasblup-用户说明书"/>
      <w:bookmarkStart w:id="1" w:name="_Toc228865503"/>
      <w:r w:rsidRPr="001B53AB">
        <w:rPr>
          <w:rFonts w:ascii="Consolas" w:eastAsia="宋体" w:hAnsi="Consolas" w:cs="Consolas"/>
        </w:rPr>
        <w:t xml:space="preserve">IASBLUP </w:t>
      </w:r>
      <w:r w:rsidRPr="001B53AB">
        <w:rPr>
          <w:rFonts w:ascii="Consolas" w:eastAsia="宋体" w:hAnsi="Consolas" w:cs="Consolas"/>
        </w:rPr>
        <w:t>用户说明书</w:t>
      </w:r>
      <w:bookmarkEnd w:id="1"/>
    </w:p>
    <w:p w:rsidR="000C1F8C" w:rsidRPr="001B53AB" w:rsidRDefault="00000000">
      <w:pPr>
        <w:pStyle w:val="a4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 xml:space="preserve">IASBLUP </w:t>
      </w:r>
      <w:r w:rsidRPr="001B53AB">
        <w:rPr>
          <w:rFonts w:ascii="Consolas" w:eastAsia="宋体" w:hAnsi="Consolas" w:cs="Consolas"/>
        </w:rPr>
        <w:t>用户说明书</w:t>
      </w:r>
    </w:p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  <w:b/>
          <w:bCs/>
        </w:rPr>
        <w:t>软件名称</w:t>
      </w:r>
      <w:r w:rsidRPr="001B53AB">
        <w:rPr>
          <w:rFonts w:ascii="Consolas" w:eastAsia="宋体" w:hAnsi="Consolas" w:cs="Consolas"/>
        </w:rPr>
        <w:t>：</w:t>
      </w:r>
      <w:r w:rsidRPr="001B53AB">
        <w:rPr>
          <w:rFonts w:ascii="Consolas" w:eastAsia="宋体" w:hAnsi="Consolas" w:cs="Consolas"/>
        </w:rPr>
        <w:t>IASBLUP</w:t>
      </w:r>
    </w:p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  <w:b/>
          <w:bCs/>
        </w:rPr>
        <w:t>版本号</w:t>
      </w:r>
      <w:r w:rsidRPr="001B53AB">
        <w:rPr>
          <w:rFonts w:ascii="Consolas" w:eastAsia="宋体" w:hAnsi="Consolas" w:cs="Consolas"/>
        </w:rPr>
        <w:t>：</w:t>
      </w:r>
      <w:r w:rsidRPr="001B53AB">
        <w:rPr>
          <w:rFonts w:ascii="Consolas" w:eastAsia="宋体" w:hAnsi="Consolas" w:cs="Consolas"/>
        </w:rPr>
        <w:t>v1.3.1</w:t>
      </w:r>
    </w:p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  <w:b/>
          <w:bCs/>
        </w:rPr>
        <w:t>适用平台</w:t>
      </w:r>
      <w:r w:rsidRPr="001B53AB">
        <w:rPr>
          <w:rFonts w:ascii="Consolas" w:eastAsia="宋体" w:hAnsi="Consolas" w:cs="Consolas"/>
        </w:rPr>
        <w:t>：</w:t>
      </w:r>
      <w:r w:rsidRPr="001B53AB">
        <w:rPr>
          <w:rFonts w:ascii="Consolas" w:eastAsia="宋体" w:hAnsi="Consolas" w:cs="Consolas"/>
        </w:rPr>
        <w:t xml:space="preserve">Linux / macOS / Windows </w:t>
      </w:r>
      <w:r w:rsidRPr="001B53AB">
        <w:rPr>
          <w:rFonts w:ascii="Consolas" w:eastAsia="宋体" w:hAnsi="Consolas" w:cs="Consolas"/>
        </w:rPr>
        <w:t>终端环境</w:t>
      </w:r>
    </w:p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  <w:b/>
          <w:bCs/>
        </w:rPr>
        <w:t>主页</w:t>
      </w:r>
      <w:r w:rsidRPr="001B53AB">
        <w:rPr>
          <w:rFonts w:ascii="Consolas" w:eastAsia="宋体" w:hAnsi="Consolas" w:cs="Consolas"/>
        </w:rPr>
        <w:t>：</w:t>
      </w:r>
      <w:r w:rsidRPr="001B53AB">
        <w:rPr>
          <w:rFonts w:ascii="Consolas" w:eastAsia="宋体" w:hAnsi="Consolas" w:cs="Consolas"/>
        </w:rPr>
        <w:t>iasbreeding.cn</w:t>
      </w:r>
    </w:p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  <w:b/>
          <w:bCs/>
        </w:rPr>
        <w:t>开发者</w:t>
      </w:r>
      <w:r w:rsidRPr="001B53AB">
        <w:rPr>
          <w:rFonts w:ascii="Consolas" w:eastAsia="宋体" w:hAnsi="Consolas" w:cs="Consolas"/>
        </w:rPr>
        <w:t>：</w:t>
      </w:r>
      <w:r w:rsidRPr="001B53AB">
        <w:rPr>
          <w:rFonts w:ascii="Consolas" w:eastAsia="宋体" w:hAnsi="Consolas" w:cs="Consolas"/>
        </w:rPr>
        <w:t>Wentao Cai</w:t>
      </w:r>
    </w:p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  <w:b/>
          <w:bCs/>
        </w:rPr>
        <w:lastRenderedPageBreak/>
        <w:t>联系方式</w:t>
      </w:r>
      <w:r w:rsidRPr="001B53AB">
        <w:rPr>
          <w:rFonts w:ascii="Consolas" w:eastAsia="宋体" w:hAnsi="Consolas" w:cs="Consolas"/>
        </w:rPr>
        <w:t>：</w:t>
      </w:r>
      <w:r w:rsidRPr="001B53AB">
        <w:rPr>
          <w:rFonts w:ascii="Consolas" w:eastAsia="宋体" w:hAnsi="Consolas" w:cs="Consolas"/>
        </w:rPr>
        <w:t>caiwentao@caas.cn</w:t>
      </w:r>
    </w:p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  <w:b/>
          <w:bCs/>
        </w:rPr>
        <w:t>主要功能</w:t>
      </w:r>
      <w:r w:rsidRPr="001B53AB">
        <w:rPr>
          <w:rFonts w:ascii="Consolas" w:eastAsia="宋体" w:hAnsi="Consolas" w:cs="Consolas"/>
        </w:rPr>
        <w:t>：</w:t>
      </w:r>
      <w:r w:rsidRPr="001B53AB">
        <w:rPr>
          <w:rFonts w:ascii="Consolas" w:eastAsia="宋体" w:hAnsi="Consolas" w:cs="Consolas"/>
        </w:rPr>
        <w:t xml:space="preserve">G / A / Ainv / Hinv / REML / EBV / MME / </w:t>
      </w:r>
      <w:r w:rsidRPr="001B53AB">
        <w:rPr>
          <w:rFonts w:ascii="Consolas" w:eastAsia="宋体" w:hAnsi="Consolas" w:cs="Consolas"/>
        </w:rPr>
        <w:t>多组分方差组分</w:t>
      </w:r>
      <w:r w:rsidRPr="001B53AB">
        <w:rPr>
          <w:rFonts w:ascii="Consolas" w:eastAsia="宋体" w:hAnsi="Consolas" w:cs="Consolas"/>
        </w:rPr>
        <w:t xml:space="preserve"> / </w:t>
      </w:r>
      <w:r w:rsidRPr="001B53AB">
        <w:rPr>
          <w:rFonts w:ascii="Consolas" w:eastAsia="宋体" w:hAnsi="Consolas" w:cs="Consolas"/>
        </w:rPr>
        <w:t>测定日随机回归模型</w:t>
      </w:r>
    </w:p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  <w:b/>
          <w:bCs/>
        </w:rPr>
        <w:t>文档日期</w:t>
      </w:r>
      <w:r w:rsidRPr="001B53AB">
        <w:rPr>
          <w:rFonts w:ascii="Consolas" w:eastAsia="宋体" w:hAnsi="Consolas" w:cs="Consolas"/>
        </w:rPr>
        <w:t>：</w:t>
      </w:r>
      <w:r w:rsidRPr="001B53AB">
        <w:rPr>
          <w:rFonts w:ascii="Consolas" w:eastAsia="宋体" w:hAnsi="Consolas" w:cs="Consolas"/>
        </w:rPr>
        <w:t>2026-05-05</w:t>
      </w:r>
    </w:p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  <w:b/>
          <w:bCs/>
        </w:rPr>
        <w:t>文档说明</w:t>
      </w:r>
      <w:r w:rsidRPr="001B53AB">
        <w:rPr>
          <w:rFonts w:ascii="Consolas" w:eastAsia="宋体" w:hAnsi="Consolas" w:cs="Consolas"/>
        </w:rPr>
        <w:t>：本文档面向</w:t>
      </w:r>
      <w:r w:rsidRPr="001B53AB">
        <w:rPr>
          <w:rFonts w:ascii="Consolas" w:eastAsia="宋体" w:hAnsi="Consolas" w:cs="Consolas"/>
        </w:rPr>
        <w:t xml:space="preserve"> IASBLUP v1.3.1 </w:t>
      </w:r>
      <w:r w:rsidRPr="001B53AB">
        <w:rPr>
          <w:rFonts w:ascii="Consolas" w:eastAsia="宋体" w:hAnsi="Consolas" w:cs="Consolas"/>
        </w:rPr>
        <w:t>命令行版本，介绍软件快速入门、输入文件格式、各功能模块、参数含义、输出文件和常见问题。</w:t>
      </w:r>
    </w:p>
    <w:p w:rsidR="000C1F8C" w:rsidRPr="001B53AB" w:rsidRDefault="00000000">
      <w:pPr>
        <w:pStyle w:val="1"/>
        <w:rPr>
          <w:rFonts w:ascii="Consolas" w:eastAsia="宋体" w:hAnsi="Consolas" w:cs="Consolas"/>
        </w:rPr>
      </w:pPr>
      <w:bookmarkStart w:id="2" w:name="iasblup-v1.3.1-用户说明书"/>
      <w:bookmarkStart w:id="3" w:name="_Toc228865504"/>
      <w:bookmarkEnd w:id="0"/>
      <w:r w:rsidRPr="001B53AB">
        <w:rPr>
          <w:rFonts w:ascii="Consolas" w:eastAsia="宋体" w:hAnsi="Consolas" w:cs="Consolas"/>
        </w:rPr>
        <w:t xml:space="preserve">IASBLUP v1.3.1 </w:t>
      </w:r>
      <w:r w:rsidRPr="001B53AB">
        <w:rPr>
          <w:rFonts w:ascii="Consolas" w:eastAsia="宋体" w:hAnsi="Consolas" w:cs="Consolas"/>
        </w:rPr>
        <w:t>用户说明书</w:t>
      </w:r>
      <w:bookmarkEnd w:id="3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版本：</w:t>
      </w:r>
      <w:r w:rsidRPr="001B53AB">
        <w:rPr>
          <w:rFonts w:ascii="Consolas" w:eastAsia="宋体" w:hAnsi="Consolas" w:cs="Consolas"/>
        </w:rPr>
        <w:t>v1.3.1</w:t>
      </w:r>
      <w:r w:rsidRPr="001B53AB">
        <w:rPr>
          <w:rFonts w:ascii="Consolas" w:eastAsia="宋体" w:hAnsi="Consolas" w:cs="Consolas"/>
        </w:rPr>
        <w:br/>
      </w:r>
      <w:r w:rsidRPr="001B53AB">
        <w:rPr>
          <w:rFonts w:ascii="Consolas" w:eastAsia="宋体" w:hAnsi="Consolas" w:cs="Consolas"/>
        </w:rPr>
        <w:t>更新日期：</w:t>
      </w:r>
      <w:r w:rsidRPr="001B53AB">
        <w:rPr>
          <w:rFonts w:ascii="Consolas" w:eastAsia="宋体" w:hAnsi="Consolas" w:cs="Consolas"/>
        </w:rPr>
        <w:t>2026-05-05</w:t>
      </w:r>
      <w:r w:rsidRPr="001B53AB">
        <w:rPr>
          <w:rFonts w:ascii="Consolas" w:eastAsia="宋体" w:hAnsi="Consolas" w:cs="Consolas"/>
        </w:rPr>
        <w:br/>
      </w:r>
      <w:r w:rsidRPr="001B53AB">
        <w:rPr>
          <w:rFonts w:ascii="Consolas" w:eastAsia="宋体" w:hAnsi="Consolas" w:cs="Consolas"/>
        </w:rPr>
        <w:t>适用平台：</w:t>
      </w:r>
      <w:r w:rsidRPr="001B53AB">
        <w:rPr>
          <w:rFonts w:ascii="Consolas" w:eastAsia="宋体" w:hAnsi="Consolas" w:cs="Consolas"/>
        </w:rPr>
        <w:t xml:space="preserve">Linux / macOS / Windows </w:t>
      </w:r>
      <w:r w:rsidRPr="001B53AB">
        <w:rPr>
          <w:rFonts w:ascii="Consolas" w:eastAsia="宋体" w:hAnsi="Consolas" w:cs="Consolas"/>
        </w:rPr>
        <w:t>终端环境</w:t>
      </w:r>
      <w:r w:rsidRPr="001B53AB">
        <w:rPr>
          <w:rFonts w:ascii="Consolas" w:eastAsia="宋体" w:hAnsi="Consolas" w:cs="Consolas"/>
        </w:rPr>
        <w:br/>
      </w:r>
      <w:r w:rsidRPr="001B53AB">
        <w:rPr>
          <w:rFonts w:ascii="Consolas" w:eastAsia="宋体" w:hAnsi="Consolas" w:cs="Consolas"/>
        </w:rPr>
        <w:t>主页：</w:t>
      </w:r>
      <w:r w:rsidRPr="001B53AB">
        <w:rPr>
          <w:rFonts w:ascii="Consolas" w:eastAsia="宋体" w:hAnsi="Consolas" w:cs="Consolas"/>
        </w:rPr>
        <w:t>iasbreeding.cn</w:t>
      </w:r>
      <w:r w:rsidRPr="001B53AB">
        <w:rPr>
          <w:rFonts w:ascii="Consolas" w:eastAsia="宋体" w:hAnsi="Consolas" w:cs="Consolas"/>
        </w:rPr>
        <w:br/>
      </w:r>
      <w:r w:rsidRPr="001B53AB">
        <w:rPr>
          <w:rFonts w:ascii="Consolas" w:eastAsia="宋体" w:hAnsi="Consolas" w:cs="Consolas"/>
        </w:rPr>
        <w:t>联系方式：</w:t>
      </w:r>
      <w:r w:rsidRPr="001B53AB">
        <w:rPr>
          <w:rFonts w:ascii="Consolas" w:eastAsia="宋体" w:hAnsi="Consolas" w:cs="Consolas"/>
        </w:rPr>
        <w:t>caiwentao@caas.cn</w:t>
      </w:r>
    </w:p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4" w:name="软件概述"/>
      <w:bookmarkStart w:id="5" w:name="_Toc228865505"/>
      <w:r w:rsidRPr="001B53AB">
        <w:rPr>
          <w:rFonts w:ascii="Consolas" w:eastAsia="宋体" w:hAnsi="Consolas" w:cs="Consolas"/>
        </w:rPr>
        <w:t xml:space="preserve">1. </w:t>
      </w:r>
      <w:r w:rsidRPr="001B53AB">
        <w:rPr>
          <w:rFonts w:ascii="Consolas" w:eastAsia="宋体" w:hAnsi="Consolas" w:cs="Consolas"/>
        </w:rPr>
        <w:t>软件概述</w:t>
      </w:r>
      <w:bookmarkEnd w:id="5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 xml:space="preserve">IASBLUP </w:t>
      </w:r>
      <w:r w:rsidRPr="001B53AB">
        <w:rPr>
          <w:rFonts w:ascii="Consolas" w:eastAsia="宋体" w:hAnsi="Consolas" w:cs="Consolas"/>
        </w:rPr>
        <w:t>是面向动植物育种和数量遗传分析的命令行软件，主要用于构建亲缘关系矩阵、基因型质控、方差组分估计、遗传力估计、育种值预测、重复记录模型、测定日随机回归模型、母体效应模型和双性状遗传相关分析。</w:t>
      </w:r>
    </w:p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软件采用一个可执行文件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IASBLUP</w:t>
      </w:r>
      <w:r w:rsidRPr="001B53AB">
        <w:rPr>
          <w:rFonts w:ascii="Consolas" w:eastAsia="宋体" w:hAnsi="Consolas" w:cs="Consolas"/>
        </w:rPr>
        <w:t>，通过不同模式参数调用不同模块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模块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主参数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主要功能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基因型质控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QC</w:t>
            </w:r>
            <w:r w:rsidRPr="001B53AB">
              <w:rPr>
                <w:rFonts w:ascii="Consolas" w:eastAsia="宋体" w:hAnsi="Consolas" w:cs="Consolas"/>
              </w:rPr>
              <w:t xml:space="preserve"> / </w:t>
            </w:r>
            <w:r w:rsidRPr="001B53AB">
              <w:rPr>
                <w:rStyle w:val="VerbatimChar"/>
                <w:rFonts w:eastAsia="宋体" w:cs="Consolas"/>
              </w:rPr>
              <w:t>--filter-bed</w:t>
            </w:r>
            <w:r w:rsidRPr="001B53AB">
              <w:rPr>
                <w:rFonts w:ascii="Consolas" w:eastAsia="宋体" w:hAnsi="Consolas" w:cs="Consolas"/>
              </w:rPr>
              <w:t xml:space="preserve"> / </w:t>
            </w:r>
            <w:r w:rsidRPr="001B53AB">
              <w:rPr>
                <w:rStyle w:val="VerbatimChar"/>
                <w:rFonts w:eastAsia="宋体" w:cs="Consolas"/>
              </w:rPr>
              <w:t>--prune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对</w:t>
            </w:r>
            <w:r w:rsidRPr="001B53AB">
              <w:rPr>
                <w:rFonts w:ascii="Consolas" w:eastAsia="宋体" w:hAnsi="Consolas" w:cs="Consolas"/>
              </w:rPr>
              <w:t xml:space="preserve"> PLINK </w:t>
            </w:r>
            <w:r w:rsidRPr="001B53AB">
              <w:rPr>
                <w:rFonts w:ascii="Consolas" w:eastAsia="宋体" w:hAnsi="Consolas" w:cs="Consolas"/>
              </w:rPr>
              <w:t>二进制基因型执行样本</w:t>
            </w:r>
            <w:r w:rsidRPr="001B53AB">
              <w:rPr>
                <w:rFonts w:ascii="Consolas" w:eastAsia="宋体" w:hAnsi="Consolas" w:cs="Consolas"/>
              </w:rPr>
              <w:t xml:space="preserve">/SNP </w:t>
            </w:r>
            <w:r w:rsidRPr="001B53AB">
              <w:rPr>
                <w:rFonts w:ascii="Consolas" w:eastAsia="宋体" w:hAnsi="Consolas" w:cs="Consolas"/>
              </w:rPr>
              <w:t>过滤和</w:t>
            </w:r>
            <w:r w:rsidRPr="001B53AB">
              <w:rPr>
                <w:rFonts w:ascii="Consolas" w:eastAsia="宋体" w:hAnsi="Consolas" w:cs="Consolas"/>
              </w:rPr>
              <w:t xml:space="preserve"> LD pruning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亲缘矩阵构建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kinship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构建</w:t>
            </w:r>
            <w:r w:rsidRPr="001B53AB">
              <w:rPr>
                <w:rFonts w:ascii="Consolas" w:eastAsia="宋体" w:hAnsi="Consolas" w:cs="Consolas"/>
              </w:rPr>
              <w:t xml:space="preserve"> G</w:t>
            </w:r>
            <w:r w:rsidRPr="001B53AB">
              <w:rPr>
                <w:rFonts w:ascii="Consolas" w:eastAsia="宋体" w:hAnsi="Consolas" w:cs="Consolas"/>
              </w:rPr>
              <w:t>、</w:t>
            </w:r>
            <w:r w:rsidRPr="001B53AB">
              <w:rPr>
                <w:rFonts w:ascii="Consolas" w:eastAsia="宋体" w:hAnsi="Consolas" w:cs="Consolas"/>
              </w:rPr>
              <w:t>A</w:t>
            </w:r>
            <w:r w:rsidRPr="001B53AB">
              <w:rPr>
                <w:rFonts w:ascii="Consolas" w:eastAsia="宋体" w:hAnsi="Consolas" w:cs="Consolas"/>
              </w:rPr>
              <w:t>、</w:t>
            </w:r>
            <w:r w:rsidRPr="001B53AB">
              <w:rPr>
                <w:rFonts w:ascii="Consolas" w:eastAsia="宋体" w:hAnsi="Consolas" w:cs="Consolas"/>
              </w:rPr>
              <w:t>H</w:t>
            </w:r>
            <w:r w:rsidRPr="001B53AB">
              <w:rPr>
                <w:rFonts w:ascii="Consolas" w:eastAsia="宋体" w:hAnsi="Consolas" w:cs="Consolas"/>
              </w:rPr>
              <w:t>、</w:t>
            </w:r>
            <w:r w:rsidRPr="001B53AB">
              <w:rPr>
                <w:rFonts w:ascii="Consolas" w:eastAsia="宋体" w:hAnsi="Consolas" w:cs="Consolas"/>
              </w:rPr>
              <w:t>Ainv</w:t>
            </w:r>
            <w:r w:rsidRPr="001B53AB">
              <w:rPr>
                <w:rFonts w:ascii="Consolas" w:eastAsia="宋体" w:hAnsi="Consolas" w:cs="Consolas"/>
              </w:rPr>
              <w:t>、</w:t>
            </w:r>
            <w:r w:rsidRPr="001B53AB">
              <w:rPr>
                <w:rFonts w:ascii="Consolas" w:eastAsia="宋体" w:hAnsi="Consolas" w:cs="Consolas"/>
              </w:rPr>
              <w:t>Hinv</w:t>
            </w:r>
            <w:r w:rsidRPr="001B53AB">
              <w:rPr>
                <w:rFonts w:ascii="Consolas" w:eastAsia="宋体" w:hAnsi="Consolas" w:cs="Consolas"/>
              </w:rPr>
              <w:t>、</w:t>
            </w:r>
            <w:r w:rsidRPr="001B53AB">
              <w:rPr>
                <w:rFonts w:ascii="Consolas" w:eastAsia="宋体" w:hAnsi="Consolas" w:cs="Consolas"/>
              </w:rPr>
              <w:t>D</w:t>
            </w:r>
            <w:r w:rsidRPr="001B53AB">
              <w:rPr>
                <w:rFonts w:ascii="Consolas" w:eastAsia="宋体" w:hAnsi="Consolas" w:cs="Consolas"/>
              </w:rPr>
              <w:t>、上位性矩阵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单性状</w:t>
            </w:r>
            <w:r w:rsidRPr="001B53AB">
              <w:rPr>
                <w:rFonts w:ascii="Consolas" w:eastAsia="宋体" w:hAnsi="Consolas" w:cs="Consolas"/>
              </w:rPr>
              <w:t xml:space="preserve"> REML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reml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估计单性状方差组分和遗传力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育种值预测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predict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预测</w:t>
            </w:r>
            <w:r w:rsidRPr="001B53AB">
              <w:rPr>
                <w:rFonts w:ascii="Consolas" w:eastAsia="宋体" w:hAnsi="Consolas" w:cs="Consolas"/>
              </w:rPr>
              <w:t xml:space="preserve"> EBV</w:t>
            </w:r>
            <w:r w:rsidRPr="001B53AB">
              <w:rPr>
                <w:rFonts w:ascii="Consolas" w:eastAsia="宋体" w:hAnsi="Consolas" w:cs="Consolas"/>
              </w:rPr>
              <w:t>，并可输出</w:t>
            </w:r>
            <w:r w:rsidRPr="001B53AB">
              <w:rPr>
                <w:rFonts w:ascii="Consolas" w:eastAsia="宋体" w:hAnsi="Consolas" w:cs="Consolas"/>
              </w:rPr>
              <w:t xml:space="preserve"> PEV/reliability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多组分</w:t>
            </w:r>
            <w:r w:rsidRPr="001B53AB">
              <w:rPr>
                <w:rFonts w:ascii="Consolas" w:eastAsia="宋体" w:hAnsi="Consolas" w:cs="Consolas"/>
              </w:rPr>
              <w:t xml:space="preserve"> REML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ulti-kins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同时拟合多个关系矩阵，如</w:t>
            </w:r>
            <w:r w:rsidRPr="001B53AB">
              <w:rPr>
                <w:rFonts w:ascii="Consolas" w:eastAsia="宋体" w:hAnsi="Consolas" w:cs="Consolas"/>
              </w:rPr>
              <w:t xml:space="preserve"> A</w:t>
            </w:r>
            <w:r w:rsidRPr="001B53AB">
              <w:rPr>
                <w:rFonts w:ascii="Consolas" w:eastAsia="宋体" w:hAnsi="Consolas" w:cs="Consolas"/>
              </w:rPr>
              <w:t>、</w:t>
            </w:r>
            <w:r w:rsidRPr="001B53AB">
              <w:rPr>
                <w:rFonts w:ascii="Consolas" w:eastAsia="宋体" w:hAnsi="Consolas" w:cs="Consolas"/>
              </w:rPr>
              <w:t>D</w:t>
            </w:r>
            <w:r w:rsidRPr="001B53AB">
              <w:rPr>
                <w:rFonts w:ascii="Consolas" w:eastAsia="宋体" w:hAnsi="Consolas" w:cs="Consolas"/>
              </w:rPr>
              <w:t>、</w:t>
            </w:r>
            <w:r w:rsidRPr="001B53AB">
              <w:rPr>
                <w:rFonts w:ascii="Consolas" w:eastAsia="宋体" w:hAnsi="Consolas" w:cs="Consolas"/>
              </w:rPr>
              <w:t>AA</w:t>
            </w:r>
            <w:r w:rsidRPr="001B53AB">
              <w:rPr>
                <w:rFonts w:ascii="Consolas" w:eastAsia="宋体" w:hAnsi="Consolas" w:cs="Consolas"/>
              </w:rPr>
              <w:t>、</w:t>
            </w:r>
            <w:r w:rsidRPr="001B53AB">
              <w:rPr>
                <w:rFonts w:ascii="Consolas" w:eastAsia="宋体" w:hAnsi="Consolas" w:cs="Consolas"/>
              </w:rPr>
              <w:t>AD</w:t>
            </w:r>
            <w:r w:rsidRPr="001B53AB">
              <w:rPr>
                <w:rFonts w:ascii="Consolas" w:eastAsia="宋体" w:hAnsi="Consolas" w:cs="Consolas"/>
              </w:rPr>
              <w:t>、</w:t>
            </w:r>
            <w:r w:rsidRPr="001B53AB">
              <w:rPr>
                <w:rFonts w:ascii="Consolas" w:eastAsia="宋体" w:hAnsi="Consolas" w:cs="Consolas"/>
              </w:rPr>
              <w:t>DD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MME REML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ME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使用稀疏</w:t>
            </w:r>
            <w:r w:rsidRPr="001B53AB">
              <w:rPr>
                <w:rFonts w:ascii="Consolas" w:eastAsia="宋体" w:hAnsi="Consolas" w:cs="Consolas"/>
              </w:rPr>
              <w:t xml:space="preserve"> Ainv/Hinv </w:t>
            </w:r>
            <w:r w:rsidRPr="001B53AB">
              <w:rPr>
                <w:rFonts w:ascii="Consolas" w:eastAsia="宋体" w:hAnsi="Consolas" w:cs="Consolas"/>
              </w:rPr>
              <w:t>进行</w:t>
            </w:r>
            <w:r w:rsidRPr="001B53AB">
              <w:rPr>
                <w:rFonts w:ascii="Consolas" w:eastAsia="宋体" w:hAnsi="Consolas" w:cs="Consolas"/>
              </w:rPr>
              <w:t xml:space="preserve"> MME </w:t>
            </w:r>
            <w:r w:rsidRPr="001B53AB">
              <w:rPr>
                <w:rFonts w:ascii="Consolas" w:eastAsia="宋体" w:hAnsi="Consolas" w:cs="Consolas"/>
              </w:rPr>
              <w:t>方差组分估计和</w:t>
            </w:r>
            <w:r w:rsidRPr="001B53AB">
              <w:rPr>
                <w:rFonts w:ascii="Consolas" w:eastAsia="宋体" w:hAnsi="Consolas" w:cs="Consolas"/>
              </w:rPr>
              <w:t xml:space="preserve"> BLUP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重复力模型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repeatability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拟合遗传效应</w:t>
            </w:r>
            <w:r w:rsidRPr="001B53AB">
              <w:rPr>
                <w:rFonts w:ascii="Consolas" w:eastAsia="宋体" w:hAnsi="Consolas" w:cs="Consolas"/>
              </w:rPr>
              <w:t xml:space="preserve"> + </w:t>
            </w:r>
            <w:r w:rsidRPr="001B53AB">
              <w:rPr>
                <w:rFonts w:ascii="Consolas" w:eastAsia="宋体" w:hAnsi="Consolas" w:cs="Consolas"/>
              </w:rPr>
              <w:t>永久环</w:t>
            </w:r>
            <w:r w:rsidRPr="001B53AB">
              <w:rPr>
                <w:rFonts w:ascii="Consolas" w:eastAsia="宋体" w:hAnsi="Consolas" w:cs="Consolas"/>
              </w:rPr>
              <w:lastRenderedPageBreak/>
              <w:t>境效应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lastRenderedPageBreak/>
              <w:t>测定日模型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test-day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支持</w:t>
            </w:r>
            <w:r w:rsidRPr="001B53AB">
              <w:rPr>
                <w:rFonts w:ascii="Consolas" w:eastAsia="宋体" w:hAnsi="Consolas" w:cs="Consolas"/>
              </w:rPr>
              <w:t xml:space="preserve"> HTD</w:t>
            </w:r>
            <w:r w:rsidRPr="001B53AB">
              <w:rPr>
                <w:rFonts w:ascii="Consolas" w:eastAsia="宋体" w:hAnsi="Consolas" w:cs="Consolas"/>
              </w:rPr>
              <w:t>、</w:t>
            </w:r>
            <w:r w:rsidRPr="001B53AB">
              <w:rPr>
                <w:rFonts w:ascii="Consolas" w:eastAsia="宋体" w:hAnsi="Consolas" w:cs="Consolas"/>
              </w:rPr>
              <w:t xml:space="preserve">DIM </w:t>
            </w:r>
            <w:r w:rsidRPr="001B53AB">
              <w:rPr>
                <w:rFonts w:ascii="Consolas" w:eastAsia="宋体" w:hAnsi="Consolas" w:cs="Consolas"/>
              </w:rPr>
              <w:t>固定效应和随机回归测定日模型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随机回归</w:t>
            </w:r>
            <w:r w:rsidRPr="001B53AB">
              <w:rPr>
                <w:rFonts w:ascii="Consolas" w:eastAsia="宋体" w:hAnsi="Consolas" w:cs="Consolas"/>
              </w:rPr>
              <w:t xml:space="preserve"> TDM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test-day --rr-order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Legendre </w:t>
            </w:r>
            <w:r w:rsidRPr="001B53AB">
              <w:rPr>
                <w:rFonts w:ascii="Consolas" w:eastAsia="宋体" w:hAnsi="Consolas" w:cs="Consolas"/>
              </w:rPr>
              <w:t>多项式随机回归测定日模型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母体效应模型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aternal-env</w:t>
            </w:r>
            <w:r w:rsidRPr="001B53AB">
              <w:rPr>
                <w:rFonts w:ascii="Consolas" w:eastAsia="宋体" w:hAnsi="Consolas" w:cs="Consolas"/>
              </w:rPr>
              <w:t xml:space="preserve"> / </w:t>
            </w:r>
            <w:r w:rsidRPr="001B53AB">
              <w:rPr>
                <w:rStyle w:val="VerbatimChar"/>
                <w:rFonts w:eastAsia="宋体" w:cs="Consolas"/>
              </w:rPr>
              <w:t>--maternal-genetic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拟合母体环境或母体遗传效应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双性状模型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two-traits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双性状</w:t>
            </w:r>
            <w:r w:rsidRPr="001B53AB">
              <w:rPr>
                <w:rFonts w:ascii="Consolas" w:eastAsia="宋体" w:hAnsi="Consolas" w:cs="Consolas"/>
              </w:rPr>
              <w:t xml:space="preserve"> REML</w:t>
            </w:r>
            <w:r w:rsidRPr="001B53AB">
              <w:rPr>
                <w:rFonts w:ascii="Consolas" w:eastAsia="宋体" w:hAnsi="Consolas" w:cs="Consolas"/>
              </w:rPr>
              <w:t>、遗传相关、表型相关和</w:t>
            </w:r>
            <w:r w:rsidRPr="001B53AB">
              <w:rPr>
                <w:rFonts w:ascii="Consolas" w:eastAsia="宋体" w:hAnsi="Consolas" w:cs="Consolas"/>
              </w:rPr>
              <w:t xml:space="preserve"> EBV</w:t>
            </w:r>
          </w:p>
        </w:tc>
      </w:tr>
    </w:tbl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6" w:name="安装与运行"/>
      <w:bookmarkStart w:id="7" w:name="_Toc228865506"/>
      <w:bookmarkEnd w:id="4"/>
      <w:r w:rsidRPr="001B53AB">
        <w:rPr>
          <w:rFonts w:ascii="Consolas" w:eastAsia="宋体" w:hAnsi="Consolas" w:cs="Consolas"/>
        </w:rPr>
        <w:t xml:space="preserve">2. </w:t>
      </w:r>
      <w:r w:rsidRPr="001B53AB">
        <w:rPr>
          <w:rFonts w:ascii="Consolas" w:eastAsia="宋体" w:hAnsi="Consolas" w:cs="Consolas"/>
        </w:rPr>
        <w:t>安装与运行</w:t>
      </w:r>
      <w:bookmarkEnd w:id="7"/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8" w:name="基本运行格式"/>
      <w:bookmarkStart w:id="9" w:name="_Toc228865507"/>
      <w:r w:rsidRPr="001B53AB">
        <w:rPr>
          <w:rFonts w:ascii="Consolas" w:eastAsia="宋体" w:hAnsi="Consolas" w:cs="Consolas"/>
        </w:rPr>
        <w:t xml:space="preserve">2.1 </w:t>
      </w:r>
      <w:r w:rsidRPr="001B53AB">
        <w:rPr>
          <w:rFonts w:ascii="Consolas" w:eastAsia="宋体" w:hAnsi="Consolas" w:cs="Consolas"/>
        </w:rPr>
        <w:t>基本运行格式</w:t>
      </w:r>
      <w:bookmarkEnd w:id="9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OperatorTok"/>
          <w:rFonts w:eastAsia="宋体" w:cs="Consolas"/>
        </w:rPr>
        <w:t>&lt;</w:t>
      </w:r>
      <w:r w:rsidRPr="001B53AB">
        <w:rPr>
          <w:rStyle w:val="NormalTok"/>
          <w:rFonts w:eastAsia="宋体" w:cs="Consolas"/>
        </w:rPr>
        <w:t>主模式</w:t>
      </w:r>
      <w:r w:rsidRPr="001B53AB">
        <w:rPr>
          <w:rStyle w:val="OperatorTok"/>
          <w:rFonts w:eastAsia="宋体" w:cs="Consolas"/>
        </w:rPr>
        <w:t>&gt;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PreprocessorTok"/>
          <w:rFonts w:eastAsia="宋体" w:cs="Consolas"/>
        </w:rPr>
        <w:t>[</w:t>
      </w:r>
      <w:r w:rsidRPr="001B53AB">
        <w:rPr>
          <w:rStyle w:val="SpecialStringTok"/>
          <w:rFonts w:eastAsia="宋体" w:cs="Consolas"/>
        </w:rPr>
        <w:t>输入文件</w:t>
      </w:r>
      <w:r w:rsidRPr="001B53AB">
        <w:rPr>
          <w:rStyle w:val="PreprocessorTok"/>
          <w:rFonts w:eastAsia="宋体" w:cs="Consolas"/>
        </w:rPr>
        <w:t>]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PreprocessorTok"/>
          <w:rFonts w:eastAsia="宋体" w:cs="Consolas"/>
        </w:rPr>
        <w:t>[</w:t>
      </w:r>
      <w:r w:rsidRPr="001B53AB">
        <w:rPr>
          <w:rStyle w:val="SpecialStringTok"/>
          <w:rFonts w:eastAsia="宋体" w:cs="Consolas"/>
        </w:rPr>
        <w:t>模型参数</w:t>
      </w:r>
      <w:r w:rsidRPr="001B53AB">
        <w:rPr>
          <w:rStyle w:val="PreprocessorTok"/>
          <w:rFonts w:eastAsia="宋体" w:cs="Consolas"/>
        </w:rPr>
        <w:t>]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PreprocessorTok"/>
          <w:rFonts w:eastAsia="宋体" w:cs="Consolas"/>
        </w:rPr>
        <w:t>[</w:t>
      </w:r>
      <w:r w:rsidRPr="001B53AB">
        <w:rPr>
          <w:rStyle w:val="SpecialStringTok"/>
          <w:rFonts w:eastAsia="宋体" w:cs="Consolas"/>
        </w:rPr>
        <w:t>输出参数</w:t>
      </w:r>
      <w:r w:rsidRPr="001B53AB">
        <w:rPr>
          <w:rStyle w:val="PreprocessorTok"/>
          <w:rFonts w:eastAsia="宋体" w:cs="Consolas"/>
        </w:rPr>
        <w:t>]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查看帮助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help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建议所有命令都指定输出前缀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my_result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否则默认输出前缀为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Results</w:t>
      </w:r>
      <w:r w:rsidRPr="001B53AB">
        <w:rPr>
          <w:rFonts w:ascii="Consolas" w:eastAsia="宋体" w:hAnsi="Consolas" w:cs="Consolas"/>
        </w:rPr>
        <w:t>。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0" w:name="线程设置"/>
      <w:bookmarkStart w:id="11" w:name="_Toc228865508"/>
      <w:bookmarkEnd w:id="8"/>
      <w:r w:rsidRPr="001B53AB">
        <w:rPr>
          <w:rFonts w:ascii="Consolas" w:eastAsia="宋体" w:hAnsi="Consolas" w:cs="Consolas"/>
        </w:rPr>
        <w:t xml:space="preserve">2.2 </w:t>
      </w:r>
      <w:r w:rsidRPr="001B53AB">
        <w:rPr>
          <w:rFonts w:ascii="Consolas" w:eastAsia="宋体" w:hAnsi="Consolas" w:cs="Consolas"/>
        </w:rPr>
        <w:t>线程设置</w:t>
      </w:r>
      <w:bookmarkEnd w:id="11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threads</w:t>
      </w:r>
      <w:r w:rsidRPr="001B53AB">
        <w:rPr>
          <w:rStyle w:val="NormalTok"/>
          <w:rFonts w:eastAsia="宋体" w:cs="Consolas"/>
        </w:rPr>
        <w:t xml:space="preserve"> 10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--threads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主要影响基因型读取、</w:t>
      </w:r>
      <w:r w:rsidRPr="001B53AB">
        <w:rPr>
          <w:rFonts w:ascii="Consolas" w:eastAsia="宋体" w:hAnsi="Consolas" w:cs="Consolas"/>
        </w:rPr>
        <w:t xml:space="preserve">G </w:t>
      </w:r>
      <w:r w:rsidRPr="001B53AB">
        <w:rPr>
          <w:rFonts w:ascii="Consolas" w:eastAsia="宋体" w:hAnsi="Consolas" w:cs="Consolas"/>
        </w:rPr>
        <w:t>矩阵构建、部分矩阵运算和</w:t>
      </w:r>
      <w:r w:rsidRPr="001B53AB">
        <w:rPr>
          <w:rFonts w:ascii="Consolas" w:eastAsia="宋体" w:hAnsi="Consolas" w:cs="Consolas"/>
        </w:rPr>
        <w:t xml:space="preserve"> OpenMP </w:t>
      </w:r>
      <w:r w:rsidRPr="001B53AB">
        <w:rPr>
          <w:rFonts w:ascii="Consolas" w:eastAsia="宋体" w:hAnsi="Consolas" w:cs="Consolas"/>
        </w:rPr>
        <w:t>并行区域。对于大基因型文件，线程数过高不一定更快，通常可从</w:t>
      </w:r>
      <w:r w:rsidRPr="001B53AB">
        <w:rPr>
          <w:rFonts w:ascii="Consolas" w:eastAsia="宋体" w:hAnsi="Consolas" w:cs="Consolas"/>
        </w:rPr>
        <w:t xml:space="preserve"> 8</w:t>
      </w:r>
      <w:r w:rsidRPr="001B53AB">
        <w:rPr>
          <w:rFonts w:ascii="Consolas" w:eastAsia="宋体" w:hAnsi="Consolas" w:cs="Consolas"/>
        </w:rPr>
        <w:t>、</w:t>
      </w:r>
      <w:r w:rsidRPr="001B53AB">
        <w:rPr>
          <w:rFonts w:ascii="Consolas" w:eastAsia="宋体" w:hAnsi="Consolas" w:cs="Consolas"/>
        </w:rPr>
        <w:t>10</w:t>
      </w:r>
      <w:r w:rsidRPr="001B53AB">
        <w:rPr>
          <w:rFonts w:ascii="Consolas" w:eastAsia="宋体" w:hAnsi="Consolas" w:cs="Consolas"/>
        </w:rPr>
        <w:t>、</w:t>
      </w:r>
      <w:r w:rsidRPr="001B53AB">
        <w:rPr>
          <w:rFonts w:ascii="Consolas" w:eastAsia="宋体" w:hAnsi="Consolas" w:cs="Consolas"/>
        </w:rPr>
        <w:t xml:space="preserve">16 </w:t>
      </w:r>
      <w:r w:rsidRPr="001B53AB">
        <w:rPr>
          <w:rFonts w:ascii="Consolas" w:eastAsia="宋体" w:hAnsi="Consolas" w:cs="Consolas"/>
        </w:rPr>
        <w:t>逐步测试。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2" w:name="默认精度"/>
      <w:bookmarkStart w:id="13" w:name="_Toc228865509"/>
      <w:bookmarkEnd w:id="10"/>
      <w:r w:rsidRPr="001B53AB">
        <w:rPr>
          <w:rFonts w:ascii="Consolas" w:eastAsia="宋体" w:hAnsi="Consolas" w:cs="Consolas"/>
        </w:rPr>
        <w:t xml:space="preserve">2.3 </w:t>
      </w:r>
      <w:r w:rsidRPr="001B53AB">
        <w:rPr>
          <w:rFonts w:ascii="Consolas" w:eastAsia="宋体" w:hAnsi="Consolas" w:cs="Consolas"/>
        </w:rPr>
        <w:t>默认精度</w:t>
      </w:r>
      <w:bookmarkEnd w:id="13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当前版本默认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precision</w:t>
      </w:r>
      <w:r w:rsidRPr="001B53AB">
        <w:rPr>
          <w:rStyle w:val="NormalTok"/>
          <w:rFonts w:eastAsia="宋体" w:cs="Consolas"/>
        </w:rPr>
        <w:t xml:space="preserve"> float32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含义是：大矩阵读入、存储和部分矩阵乘法优先使用单精度，以节省内存并提升速度；</w:t>
      </w:r>
      <w:r w:rsidRPr="001B53AB">
        <w:rPr>
          <w:rFonts w:ascii="Consolas" w:eastAsia="宋体" w:hAnsi="Consolas" w:cs="Consolas"/>
        </w:rPr>
        <w:t xml:space="preserve">REML </w:t>
      </w:r>
      <w:r w:rsidRPr="001B53AB">
        <w:rPr>
          <w:rFonts w:ascii="Consolas" w:eastAsia="宋体" w:hAnsi="Consolas" w:cs="Consolas"/>
        </w:rPr>
        <w:t>的</w:t>
      </w:r>
      <w:r w:rsidRPr="001B53AB">
        <w:rPr>
          <w:rFonts w:ascii="Consolas" w:eastAsia="宋体" w:hAnsi="Consolas" w:cs="Consolas"/>
        </w:rPr>
        <w:t xml:space="preserve"> score</w:t>
      </w:r>
      <w:r w:rsidRPr="001B53AB">
        <w:rPr>
          <w:rFonts w:ascii="Consolas" w:eastAsia="宋体" w:hAnsi="Consolas" w:cs="Consolas"/>
        </w:rPr>
        <w:t>、</w:t>
      </w:r>
      <w:r w:rsidRPr="001B53AB">
        <w:rPr>
          <w:rFonts w:ascii="Consolas" w:eastAsia="宋体" w:hAnsi="Consolas" w:cs="Consolas"/>
        </w:rPr>
        <w:t>AI</w:t>
      </w:r>
      <w:r w:rsidRPr="001B53AB">
        <w:rPr>
          <w:rFonts w:ascii="Consolas" w:eastAsia="宋体" w:hAnsi="Consolas" w:cs="Consolas"/>
        </w:rPr>
        <w:t>、</w:t>
      </w:r>
      <w:r w:rsidRPr="001B53AB">
        <w:rPr>
          <w:rFonts w:ascii="Consolas" w:eastAsia="宋体" w:hAnsi="Consolas" w:cs="Consolas"/>
        </w:rPr>
        <w:t>LogL</w:t>
      </w:r>
      <w:r w:rsidRPr="001B53AB">
        <w:rPr>
          <w:rFonts w:ascii="Consolas" w:eastAsia="宋体" w:hAnsi="Consolas" w:cs="Consolas"/>
        </w:rPr>
        <w:t>、固定效应求解和主要标量统计仍保持双精度。</w:t>
      </w:r>
    </w:p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如果需要严格双精度，可显式指定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precision</w:t>
      </w:r>
      <w:r w:rsidRPr="001B53AB">
        <w:rPr>
          <w:rStyle w:val="NormalTok"/>
          <w:rFonts w:eastAsia="宋体" w:cs="Consolas"/>
        </w:rPr>
        <w:t xml:space="preserve"> float64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等价参数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lastRenderedPageBreak/>
        <w:t>--compute-precision</w:t>
      </w:r>
      <w:r w:rsidRPr="001B53AB">
        <w:rPr>
          <w:rStyle w:val="NormalTok"/>
          <w:rFonts w:eastAsia="宋体" w:cs="Consolas"/>
        </w:rPr>
        <w:t xml:space="preserve"> float64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ExtensionTok"/>
          <w:rFonts w:eastAsia="宋体" w:cs="Consolas"/>
        </w:rPr>
        <w:t>--kernel-precision</w:t>
      </w:r>
      <w:r w:rsidRPr="001B53AB">
        <w:rPr>
          <w:rStyle w:val="NormalTok"/>
          <w:rFonts w:eastAsia="宋体" w:cs="Consolas"/>
        </w:rPr>
        <w:t xml:space="preserve"> float64</w:t>
      </w:r>
    </w:p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14" w:name="输入文件格式"/>
      <w:bookmarkStart w:id="15" w:name="_Toc228865510"/>
      <w:bookmarkEnd w:id="6"/>
      <w:bookmarkEnd w:id="12"/>
      <w:r w:rsidRPr="001B53AB">
        <w:rPr>
          <w:rFonts w:ascii="Consolas" w:eastAsia="宋体" w:hAnsi="Consolas" w:cs="Consolas"/>
        </w:rPr>
        <w:t xml:space="preserve">3. </w:t>
      </w:r>
      <w:r w:rsidRPr="001B53AB">
        <w:rPr>
          <w:rFonts w:ascii="Consolas" w:eastAsia="宋体" w:hAnsi="Consolas" w:cs="Consolas"/>
        </w:rPr>
        <w:t>输入文件格式</w:t>
      </w:r>
      <w:bookmarkEnd w:id="15"/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6" w:name="plink-二进制基因型"/>
      <w:bookmarkStart w:id="17" w:name="_Toc228865511"/>
      <w:r w:rsidRPr="001B53AB">
        <w:rPr>
          <w:rFonts w:ascii="Consolas" w:eastAsia="宋体" w:hAnsi="Consolas" w:cs="Consolas"/>
        </w:rPr>
        <w:t xml:space="preserve">3.1 PLINK </w:t>
      </w:r>
      <w:r w:rsidRPr="001B53AB">
        <w:rPr>
          <w:rFonts w:ascii="Consolas" w:eastAsia="宋体" w:hAnsi="Consolas" w:cs="Consolas"/>
        </w:rPr>
        <w:t>二进制基因型</w:t>
      </w:r>
      <w:bookmarkEnd w:id="17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使用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--bedfile &lt;prefix&gt;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输入</w:t>
      </w:r>
      <w:r w:rsidRPr="001B53AB">
        <w:rPr>
          <w:rFonts w:ascii="Consolas" w:eastAsia="宋体" w:hAnsi="Consolas" w:cs="Consolas"/>
        </w:rPr>
        <w:t xml:space="preserve"> PLINK </w:t>
      </w:r>
      <w:r w:rsidRPr="001B53AB">
        <w:rPr>
          <w:rFonts w:ascii="Consolas" w:eastAsia="宋体" w:hAnsi="Consolas" w:cs="Consolas"/>
        </w:rPr>
        <w:t>二进制文件，要求同一前缀下存在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&lt;prefix&gt;.bed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&lt;prefix&gt;.bim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&lt;prefix&gt;.fam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示例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kinshi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bedfile</w:t>
      </w:r>
      <w:r w:rsidRPr="001B53AB">
        <w:rPr>
          <w:rStyle w:val="NormalTok"/>
          <w:rFonts w:eastAsia="宋体" w:cs="Consolas"/>
        </w:rPr>
        <w:t xml:space="preserve"> Genotype_QC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G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此时软件会读取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Genotype_QC.bed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Genotype_QC.bim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Genotype_QC.fam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8" w:name="表型文件"/>
      <w:bookmarkStart w:id="19" w:name="_Toc228865512"/>
      <w:bookmarkEnd w:id="16"/>
      <w:r w:rsidRPr="001B53AB">
        <w:rPr>
          <w:rFonts w:ascii="Consolas" w:eastAsia="宋体" w:hAnsi="Consolas" w:cs="Consolas"/>
        </w:rPr>
        <w:t xml:space="preserve">3.2 </w:t>
      </w:r>
      <w:r w:rsidRPr="001B53AB">
        <w:rPr>
          <w:rFonts w:ascii="Consolas" w:eastAsia="宋体" w:hAnsi="Consolas" w:cs="Consolas"/>
        </w:rPr>
        <w:t>表型文件</w:t>
      </w:r>
      <w:bookmarkEnd w:id="19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表型文件通常为制表符或空白分隔文本。第一列必须是个体</w:t>
      </w:r>
      <w:r w:rsidRPr="001B53AB">
        <w:rPr>
          <w:rFonts w:ascii="Consolas" w:eastAsia="宋体" w:hAnsi="Consolas" w:cs="Consolas"/>
        </w:rPr>
        <w:t xml:space="preserve"> ID</w:t>
      </w:r>
      <w:r w:rsidRPr="001B53AB">
        <w:rPr>
          <w:rFonts w:ascii="Consolas" w:eastAsia="宋体" w:hAnsi="Consolas" w:cs="Consolas"/>
        </w:rPr>
        <w:t>，后续列可为性状、因子协变量、数值协变量、测定日信息、</w:t>
      </w:r>
      <w:r w:rsidRPr="001B53AB">
        <w:rPr>
          <w:rFonts w:ascii="Consolas" w:eastAsia="宋体" w:hAnsi="Consolas" w:cs="Consolas"/>
        </w:rPr>
        <w:t>DIM</w:t>
      </w:r>
      <w:r w:rsidRPr="001B53AB">
        <w:rPr>
          <w:rFonts w:ascii="Consolas" w:eastAsia="宋体" w:hAnsi="Consolas" w:cs="Consolas"/>
        </w:rPr>
        <w:t>、</w:t>
      </w:r>
      <w:r w:rsidRPr="001B53AB">
        <w:rPr>
          <w:rFonts w:ascii="Consolas" w:eastAsia="宋体" w:hAnsi="Consolas" w:cs="Consolas"/>
        </w:rPr>
        <w:t xml:space="preserve">Dam ID </w:t>
      </w:r>
      <w:r w:rsidRPr="001B53AB">
        <w:rPr>
          <w:rFonts w:ascii="Consolas" w:eastAsia="宋体" w:hAnsi="Consolas" w:cs="Consolas"/>
        </w:rPr>
        <w:t>等。</w:t>
      </w:r>
    </w:p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示例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ID    Sex    Batch    BW56    Breast_width    Dam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12008 F      B1       2099    9.27            4390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12009 M      B2       1976    9.53            1945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列号参数均为</w:t>
      </w:r>
      <w:r w:rsidRPr="001B53AB">
        <w:rPr>
          <w:rFonts w:ascii="Consolas" w:eastAsia="宋体" w:hAnsi="Consolas" w:cs="Consolas"/>
        </w:rPr>
        <w:t xml:space="preserve"> 1-based</w:t>
      </w:r>
      <w:r w:rsidRPr="001B53AB">
        <w:rPr>
          <w:rFonts w:ascii="Consolas" w:eastAsia="宋体" w:hAnsi="Consolas" w:cs="Consolas"/>
        </w:rPr>
        <w:t>，即第一列</w:t>
      </w:r>
      <w:r w:rsidRPr="001B53AB">
        <w:rPr>
          <w:rFonts w:ascii="Consolas" w:eastAsia="宋体" w:hAnsi="Consolas" w:cs="Consolas"/>
        </w:rPr>
        <w:t xml:space="preserve"> ID </w:t>
      </w:r>
      <w:r w:rsidRPr="001B53AB">
        <w:rPr>
          <w:rFonts w:ascii="Consolas" w:eastAsia="宋体" w:hAnsi="Consolas" w:cs="Consolas"/>
        </w:rPr>
        <w:t>为</w:t>
      </w:r>
      <w:r w:rsidRPr="001B53AB">
        <w:rPr>
          <w:rFonts w:ascii="Consolas" w:eastAsia="宋体" w:hAnsi="Consolas" w:cs="Consolas"/>
        </w:rPr>
        <w:t xml:space="preserve"> 1</w:t>
      </w:r>
      <w:r w:rsidRPr="001B53AB">
        <w:rPr>
          <w:rFonts w:ascii="Consolas" w:eastAsia="宋体" w:hAnsi="Consolas" w:cs="Consolas"/>
        </w:rPr>
        <w:t>，第二列为</w:t>
      </w:r>
      <w:r w:rsidRPr="001B53AB">
        <w:rPr>
          <w:rFonts w:ascii="Consolas" w:eastAsia="宋体" w:hAnsi="Consolas" w:cs="Consolas"/>
        </w:rPr>
        <w:t xml:space="preserve"> 2</w:t>
      </w:r>
      <w:r w:rsidRPr="001B53AB">
        <w:rPr>
          <w:rFonts w:ascii="Consolas" w:eastAsia="宋体" w:hAnsi="Consolas" w:cs="Consolas"/>
        </w:rPr>
        <w:t>。</w:t>
      </w:r>
    </w:p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示例：第</w:t>
      </w:r>
      <w:r w:rsidRPr="001B53AB">
        <w:rPr>
          <w:rFonts w:ascii="Consolas" w:eastAsia="宋体" w:hAnsi="Consolas" w:cs="Consolas"/>
        </w:rPr>
        <w:t xml:space="preserve"> 4 </w:t>
      </w:r>
      <w:r w:rsidRPr="001B53AB">
        <w:rPr>
          <w:rFonts w:ascii="Consolas" w:eastAsia="宋体" w:hAnsi="Consolas" w:cs="Consolas"/>
        </w:rPr>
        <w:t>列是性状，</w:t>
      </w:r>
      <w:r w:rsidRPr="001B53AB">
        <w:rPr>
          <w:rFonts w:ascii="Consolas" w:eastAsia="宋体" w:hAnsi="Consolas" w:cs="Consolas"/>
        </w:rPr>
        <w:t>2</w:t>
      </w:r>
      <w:r w:rsidRPr="001B53AB">
        <w:rPr>
          <w:rFonts w:ascii="Consolas" w:eastAsia="宋体" w:hAnsi="Consolas" w:cs="Consolas"/>
        </w:rPr>
        <w:t>、</w:t>
      </w:r>
      <w:r w:rsidRPr="001B53AB">
        <w:rPr>
          <w:rFonts w:ascii="Consolas" w:eastAsia="宋体" w:hAnsi="Consolas" w:cs="Consolas"/>
        </w:rPr>
        <w:t xml:space="preserve">3 </w:t>
      </w:r>
      <w:r w:rsidRPr="001B53AB">
        <w:rPr>
          <w:rFonts w:ascii="Consolas" w:eastAsia="宋体" w:hAnsi="Consolas" w:cs="Consolas"/>
        </w:rPr>
        <w:t>列是因子协变量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数值协变量使用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qcovar-pos</w:t>
      </w:r>
      <w:r w:rsidRPr="001B53AB">
        <w:rPr>
          <w:rStyle w:val="NormalTok"/>
          <w:rFonts w:eastAsia="宋体" w:cs="Consolas"/>
        </w:rPr>
        <w:t xml:space="preserve"> 5,6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20" w:name="系谱文件"/>
      <w:bookmarkStart w:id="21" w:name="_Toc228865513"/>
      <w:bookmarkEnd w:id="18"/>
      <w:r w:rsidRPr="001B53AB">
        <w:rPr>
          <w:rFonts w:ascii="Consolas" w:eastAsia="宋体" w:hAnsi="Consolas" w:cs="Consolas"/>
        </w:rPr>
        <w:t xml:space="preserve">3.3 </w:t>
      </w:r>
      <w:r w:rsidRPr="001B53AB">
        <w:rPr>
          <w:rFonts w:ascii="Consolas" w:eastAsia="宋体" w:hAnsi="Consolas" w:cs="Consolas"/>
        </w:rPr>
        <w:t>系谱文件</w:t>
      </w:r>
      <w:bookmarkEnd w:id="21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使用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--pedigree &lt;file&gt;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输入三列系谱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ID    Sire    Dam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示例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lastRenderedPageBreak/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kinshi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edigree</w:t>
      </w:r>
      <w:r w:rsidRPr="001B53AB">
        <w:rPr>
          <w:rStyle w:val="NormalTok"/>
          <w:rFonts w:eastAsia="宋体" w:cs="Consolas"/>
        </w:rPr>
        <w:t xml:space="preserve"> Pedigree.txt </w:t>
      </w:r>
      <w:r w:rsidRPr="001B53AB">
        <w:rPr>
          <w:rStyle w:val="AttributeTok"/>
          <w:rFonts w:eastAsia="宋体" w:cs="Consolas"/>
        </w:rPr>
        <w:t>--Ainv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Ainv_full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22" w:name="关系矩阵文件"/>
      <w:bookmarkStart w:id="23" w:name="_Toc228865514"/>
      <w:bookmarkEnd w:id="20"/>
      <w:r w:rsidRPr="001B53AB">
        <w:rPr>
          <w:rFonts w:ascii="Consolas" w:eastAsia="宋体" w:hAnsi="Consolas" w:cs="Consolas"/>
        </w:rPr>
        <w:t xml:space="preserve">3.4 </w:t>
      </w:r>
      <w:r w:rsidRPr="001B53AB">
        <w:rPr>
          <w:rFonts w:ascii="Consolas" w:eastAsia="宋体" w:hAnsi="Consolas" w:cs="Consolas"/>
        </w:rPr>
        <w:t>关系矩阵文件</w:t>
      </w:r>
      <w:bookmarkEnd w:id="23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密集矩阵推荐使用</w:t>
      </w:r>
      <w:r w:rsidRPr="001B53AB">
        <w:rPr>
          <w:rFonts w:ascii="Consolas" w:eastAsia="宋体" w:hAnsi="Consolas" w:cs="Consolas"/>
        </w:rPr>
        <w:t xml:space="preserve"> IASBLUP </w:t>
      </w:r>
      <w:r w:rsidRPr="001B53AB">
        <w:rPr>
          <w:rFonts w:ascii="Consolas" w:eastAsia="宋体" w:hAnsi="Consolas" w:cs="Consolas"/>
        </w:rPr>
        <w:t>二进制格式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&lt;prefix&gt;.bin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&lt;prefix&gt;.id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调用时通常只写前缀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如果文件名为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G.bin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和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G.id</w:t>
      </w:r>
      <w:r w:rsidRPr="001B53AB">
        <w:rPr>
          <w:rFonts w:ascii="Consolas" w:eastAsia="宋体" w:hAnsi="Consolas" w:cs="Consolas"/>
        </w:rPr>
        <w:t>，则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--kin-file G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或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--kin-file G.bin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通常均可自动识别。</w:t>
      </w:r>
    </w:p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稀疏逆矩阵</w:t>
      </w:r>
      <w:r w:rsidRPr="001B53AB">
        <w:rPr>
          <w:rFonts w:ascii="Consolas" w:eastAsia="宋体" w:hAnsi="Consolas" w:cs="Consolas"/>
        </w:rPr>
        <w:t xml:space="preserve"> Ainv/Hinv </w:t>
      </w:r>
      <w:r w:rsidRPr="001B53AB">
        <w:rPr>
          <w:rFonts w:ascii="Consolas" w:eastAsia="宋体" w:hAnsi="Consolas" w:cs="Consolas"/>
        </w:rPr>
        <w:t>也通过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--kin-file &lt;prefix&gt;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输入，但必须配合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MME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24" w:name="当前目录中的示例数据"/>
      <w:bookmarkStart w:id="25" w:name="_Toc228865515"/>
      <w:bookmarkEnd w:id="22"/>
      <w:r w:rsidRPr="001B53AB">
        <w:rPr>
          <w:rFonts w:ascii="Consolas" w:eastAsia="宋体" w:hAnsi="Consolas" w:cs="Consolas"/>
        </w:rPr>
        <w:t xml:space="preserve">3.5 </w:t>
      </w:r>
      <w:r w:rsidRPr="001B53AB">
        <w:rPr>
          <w:rFonts w:ascii="Consolas" w:eastAsia="宋体" w:hAnsi="Consolas" w:cs="Consolas"/>
        </w:rPr>
        <w:t>当前目录中的示例数据</w:t>
      </w:r>
      <w:bookmarkEnd w:id="25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如果在</w:t>
      </w:r>
      <w:r w:rsidRPr="001B53AB">
        <w:rPr>
          <w:rFonts w:ascii="Consolas" w:eastAsia="宋体" w:hAnsi="Consolas" w:cs="Consolas"/>
        </w:rPr>
        <w:t xml:space="preserve"> IASBLUP </w:t>
      </w:r>
      <w:r w:rsidRPr="001B53AB">
        <w:rPr>
          <w:rFonts w:ascii="Consolas" w:eastAsia="宋体" w:hAnsi="Consolas" w:cs="Consolas"/>
        </w:rPr>
        <w:t>源码</w:t>
      </w:r>
      <w:r w:rsidRPr="001B53AB">
        <w:rPr>
          <w:rFonts w:ascii="Consolas" w:eastAsia="宋体" w:hAnsi="Consolas" w:cs="Consolas"/>
        </w:rPr>
        <w:t>/</w:t>
      </w:r>
      <w:r w:rsidRPr="001B53AB">
        <w:rPr>
          <w:rFonts w:ascii="Consolas" w:eastAsia="宋体" w:hAnsi="Consolas" w:cs="Consolas"/>
        </w:rPr>
        <w:t>测试目录中运行，通常可以直接使用以下示例文件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文件或前缀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类型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用途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phenotype.txt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表型文件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单性状、双性状、协变量示例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Phenotype.txt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表型文件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早期示例表型文件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Pedigree.txt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系谱文件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构建</w:t>
            </w:r>
            <w:r w:rsidRPr="001B53AB">
              <w:rPr>
                <w:rFonts w:ascii="Consolas" w:eastAsia="宋体" w:hAnsi="Consolas" w:cs="Consolas"/>
              </w:rPr>
              <w:t xml:space="preserve"> A/Ainv </w:t>
            </w:r>
            <w:r w:rsidRPr="001B53AB">
              <w:rPr>
                <w:rFonts w:ascii="Consolas" w:eastAsia="宋体" w:hAnsi="Consolas" w:cs="Consolas"/>
              </w:rPr>
              <w:t>示例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kernels.A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dense G/A-like </w:t>
            </w:r>
            <w:r w:rsidRPr="001B53AB">
              <w:rPr>
                <w:rFonts w:ascii="Consolas" w:eastAsia="宋体" w:hAnsi="Consolas" w:cs="Consolas"/>
              </w:rPr>
              <w:t>矩阵前缀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单性状</w:t>
            </w:r>
            <w:r w:rsidRPr="001B53AB">
              <w:rPr>
                <w:rFonts w:ascii="Consolas" w:eastAsia="宋体" w:hAnsi="Consolas" w:cs="Consolas"/>
              </w:rPr>
              <w:t xml:space="preserve"> REML</w:t>
            </w:r>
            <w:r w:rsidRPr="001B53AB">
              <w:rPr>
                <w:rFonts w:ascii="Consolas" w:eastAsia="宋体" w:hAnsi="Consolas" w:cs="Consolas"/>
              </w:rPr>
              <w:t>、</w:t>
            </w:r>
            <w:r w:rsidRPr="001B53AB">
              <w:rPr>
                <w:rFonts w:ascii="Consolas" w:eastAsia="宋体" w:hAnsi="Consolas" w:cs="Consolas"/>
              </w:rPr>
              <w:t>predict</w:t>
            </w:r>
            <w:r w:rsidRPr="001B53AB">
              <w:rPr>
                <w:rFonts w:ascii="Consolas" w:eastAsia="宋体" w:hAnsi="Consolas" w:cs="Consolas"/>
              </w:rPr>
              <w:t>、双性状示例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kernels.D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dense D </w:t>
            </w:r>
            <w:r w:rsidRPr="001B53AB">
              <w:rPr>
                <w:rFonts w:ascii="Consolas" w:eastAsia="宋体" w:hAnsi="Consolas" w:cs="Consolas"/>
              </w:rPr>
              <w:t>矩阵前缀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多组分</w:t>
            </w:r>
            <w:r w:rsidRPr="001B53AB">
              <w:rPr>
                <w:rFonts w:ascii="Consolas" w:eastAsia="宋体" w:hAnsi="Consolas" w:cs="Consolas"/>
              </w:rPr>
              <w:t xml:space="preserve"> A+D </w:t>
            </w:r>
            <w:r w:rsidRPr="001B53AB">
              <w:rPr>
                <w:rFonts w:ascii="Consolas" w:eastAsia="宋体" w:hAnsi="Consolas" w:cs="Consolas"/>
              </w:rPr>
              <w:t>示例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kernels.AA</w:t>
            </w:r>
            <w:r w:rsidRPr="001B53AB">
              <w:rPr>
                <w:rFonts w:ascii="Consolas" w:eastAsia="宋体" w:hAnsi="Consolas" w:cs="Consolas"/>
              </w:rPr>
              <w:t>、</w:t>
            </w:r>
            <w:r w:rsidRPr="001B53AB">
              <w:rPr>
                <w:rStyle w:val="VerbatimChar"/>
                <w:rFonts w:eastAsia="宋体" w:cs="Consolas"/>
              </w:rPr>
              <w:t>kernels.AD</w:t>
            </w:r>
            <w:r w:rsidRPr="001B53AB">
              <w:rPr>
                <w:rFonts w:ascii="Consolas" w:eastAsia="宋体" w:hAnsi="Consolas" w:cs="Consolas"/>
              </w:rPr>
              <w:t>、</w:t>
            </w:r>
            <w:r w:rsidRPr="001B53AB">
              <w:rPr>
                <w:rStyle w:val="VerbatimChar"/>
                <w:rFonts w:eastAsia="宋体" w:cs="Consolas"/>
              </w:rPr>
              <w:t>kernels.DD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上位性矩阵前缀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多组分上位性示例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Genotype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PLINK bed </w:t>
            </w:r>
            <w:r w:rsidRPr="001B53AB">
              <w:rPr>
                <w:rFonts w:ascii="Consolas" w:eastAsia="宋体" w:hAnsi="Consolas" w:cs="Consolas"/>
              </w:rPr>
              <w:t>前缀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构建</w:t>
            </w:r>
            <w:r w:rsidRPr="001B53AB">
              <w:rPr>
                <w:rFonts w:ascii="Consolas" w:eastAsia="宋体" w:hAnsi="Consolas" w:cs="Consolas"/>
              </w:rPr>
              <w:t xml:space="preserve"> G </w:t>
            </w:r>
            <w:r w:rsidRPr="001B53AB">
              <w:rPr>
                <w:rFonts w:ascii="Consolas" w:eastAsia="宋体" w:hAnsi="Consolas" w:cs="Consolas"/>
              </w:rPr>
              <w:t>矩阵示例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tests/run_regression_smoke.sh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测试脚本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回归测试和命令示例集合</w:t>
            </w:r>
          </w:p>
        </w:tc>
      </w:tr>
    </w:tbl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最小可运行示例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kernels.A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demo_single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lastRenderedPageBreak/>
        <w:t>运行完整</w:t>
      </w:r>
      <w:r w:rsidRPr="001B53AB">
        <w:rPr>
          <w:rFonts w:ascii="Consolas" w:eastAsia="宋体" w:hAnsi="Consolas" w:cs="Consolas"/>
        </w:rPr>
        <w:t xml:space="preserve"> smoke </w:t>
      </w:r>
      <w:r w:rsidRPr="001B53AB">
        <w:rPr>
          <w:rFonts w:ascii="Consolas" w:eastAsia="宋体" w:hAnsi="Consolas" w:cs="Consolas"/>
        </w:rPr>
        <w:t>测试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ariableTok"/>
          <w:rFonts w:eastAsia="宋体" w:cs="Consolas"/>
        </w:rPr>
        <w:t>OUT_DIR</w:t>
      </w:r>
      <w:r w:rsidRPr="001B53AB">
        <w:rPr>
          <w:rStyle w:val="OperatorTok"/>
          <w:rFonts w:eastAsia="宋体" w:cs="Consolas"/>
        </w:rPr>
        <w:t>=</w:t>
      </w:r>
      <w:r w:rsidRPr="001B53AB">
        <w:rPr>
          <w:rStyle w:val="NormalTok"/>
          <w:rFonts w:eastAsia="宋体" w:cs="Consolas"/>
        </w:rPr>
        <w:t xml:space="preserve">/tmp/iasblup_smoke </w:t>
      </w:r>
      <w:r w:rsidRPr="001B53AB">
        <w:rPr>
          <w:rStyle w:val="ExtensionTok"/>
          <w:rFonts w:eastAsia="宋体" w:cs="Consolas"/>
        </w:rPr>
        <w:t>./tests/run_regression_smoke.sh</w:t>
      </w:r>
    </w:p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26" w:name="快速入门"/>
      <w:bookmarkStart w:id="27" w:name="_Toc228865516"/>
      <w:bookmarkEnd w:id="14"/>
      <w:bookmarkEnd w:id="24"/>
      <w:r w:rsidRPr="001B53AB">
        <w:rPr>
          <w:rFonts w:ascii="Consolas" w:eastAsia="宋体" w:hAnsi="Consolas" w:cs="Consolas"/>
        </w:rPr>
        <w:t xml:space="preserve">4. </w:t>
      </w:r>
      <w:r w:rsidRPr="001B53AB">
        <w:rPr>
          <w:rFonts w:ascii="Consolas" w:eastAsia="宋体" w:hAnsi="Consolas" w:cs="Consolas"/>
        </w:rPr>
        <w:t>快速入门</w:t>
      </w:r>
      <w:bookmarkEnd w:id="27"/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28" w:name="基因型质控"/>
      <w:bookmarkStart w:id="29" w:name="_Toc228865517"/>
      <w:r w:rsidRPr="001B53AB">
        <w:rPr>
          <w:rFonts w:ascii="Consolas" w:eastAsia="宋体" w:hAnsi="Consolas" w:cs="Consolas"/>
        </w:rPr>
        <w:t xml:space="preserve">4.1 </w:t>
      </w:r>
      <w:r w:rsidRPr="001B53AB">
        <w:rPr>
          <w:rFonts w:ascii="Consolas" w:eastAsia="宋体" w:hAnsi="Consolas" w:cs="Consolas"/>
        </w:rPr>
        <w:t>基因型质控</w:t>
      </w:r>
      <w:bookmarkEnd w:id="29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QC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bedfile</w:t>
      </w:r>
      <w:r w:rsidRPr="001B53AB">
        <w:rPr>
          <w:rStyle w:val="NormalTok"/>
          <w:rFonts w:eastAsia="宋体" w:cs="Consolas"/>
        </w:rPr>
        <w:t xml:space="preserve"> Genotype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maf</w:t>
      </w:r>
      <w:r w:rsidRPr="001B53AB">
        <w:rPr>
          <w:rStyle w:val="NormalTok"/>
          <w:rFonts w:eastAsia="宋体" w:cs="Consolas"/>
        </w:rPr>
        <w:t xml:space="preserve"> 0.0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geno-rate</w:t>
      </w:r>
      <w:r w:rsidRPr="001B53AB">
        <w:rPr>
          <w:rStyle w:val="NormalTok"/>
          <w:rFonts w:eastAsia="宋体" w:cs="Consolas"/>
        </w:rPr>
        <w:t xml:space="preserve"> 0.9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indv-rate</w:t>
      </w:r>
      <w:r w:rsidRPr="001B53AB">
        <w:rPr>
          <w:rStyle w:val="NormalTok"/>
          <w:rFonts w:eastAsia="宋体" w:cs="Consolas"/>
        </w:rPr>
        <w:t xml:space="preserve"> 0.9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Genotype_QC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threads</w:t>
      </w:r>
      <w:r w:rsidRPr="001B53AB">
        <w:rPr>
          <w:rStyle w:val="NormalTok"/>
          <w:rFonts w:eastAsia="宋体" w:cs="Consolas"/>
        </w:rPr>
        <w:t xml:space="preserve"> 10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输出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Genotype_QC.bed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Genotype_QC.bim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Genotype_QC.fam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Genotype_QC.log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30" w:name="构建-g-矩阵"/>
      <w:bookmarkStart w:id="31" w:name="_Toc228865518"/>
      <w:bookmarkEnd w:id="28"/>
      <w:r w:rsidRPr="001B53AB">
        <w:rPr>
          <w:rFonts w:ascii="Consolas" w:eastAsia="宋体" w:hAnsi="Consolas" w:cs="Consolas"/>
        </w:rPr>
        <w:t xml:space="preserve">4.2 </w:t>
      </w:r>
      <w:r w:rsidRPr="001B53AB">
        <w:rPr>
          <w:rFonts w:ascii="Consolas" w:eastAsia="宋体" w:hAnsi="Consolas" w:cs="Consolas"/>
        </w:rPr>
        <w:t>构建</w:t>
      </w:r>
      <w:r w:rsidRPr="001B53AB">
        <w:rPr>
          <w:rFonts w:ascii="Consolas" w:eastAsia="宋体" w:hAnsi="Consolas" w:cs="Consolas"/>
        </w:rPr>
        <w:t xml:space="preserve"> G </w:t>
      </w:r>
      <w:r w:rsidRPr="001B53AB">
        <w:rPr>
          <w:rFonts w:ascii="Consolas" w:eastAsia="宋体" w:hAnsi="Consolas" w:cs="Consolas"/>
        </w:rPr>
        <w:t>矩阵</w:t>
      </w:r>
      <w:bookmarkEnd w:id="31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kinshi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bedfile</w:t>
      </w:r>
      <w:r w:rsidRPr="001B53AB">
        <w:rPr>
          <w:rStyle w:val="NormalTok"/>
          <w:rFonts w:eastAsia="宋体" w:cs="Consolas"/>
        </w:rPr>
        <w:t xml:space="preserve"> Genotype_QC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method</w:t>
      </w:r>
      <w:r w:rsidRPr="001B53AB">
        <w:rPr>
          <w:rStyle w:val="NormalTok"/>
          <w:rFonts w:eastAsia="宋体" w:cs="Consolas"/>
        </w:rPr>
        <w:t xml:space="preserve"> 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threads</w:t>
      </w:r>
      <w:r w:rsidRPr="001B53AB">
        <w:rPr>
          <w:rStyle w:val="NormalTok"/>
          <w:rFonts w:eastAsia="宋体" w:cs="Consolas"/>
        </w:rPr>
        <w:t xml:space="preserve"> 10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输出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G.bin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G.id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G.log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32" w:name="单性状-reml"/>
      <w:bookmarkStart w:id="33" w:name="_Toc228865519"/>
      <w:bookmarkEnd w:id="30"/>
      <w:r w:rsidRPr="001B53AB">
        <w:rPr>
          <w:rFonts w:ascii="Consolas" w:eastAsia="宋体" w:hAnsi="Consolas" w:cs="Consolas"/>
        </w:rPr>
        <w:t xml:space="preserve">4.3 </w:t>
      </w:r>
      <w:r w:rsidRPr="001B53AB">
        <w:rPr>
          <w:rFonts w:ascii="Consolas" w:eastAsia="宋体" w:hAnsi="Consolas" w:cs="Consolas"/>
        </w:rPr>
        <w:t>单性状</w:t>
      </w:r>
      <w:r w:rsidRPr="001B53AB">
        <w:rPr>
          <w:rFonts w:ascii="Consolas" w:eastAsia="宋体" w:hAnsi="Consolas" w:cs="Consolas"/>
        </w:rPr>
        <w:t xml:space="preserve"> REML</w:t>
      </w:r>
      <w:bookmarkEnd w:id="33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var-method</w:t>
      </w:r>
      <w:r w:rsidRPr="001B53AB">
        <w:rPr>
          <w:rStyle w:val="NormalTok"/>
          <w:rFonts w:eastAsia="宋体" w:cs="Consolas"/>
        </w:rPr>
        <w:t xml:space="preserve"> 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trait1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34" w:name="单性状-reml-ebv-预测"/>
      <w:bookmarkStart w:id="35" w:name="_Toc228865520"/>
      <w:bookmarkEnd w:id="32"/>
      <w:r w:rsidRPr="001B53AB">
        <w:rPr>
          <w:rFonts w:ascii="Consolas" w:eastAsia="宋体" w:hAnsi="Consolas" w:cs="Consolas"/>
        </w:rPr>
        <w:t xml:space="preserve">4.4 </w:t>
      </w:r>
      <w:r w:rsidRPr="001B53AB">
        <w:rPr>
          <w:rFonts w:ascii="Consolas" w:eastAsia="宋体" w:hAnsi="Consolas" w:cs="Consolas"/>
        </w:rPr>
        <w:t>单性状</w:t>
      </w:r>
      <w:r w:rsidRPr="001B53AB">
        <w:rPr>
          <w:rFonts w:ascii="Consolas" w:eastAsia="宋体" w:hAnsi="Consolas" w:cs="Consolas"/>
        </w:rPr>
        <w:t xml:space="preserve"> REML + EBV </w:t>
      </w:r>
      <w:r w:rsidRPr="001B53AB">
        <w:rPr>
          <w:rFonts w:ascii="Consolas" w:eastAsia="宋体" w:hAnsi="Consolas" w:cs="Consolas"/>
        </w:rPr>
        <w:t>预测</w:t>
      </w:r>
      <w:bookmarkEnd w:id="35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lastRenderedPageBreak/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var-method</w:t>
      </w:r>
      <w:r w:rsidRPr="001B53AB">
        <w:rPr>
          <w:rStyle w:val="NormalTok"/>
          <w:rFonts w:eastAsia="宋体" w:cs="Consolas"/>
        </w:rPr>
        <w:t xml:space="preserve"> 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trait1_ebv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36" w:name="输出-ebv-可靠性"/>
      <w:bookmarkStart w:id="37" w:name="_Toc228865521"/>
      <w:bookmarkEnd w:id="34"/>
      <w:r w:rsidRPr="001B53AB">
        <w:rPr>
          <w:rFonts w:ascii="Consolas" w:eastAsia="宋体" w:hAnsi="Consolas" w:cs="Consolas"/>
        </w:rPr>
        <w:t xml:space="preserve">4.5 </w:t>
      </w:r>
      <w:r w:rsidRPr="001B53AB">
        <w:rPr>
          <w:rFonts w:ascii="Consolas" w:eastAsia="宋体" w:hAnsi="Consolas" w:cs="Consolas"/>
        </w:rPr>
        <w:t>输出</w:t>
      </w:r>
      <w:r w:rsidRPr="001B53AB">
        <w:rPr>
          <w:rFonts w:ascii="Consolas" w:eastAsia="宋体" w:hAnsi="Consolas" w:cs="Consolas"/>
        </w:rPr>
        <w:t xml:space="preserve"> EBV </w:t>
      </w:r>
      <w:r w:rsidRPr="001B53AB">
        <w:rPr>
          <w:rFonts w:ascii="Consolas" w:eastAsia="宋体" w:hAnsi="Consolas" w:cs="Consolas"/>
        </w:rPr>
        <w:t>可靠性</w:t>
      </w:r>
      <w:bookmarkEnd w:id="37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小数据可直接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liabilit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trait1_rel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大样本</w:t>
      </w:r>
      <w:r w:rsidRPr="001B53AB">
        <w:rPr>
          <w:rFonts w:ascii="Consolas" w:eastAsia="宋体" w:hAnsi="Consolas" w:cs="Consolas"/>
        </w:rPr>
        <w:t xml:space="preserve"> dense GRM </w:t>
      </w:r>
      <w:r w:rsidRPr="001B53AB">
        <w:rPr>
          <w:rFonts w:ascii="Consolas" w:eastAsia="宋体" w:hAnsi="Consolas" w:cs="Consolas"/>
        </w:rPr>
        <w:t>如果强制计算</w:t>
      </w:r>
      <w:r w:rsidRPr="001B53AB">
        <w:rPr>
          <w:rFonts w:ascii="Consolas" w:eastAsia="宋体" w:hAnsi="Consolas" w:cs="Consolas"/>
        </w:rPr>
        <w:t xml:space="preserve"> reliability</w:t>
      </w:r>
      <w:r w:rsidRPr="001B53AB">
        <w:rPr>
          <w:rFonts w:ascii="Consolas" w:eastAsia="宋体" w:hAnsi="Consolas" w:cs="Consolas"/>
        </w:rPr>
        <w:t>，推荐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liabilit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dense-reliability-method</w:t>
      </w:r>
      <w:r w:rsidRPr="001B53AB">
        <w:rPr>
          <w:rStyle w:val="NormalTok"/>
          <w:rFonts w:eastAsia="宋体" w:cs="Consolas"/>
        </w:rPr>
        <w:t xml:space="preserve"> observed-exac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reliability-block-size</w:t>
      </w:r>
      <w:r w:rsidRPr="001B53AB">
        <w:rPr>
          <w:rStyle w:val="NormalTok"/>
          <w:rFonts w:eastAsia="宋体" w:cs="Consolas"/>
        </w:rPr>
        <w:t xml:space="preserve"> 256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trait1_rel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38" w:name="构建-ainv-并运行-mme"/>
      <w:bookmarkStart w:id="39" w:name="_Toc228865522"/>
      <w:bookmarkEnd w:id="36"/>
      <w:r w:rsidRPr="001B53AB">
        <w:rPr>
          <w:rFonts w:ascii="Consolas" w:eastAsia="宋体" w:hAnsi="Consolas" w:cs="Consolas"/>
        </w:rPr>
        <w:t xml:space="preserve">4.6 </w:t>
      </w:r>
      <w:r w:rsidRPr="001B53AB">
        <w:rPr>
          <w:rFonts w:ascii="Consolas" w:eastAsia="宋体" w:hAnsi="Consolas" w:cs="Consolas"/>
        </w:rPr>
        <w:t>构建</w:t>
      </w:r>
      <w:r w:rsidRPr="001B53AB">
        <w:rPr>
          <w:rFonts w:ascii="Consolas" w:eastAsia="宋体" w:hAnsi="Consolas" w:cs="Consolas"/>
        </w:rPr>
        <w:t xml:space="preserve"> Ainv </w:t>
      </w:r>
      <w:r w:rsidRPr="001B53AB">
        <w:rPr>
          <w:rFonts w:ascii="Consolas" w:eastAsia="宋体" w:hAnsi="Consolas" w:cs="Consolas"/>
        </w:rPr>
        <w:t>并运行</w:t>
      </w:r>
      <w:r w:rsidRPr="001B53AB">
        <w:rPr>
          <w:rFonts w:ascii="Consolas" w:eastAsia="宋体" w:hAnsi="Consolas" w:cs="Consolas"/>
        </w:rPr>
        <w:t xml:space="preserve"> MME</w:t>
      </w:r>
      <w:bookmarkEnd w:id="39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kinshi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edigree</w:t>
      </w:r>
      <w:r w:rsidRPr="001B53AB">
        <w:rPr>
          <w:rStyle w:val="NormalTok"/>
          <w:rFonts w:eastAsia="宋体" w:cs="Consolas"/>
        </w:rPr>
        <w:t xml:space="preserve"> Pedigre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Ainv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Ainv_full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MME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Ainv_full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mme_trait1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40" w:name="多组分模型"/>
      <w:bookmarkStart w:id="41" w:name="_Toc228865523"/>
      <w:bookmarkEnd w:id="38"/>
      <w:r w:rsidRPr="001B53AB">
        <w:rPr>
          <w:rFonts w:ascii="Consolas" w:eastAsia="宋体" w:hAnsi="Consolas" w:cs="Consolas"/>
        </w:rPr>
        <w:t xml:space="preserve">4.7 </w:t>
      </w:r>
      <w:r w:rsidRPr="001B53AB">
        <w:rPr>
          <w:rFonts w:ascii="Consolas" w:eastAsia="宋体" w:hAnsi="Consolas" w:cs="Consolas"/>
        </w:rPr>
        <w:t>多组分模型</w:t>
      </w:r>
      <w:bookmarkEnd w:id="41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multi-kins</w:t>
      </w:r>
      <w:r w:rsidRPr="001B53AB">
        <w:rPr>
          <w:rStyle w:val="NormalTok"/>
          <w:rFonts w:eastAsia="宋体" w:cs="Consolas"/>
        </w:rPr>
        <w:t xml:space="preserve"> G_A,G_D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mponent-names</w:t>
      </w:r>
      <w:r w:rsidRPr="001B53AB">
        <w:rPr>
          <w:rStyle w:val="NormalTok"/>
          <w:rFonts w:eastAsia="宋体" w:cs="Consolas"/>
        </w:rPr>
        <w:t xml:space="preserve"> Additive,Dominance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multi-var-method</w:t>
      </w:r>
      <w:r w:rsidRPr="001B53AB">
        <w:rPr>
          <w:rStyle w:val="NormalTok"/>
          <w:rFonts w:eastAsia="宋体" w:cs="Consolas"/>
        </w:rPr>
        <w:t xml:space="preserve"> pcg-slq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multi_trait1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42" w:name="双性状遗传相关"/>
      <w:bookmarkStart w:id="43" w:name="_Toc228865524"/>
      <w:bookmarkEnd w:id="40"/>
      <w:r w:rsidRPr="001B53AB">
        <w:rPr>
          <w:rFonts w:ascii="Consolas" w:eastAsia="宋体" w:hAnsi="Consolas" w:cs="Consolas"/>
        </w:rPr>
        <w:lastRenderedPageBreak/>
        <w:t xml:space="preserve">4.8 </w:t>
      </w:r>
      <w:r w:rsidRPr="001B53AB">
        <w:rPr>
          <w:rFonts w:ascii="Consolas" w:eastAsia="宋体" w:hAnsi="Consolas" w:cs="Consolas"/>
        </w:rPr>
        <w:t>双性状遗传相关</w:t>
      </w:r>
      <w:bookmarkEnd w:id="43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two-traits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1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2</w:t>
      </w:r>
      <w:r w:rsidRPr="001B53AB">
        <w:rPr>
          <w:rStyle w:val="NormalTok"/>
          <w:rFonts w:eastAsia="宋体" w:cs="Consolas"/>
        </w:rPr>
        <w:t xml:space="preserve"> 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1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2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bi_trait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44" w:name="测定日随机回归模型"/>
      <w:bookmarkStart w:id="45" w:name="_Toc228865525"/>
      <w:bookmarkEnd w:id="42"/>
      <w:r w:rsidRPr="001B53AB">
        <w:rPr>
          <w:rFonts w:ascii="Consolas" w:eastAsia="宋体" w:hAnsi="Consolas" w:cs="Consolas"/>
        </w:rPr>
        <w:t xml:space="preserve">4.9 </w:t>
      </w:r>
      <w:r w:rsidRPr="001B53AB">
        <w:rPr>
          <w:rFonts w:ascii="Consolas" w:eastAsia="宋体" w:hAnsi="Consolas" w:cs="Consolas"/>
        </w:rPr>
        <w:t>测定日随机回归模型</w:t>
      </w:r>
      <w:bookmarkEnd w:id="45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test-da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liabilit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rr-order</w:t>
      </w:r>
      <w:r w:rsidRPr="001B53AB">
        <w:rPr>
          <w:rStyle w:val="NormalTok"/>
          <w:rFonts w:eastAsia="宋体" w:cs="Consolas"/>
        </w:rPr>
        <w:t xml:space="preserve"> 2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testday_pheno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1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htd-col</w:t>
      </w:r>
      <w:r w:rsidRPr="001B53AB">
        <w:rPr>
          <w:rStyle w:val="NormalTok"/>
          <w:rFonts w:eastAsia="宋体" w:cs="Consolas"/>
        </w:rPr>
        <w:t xml:space="preserve"> 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dim-col</w:t>
      </w:r>
      <w:r w:rsidRPr="001B53AB">
        <w:rPr>
          <w:rStyle w:val="NormalTok"/>
          <w:rFonts w:eastAsia="宋体" w:cs="Consolas"/>
        </w:rPr>
        <w:t xml:space="preserve"> 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milk_rr</w:t>
      </w:r>
    </w:p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46" w:name="基因型-qc-模块"/>
      <w:bookmarkStart w:id="47" w:name="_Toc228865526"/>
      <w:bookmarkEnd w:id="26"/>
      <w:bookmarkEnd w:id="44"/>
      <w:r w:rsidRPr="001B53AB">
        <w:rPr>
          <w:rFonts w:ascii="Consolas" w:eastAsia="宋体" w:hAnsi="Consolas" w:cs="Consolas"/>
        </w:rPr>
        <w:t xml:space="preserve">5. </w:t>
      </w:r>
      <w:r w:rsidRPr="001B53AB">
        <w:rPr>
          <w:rFonts w:ascii="Consolas" w:eastAsia="宋体" w:hAnsi="Consolas" w:cs="Consolas"/>
        </w:rPr>
        <w:t>基因型</w:t>
      </w:r>
      <w:r w:rsidRPr="001B53AB">
        <w:rPr>
          <w:rFonts w:ascii="Consolas" w:eastAsia="宋体" w:hAnsi="Consolas" w:cs="Consolas"/>
        </w:rPr>
        <w:t xml:space="preserve"> QC </w:t>
      </w:r>
      <w:r w:rsidRPr="001B53AB">
        <w:rPr>
          <w:rFonts w:ascii="Consolas" w:eastAsia="宋体" w:hAnsi="Consolas" w:cs="Consolas"/>
        </w:rPr>
        <w:t>模块</w:t>
      </w:r>
      <w:bookmarkEnd w:id="47"/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48" w:name="功能"/>
      <w:bookmarkStart w:id="49" w:name="_Toc228865527"/>
      <w:r w:rsidRPr="001B53AB">
        <w:rPr>
          <w:rFonts w:ascii="Consolas" w:eastAsia="宋体" w:hAnsi="Consolas" w:cs="Consolas"/>
        </w:rPr>
        <w:t xml:space="preserve">5.1 </w:t>
      </w:r>
      <w:r w:rsidRPr="001B53AB">
        <w:rPr>
          <w:rFonts w:ascii="Consolas" w:eastAsia="宋体" w:hAnsi="Consolas" w:cs="Consolas"/>
        </w:rPr>
        <w:t>功能</w:t>
      </w:r>
      <w:bookmarkEnd w:id="49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 xml:space="preserve">QC </w:t>
      </w:r>
      <w:r w:rsidRPr="001B53AB">
        <w:rPr>
          <w:rFonts w:ascii="Consolas" w:eastAsia="宋体" w:hAnsi="Consolas" w:cs="Consolas"/>
        </w:rPr>
        <w:t>模块用于对</w:t>
      </w:r>
      <w:r w:rsidRPr="001B53AB">
        <w:rPr>
          <w:rFonts w:ascii="Consolas" w:eastAsia="宋体" w:hAnsi="Consolas" w:cs="Consolas"/>
        </w:rPr>
        <w:t xml:space="preserve"> PLINK </w:t>
      </w:r>
      <w:r w:rsidRPr="001B53AB">
        <w:rPr>
          <w:rFonts w:ascii="Consolas" w:eastAsia="宋体" w:hAnsi="Consolas" w:cs="Consolas"/>
        </w:rPr>
        <w:t>二进制基因型进行过滤，并输出新的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.bed/.bim/.fam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文件。该模块不执行</w:t>
      </w:r>
      <w:r w:rsidRPr="001B53AB">
        <w:rPr>
          <w:rFonts w:ascii="Consolas" w:eastAsia="宋体" w:hAnsi="Consolas" w:cs="Consolas"/>
        </w:rPr>
        <w:t xml:space="preserve"> REML</w:t>
      </w:r>
      <w:r w:rsidRPr="001B53AB">
        <w:rPr>
          <w:rFonts w:ascii="Consolas" w:eastAsia="宋体" w:hAnsi="Consolas" w:cs="Consolas"/>
        </w:rPr>
        <w:t>、不构建</w:t>
      </w:r>
      <w:r w:rsidRPr="001B53AB">
        <w:rPr>
          <w:rFonts w:ascii="Consolas" w:eastAsia="宋体" w:hAnsi="Consolas" w:cs="Consolas"/>
        </w:rPr>
        <w:t xml:space="preserve"> G </w:t>
      </w:r>
      <w:r w:rsidRPr="001B53AB">
        <w:rPr>
          <w:rFonts w:ascii="Consolas" w:eastAsia="宋体" w:hAnsi="Consolas" w:cs="Consolas"/>
        </w:rPr>
        <w:t>矩阵、不预测</w:t>
      </w:r>
      <w:r w:rsidRPr="001B53AB">
        <w:rPr>
          <w:rFonts w:ascii="Consolas" w:eastAsia="宋体" w:hAnsi="Consolas" w:cs="Consolas"/>
        </w:rPr>
        <w:t xml:space="preserve"> EBV</w:t>
      </w:r>
      <w:r w:rsidRPr="001B53AB">
        <w:rPr>
          <w:rFonts w:ascii="Consolas" w:eastAsia="宋体" w:hAnsi="Consolas" w:cs="Consolas"/>
        </w:rPr>
        <w:t>。</w:t>
      </w:r>
    </w:p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三种入口等价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QC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ExtensionTok"/>
          <w:rFonts w:eastAsia="宋体" w:cs="Consolas"/>
        </w:rPr>
        <w:t>--filter-bed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ExtensionTok"/>
          <w:rFonts w:eastAsia="宋体" w:cs="Consolas"/>
        </w:rPr>
        <w:t>--prune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50" w:name="必需参数"/>
      <w:bookmarkStart w:id="51" w:name="_Toc228865528"/>
      <w:bookmarkEnd w:id="48"/>
      <w:r w:rsidRPr="001B53AB">
        <w:rPr>
          <w:rFonts w:ascii="Consolas" w:eastAsia="宋体" w:hAnsi="Consolas" w:cs="Consolas"/>
        </w:rPr>
        <w:t xml:space="preserve">5.2 </w:t>
      </w:r>
      <w:r w:rsidRPr="001B53AB">
        <w:rPr>
          <w:rFonts w:ascii="Consolas" w:eastAsia="宋体" w:hAnsi="Consolas" w:cs="Consolas"/>
        </w:rPr>
        <w:t>必需参数</w:t>
      </w:r>
      <w:bookmarkEnd w:id="5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94"/>
        <w:gridCol w:w="3300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bedfile &lt;prefix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输入</w:t>
            </w:r>
            <w:r w:rsidRPr="001B53AB">
              <w:rPr>
                <w:rFonts w:ascii="Consolas" w:eastAsia="宋体" w:hAnsi="Consolas" w:cs="Consolas"/>
              </w:rPr>
              <w:t xml:space="preserve"> PLINK </w:t>
            </w:r>
            <w:r w:rsidRPr="001B53AB">
              <w:rPr>
                <w:rFonts w:ascii="Consolas" w:eastAsia="宋体" w:hAnsi="Consolas" w:cs="Consolas"/>
              </w:rPr>
              <w:t>二进制文件前缀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out &lt;prefix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输出</w:t>
            </w:r>
            <w:r w:rsidRPr="001B53AB">
              <w:rPr>
                <w:rFonts w:ascii="Consolas" w:eastAsia="宋体" w:hAnsi="Consolas" w:cs="Consolas"/>
              </w:rPr>
              <w:t xml:space="preserve"> PLINK </w:t>
            </w:r>
            <w:r w:rsidRPr="001B53AB">
              <w:rPr>
                <w:rFonts w:ascii="Consolas" w:eastAsia="宋体" w:hAnsi="Consolas" w:cs="Consolas"/>
              </w:rPr>
              <w:t>二进制文件前缀</w:t>
            </w:r>
          </w:p>
        </w:tc>
      </w:tr>
    </w:tbl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52" w:name="样本过滤参数"/>
      <w:bookmarkStart w:id="53" w:name="_Toc228865529"/>
      <w:bookmarkEnd w:id="50"/>
      <w:r w:rsidRPr="001B53AB">
        <w:rPr>
          <w:rFonts w:ascii="Consolas" w:eastAsia="宋体" w:hAnsi="Consolas" w:cs="Consolas"/>
        </w:rPr>
        <w:t xml:space="preserve">5.3 </w:t>
      </w:r>
      <w:r w:rsidRPr="001B53AB">
        <w:rPr>
          <w:rFonts w:ascii="Consolas" w:eastAsia="宋体" w:hAnsi="Consolas" w:cs="Consolas"/>
        </w:rPr>
        <w:t>样本过滤参数</w:t>
      </w:r>
      <w:bookmarkEnd w:id="53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示例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keep &lt;file&gt;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只保留文件中列出的样本</w:t>
            </w:r>
            <w:r w:rsidRPr="001B53AB">
              <w:rPr>
                <w:rFonts w:ascii="Consolas" w:eastAsia="宋体" w:hAnsi="Consolas" w:cs="Consolas"/>
              </w:rPr>
              <w:t xml:space="preserve"> IID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keep keep.txt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remove &lt;file&gt;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移除文件中列出的样本</w:t>
            </w:r>
            <w:r w:rsidRPr="001B53AB">
              <w:rPr>
                <w:rFonts w:ascii="Consolas" w:eastAsia="宋体" w:hAnsi="Consolas" w:cs="Consolas"/>
              </w:rPr>
              <w:t xml:space="preserve"> IID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remove remove.txt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lastRenderedPageBreak/>
              <w:t>--indv-rate &lt;val&gt;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个体检出率下限，范围</w:t>
            </w:r>
            <w:r w:rsidRPr="001B53AB">
              <w:rPr>
                <w:rFonts w:ascii="Consolas" w:eastAsia="宋体" w:hAnsi="Consolas" w:cs="Consolas"/>
              </w:rPr>
              <w:t xml:space="preserve"> 0 </w:t>
            </w:r>
            <w:r w:rsidRPr="001B53AB">
              <w:rPr>
                <w:rFonts w:ascii="Consolas" w:eastAsia="宋体" w:hAnsi="Consolas" w:cs="Consolas"/>
              </w:rPr>
              <w:t>到</w:t>
            </w:r>
            <w:r w:rsidRPr="001B53AB">
              <w:rPr>
                <w:rFonts w:ascii="Consolas" w:eastAsia="宋体" w:hAnsi="Consolas" w:cs="Consolas"/>
              </w:rPr>
              <w:t xml:space="preserve"> 1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indv-rate 0.90</w:t>
            </w:r>
          </w:p>
        </w:tc>
      </w:tr>
    </w:tbl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--keep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和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--remove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文件通常每行一个样本</w:t>
      </w:r>
      <w:r w:rsidRPr="001B53AB">
        <w:rPr>
          <w:rFonts w:ascii="Consolas" w:eastAsia="宋体" w:hAnsi="Consolas" w:cs="Consolas"/>
        </w:rPr>
        <w:t xml:space="preserve"> ID</w:t>
      </w:r>
      <w:r w:rsidRPr="001B53AB">
        <w:rPr>
          <w:rFonts w:ascii="Consolas" w:eastAsia="宋体" w:hAnsi="Consolas" w:cs="Consolas"/>
        </w:rPr>
        <w:t>。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54" w:name="snp-过滤参数"/>
      <w:bookmarkStart w:id="55" w:name="_Toc228865530"/>
      <w:bookmarkEnd w:id="52"/>
      <w:r w:rsidRPr="001B53AB">
        <w:rPr>
          <w:rFonts w:ascii="Consolas" w:eastAsia="宋体" w:hAnsi="Consolas" w:cs="Consolas"/>
        </w:rPr>
        <w:t xml:space="preserve">5.4 SNP </w:t>
      </w:r>
      <w:r w:rsidRPr="001B53AB">
        <w:rPr>
          <w:rFonts w:ascii="Consolas" w:eastAsia="宋体" w:hAnsi="Consolas" w:cs="Consolas"/>
        </w:rPr>
        <w:t>过滤参数</w:t>
      </w:r>
      <w:bookmarkEnd w:id="55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示例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extract &lt;file&gt;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只保留文件中的</w:t>
            </w:r>
            <w:r w:rsidRPr="001B53AB">
              <w:rPr>
                <w:rFonts w:ascii="Consolas" w:eastAsia="宋体" w:hAnsi="Consolas" w:cs="Consolas"/>
              </w:rPr>
              <w:t xml:space="preserve"> SNP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extract snp_keep.txt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exclude &lt;file&gt;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移除文件中的</w:t>
            </w:r>
            <w:r w:rsidRPr="001B53AB">
              <w:rPr>
                <w:rFonts w:ascii="Consolas" w:eastAsia="宋体" w:hAnsi="Consolas" w:cs="Consolas"/>
              </w:rPr>
              <w:t xml:space="preserve"> SNP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exclude snp_remove.txt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af &lt;val&gt;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最小等位基因频率，范围</w:t>
            </w:r>
            <w:r w:rsidRPr="001B53AB">
              <w:rPr>
                <w:rFonts w:ascii="Consolas" w:eastAsia="宋体" w:hAnsi="Consolas" w:cs="Consolas"/>
              </w:rPr>
              <w:t xml:space="preserve"> 0 </w:t>
            </w:r>
            <w:r w:rsidRPr="001B53AB">
              <w:rPr>
                <w:rFonts w:ascii="Consolas" w:eastAsia="宋体" w:hAnsi="Consolas" w:cs="Consolas"/>
              </w:rPr>
              <w:t>到</w:t>
            </w:r>
            <w:r w:rsidRPr="001B53AB">
              <w:rPr>
                <w:rFonts w:ascii="Consolas" w:eastAsia="宋体" w:hAnsi="Consolas" w:cs="Consolas"/>
              </w:rPr>
              <w:t xml:space="preserve"> 0.5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af 0.05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hwe &lt;val&gt;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HWE </w:t>
            </w:r>
            <w:r w:rsidRPr="001B53AB">
              <w:rPr>
                <w:rFonts w:ascii="Consolas" w:eastAsia="宋体" w:hAnsi="Consolas" w:cs="Consolas"/>
              </w:rPr>
              <w:t>精确检验</w:t>
            </w:r>
            <w:r w:rsidRPr="001B53AB">
              <w:rPr>
                <w:rFonts w:ascii="Consolas" w:eastAsia="宋体" w:hAnsi="Consolas" w:cs="Consolas"/>
              </w:rPr>
              <w:t xml:space="preserve"> p </w:t>
            </w:r>
            <w:r w:rsidRPr="001B53AB">
              <w:rPr>
                <w:rFonts w:ascii="Consolas" w:eastAsia="宋体" w:hAnsi="Consolas" w:cs="Consolas"/>
              </w:rPr>
              <w:t>值下限，范围</w:t>
            </w:r>
            <w:r w:rsidRPr="001B53AB">
              <w:rPr>
                <w:rFonts w:ascii="Consolas" w:eastAsia="宋体" w:hAnsi="Consolas" w:cs="Consolas"/>
              </w:rPr>
              <w:t xml:space="preserve"> 0 </w:t>
            </w:r>
            <w:r w:rsidRPr="001B53AB">
              <w:rPr>
                <w:rFonts w:ascii="Consolas" w:eastAsia="宋体" w:hAnsi="Consolas" w:cs="Consolas"/>
              </w:rPr>
              <w:t>到</w:t>
            </w:r>
            <w:r w:rsidRPr="001B53AB">
              <w:rPr>
                <w:rFonts w:ascii="Consolas" w:eastAsia="宋体" w:hAnsi="Consolas" w:cs="Consolas"/>
              </w:rPr>
              <w:t xml:space="preserve"> 1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hwe 1e-6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geno-rate &lt;val&gt;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SNP </w:t>
            </w:r>
            <w:r w:rsidRPr="001B53AB">
              <w:rPr>
                <w:rFonts w:ascii="Consolas" w:eastAsia="宋体" w:hAnsi="Consolas" w:cs="Consolas"/>
              </w:rPr>
              <w:t>检出率下限，范围</w:t>
            </w:r>
            <w:r w:rsidRPr="001B53AB">
              <w:rPr>
                <w:rFonts w:ascii="Consolas" w:eastAsia="宋体" w:hAnsi="Consolas" w:cs="Consolas"/>
              </w:rPr>
              <w:t xml:space="preserve"> 0 </w:t>
            </w:r>
            <w:r w:rsidRPr="001B53AB">
              <w:rPr>
                <w:rFonts w:ascii="Consolas" w:eastAsia="宋体" w:hAnsi="Consolas" w:cs="Consolas"/>
              </w:rPr>
              <w:t>到</w:t>
            </w:r>
            <w:r w:rsidRPr="001B53AB">
              <w:rPr>
                <w:rFonts w:ascii="Consolas" w:eastAsia="宋体" w:hAnsi="Consolas" w:cs="Consolas"/>
              </w:rPr>
              <w:t xml:space="preserve"> 1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geno-rate 0.95</w:t>
            </w:r>
          </w:p>
        </w:tc>
      </w:tr>
    </w:tbl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56" w:name="ld-pruning-参数"/>
      <w:bookmarkStart w:id="57" w:name="_Toc228865531"/>
      <w:bookmarkEnd w:id="54"/>
      <w:r w:rsidRPr="001B53AB">
        <w:rPr>
          <w:rFonts w:ascii="Consolas" w:eastAsia="宋体" w:hAnsi="Consolas" w:cs="Consolas"/>
        </w:rPr>
        <w:t xml:space="preserve">5.5 LD pruning </w:t>
      </w:r>
      <w:r w:rsidRPr="001B53AB">
        <w:rPr>
          <w:rFonts w:ascii="Consolas" w:eastAsia="宋体" w:hAnsi="Consolas" w:cs="Consolas"/>
        </w:rPr>
        <w:t>参数</w:t>
      </w:r>
      <w:bookmarkEnd w:id="57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按物理距离窗口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indep-pairwise-kb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OperatorTok"/>
          <w:rFonts w:eastAsia="宋体" w:cs="Consolas"/>
        </w:rPr>
        <w:t>&lt;</w:t>
      </w:r>
      <w:r w:rsidRPr="001B53AB">
        <w:rPr>
          <w:rStyle w:val="NormalTok"/>
          <w:rFonts w:eastAsia="宋体" w:cs="Consolas"/>
        </w:rPr>
        <w:t>win_kb</w:t>
      </w:r>
      <w:r w:rsidRPr="001B53AB">
        <w:rPr>
          <w:rStyle w:val="OperatorTok"/>
          <w:rFonts w:eastAsia="宋体" w:cs="Consolas"/>
        </w:rPr>
        <w:t>&gt;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OperatorTok"/>
          <w:rFonts w:eastAsia="宋体" w:cs="Consolas"/>
        </w:rPr>
        <w:t>&lt;</w:t>
      </w:r>
      <w:r w:rsidRPr="001B53AB">
        <w:rPr>
          <w:rStyle w:val="NormalTok"/>
          <w:rFonts w:eastAsia="宋体" w:cs="Consolas"/>
        </w:rPr>
        <w:t>step</w:t>
      </w:r>
      <w:r w:rsidRPr="001B53AB">
        <w:rPr>
          <w:rStyle w:val="OperatorTok"/>
          <w:rFonts w:eastAsia="宋体" w:cs="Consolas"/>
        </w:rPr>
        <w:t>&gt;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OperatorTok"/>
          <w:rFonts w:eastAsia="宋体" w:cs="Consolas"/>
        </w:rPr>
        <w:t>&lt;</w:t>
      </w:r>
      <w:r w:rsidRPr="001B53AB">
        <w:rPr>
          <w:rStyle w:val="NormalTok"/>
          <w:rFonts w:eastAsia="宋体" w:cs="Consolas"/>
        </w:rPr>
        <w:t>r2</w:t>
      </w:r>
      <w:r w:rsidRPr="001B53AB">
        <w:rPr>
          <w:rStyle w:val="OperatorTok"/>
          <w:rFonts w:eastAsia="宋体" w:cs="Consolas"/>
        </w:rPr>
        <w:t>&gt;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示例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QC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bedfile</w:t>
      </w:r>
      <w:r w:rsidRPr="001B53AB">
        <w:rPr>
          <w:rStyle w:val="NormalTok"/>
          <w:rFonts w:eastAsia="宋体" w:cs="Consolas"/>
        </w:rPr>
        <w:t xml:space="preserve"> Genotype_QC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indep-pairwise-kb</w:t>
      </w:r>
      <w:r w:rsidRPr="001B53AB">
        <w:rPr>
          <w:rStyle w:val="NormalTok"/>
          <w:rFonts w:eastAsia="宋体" w:cs="Consolas"/>
        </w:rPr>
        <w:t xml:space="preserve"> 50 5 0.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Genotype_pruned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按</w:t>
      </w:r>
      <w:r w:rsidRPr="001B53AB">
        <w:rPr>
          <w:rFonts w:ascii="Consolas" w:eastAsia="宋体" w:hAnsi="Consolas" w:cs="Consolas"/>
        </w:rPr>
        <w:t xml:space="preserve"> SNP </w:t>
      </w:r>
      <w:r w:rsidRPr="001B53AB">
        <w:rPr>
          <w:rFonts w:ascii="Consolas" w:eastAsia="宋体" w:hAnsi="Consolas" w:cs="Consolas"/>
        </w:rPr>
        <w:t>个数窗口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indep-pairwise-coun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OperatorTok"/>
          <w:rFonts w:eastAsia="宋体" w:cs="Consolas"/>
        </w:rPr>
        <w:t>&lt;</w:t>
      </w:r>
      <w:r w:rsidRPr="001B53AB">
        <w:rPr>
          <w:rStyle w:val="NormalTok"/>
          <w:rFonts w:eastAsia="宋体" w:cs="Consolas"/>
        </w:rPr>
        <w:t>win</w:t>
      </w:r>
      <w:r w:rsidRPr="001B53AB">
        <w:rPr>
          <w:rStyle w:val="OperatorTok"/>
          <w:rFonts w:eastAsia="宋体" w:cs="Consolas"/>
        </w:rPr>
        <w:t>&gt;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OperatorTok"/>
          <w:rFonts w:eastAsia="宋体" w:cs="Consolas"/>
        </w:rPr>
        <w:t>&lt;</w:t>
      </w:r>
      <w:r w:rsidRPr="001B53AB">
        <w:rPr>
          <w:rStyle w:val="NormalTok"/>
          <w:rFonts w:eastAsia="宋体" w:cs="Consolas"/>
        </w:rPr>
        <w:t>step</w:t>
      </w:r>
      <w:r w:rsidRPr="001B53AB">
        <w:rPr>
          <w:rStyle w:val="OperatorTok"/>
          <w:rFonts w:eastAsia="宋体" w:cs="Consolas"/>
        </w:rPr>
        <w:t>&gt;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OperatorTok"/>
          <w:rFonts w:eastAsia="宋体" w:cs="Consolas"/>
        </w:rPr>
        <w:t>&lt;</w:t>
      </w:r>
      <w:r w:rsidRPr="001B53AB">
        <w:rPr>
          <w:rStyle w:val="NormalTok"/>
          <w:rFonts w:eastAsia="宋体" w:cs="Consolas"/>
        </w:rPr>
        <w:t>r2</w:t>
      </w:r>
      <w:r w:rsidRPr="001B53AB">
        <w:rPr>
          <w:rStyle w:val="OperatorTok"/>
          <w:rFonts w:eastAsia="宋体" w:cs="Consolas"/>
        </w:rPr>
        <w:t>&gt;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示例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une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bedfile</w:t>
      </w:r>
      <w:r w:rsidRPr="001B53AB">
        <w:rPr>
          <w:rStyle w:val="NormalTok"/>
          <w:rFonts w:eastAsia="宋体" w:cs="Consolas"/>
        </w:rPr>
        <w:t xml:space="preserve"> Genotype_QC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indep-pairwise-count</w:t>
      </w:r>
      <w:r w:rsidRPr="001B53AB">
        <w:rPr>
          <w:rStyle w:val="NormalTok"/>
          <w:rFonts w:eastAsia="宋体" w:cs="Consolas"/>
        </w:rPr>
        <w:t xml:space="preserve"> 50 5 0.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Genotype_pruned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58" w:name="qc-推荐流程"/>
      <w:bookmarkStart w:id="59" w:name="_Toc228865532"/>
      <w:bookmarkEnd w:id="56"/>
      <w:r w:rsidRPr="001B53AB">
        <w:rPr>
          <w:rFonts w:ascii="Consolas" w:eastAsia="宋体" w:hAnsi="Consolas" w:cs="Consolas"/>
        </w:rPr>
        <w:t xml:space="preserve">5.6 QC </w:t>
      </w:r>
      <w:r w:rsidRPr="001B53AB">
        <w:rPr>
          <w:rFonts w:ascii="Consolas" w:eastAsia="宋体" w:hAnsi="Consolas" w:cs="Consolas"/>
        </w:rPr>
        <w:t>推荐流程</w:t>
      </w:r>
      <w:bookmarkEnd w:id="59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QC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bedfile</w:t>
      </w:r>
      <w:r w:rsidRPr="001B53AB">
        <w:rPr>
          <w:rStyle w:val="NormalTok"/>
          <w:rFonts w:eastAsia="宋体" w:cs="Consolas"/>
        </w:rPr>
        <w:t xml:space="preserve"> raw_genotype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maf</w:t>
      </w:r>
      <w:r w:rsidRPr="001B53AB">
        <w:rPr>
          <w:rStyle w:val="NormalTok"/>
          <w:rFonts w:eastAsia="宋体" w:cs="Consolas"/>
        </w:rPr>
        <w:t xml:space="preserve"> 0.0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lastRenderedPageBreak/>
        <w:t xml:space="preserve">  </w:t>
      </w:r>
      <w:r w:rsidRPr="001B53AB">
        <w:rPr>
          <w:rStyle w:val="AttributeTok"/>
          <w:rFonts w:eastAsia="宋体" w:cs="Consolas"/>
        </w:rPr>
        <w:t>--geno-rate</w:t>
      </w:r>
      <w:r w:rsidRPr="001B53AB">
        <w:rPr>
          <w:rStyle w:val="NormalTok"/>
          <w:rFonts w:eastAsia="宋体" w:cs="Consolas"/>
        </w:rPr>
        <w:t xml:space="preserve"> 0.9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indv-rate</w:t>
      </w:r>
      <w:r w:rsidRPr="001B53AB">
        <w:rPr>
          <w:rStyle w:val="NormalTok"/>
          <w:rFonts w:eastAsia="宋体" w:cs="Consolas"/>
        </w:rPr>
        <w:t xml:space="preserve"> 0.9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genotype_qc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threads</w:t>
      </w:r>
      <w:r w:rsidRPr="001B53AB">
        <w:rPr>
          <w:rStyle w:val="NormalTok"/>
          <w:rFonts w:eastAsia="宋体" w:cs="Consolas"/>
        </w:rPr>
        <w:t xml:space="preserve"> 10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如需减少</w:t>
      </w:r>
      <w:r w:rsidRPr="001B53AB">
        <w:rPr>
          <w:rFonts w:ascii="Consolas" w:eastAsia="宋体" w:hAnsi="Consolas" w:cs="Consolas"/>
        </w:rPr>
        <w:t xml:space="preserve"> SNP </w:t>
      </w:r>
      <w:r w:rsidRPr="001B53AB">
        <w:rPr>
          <w:rFonts w:ascii="Consolas" w:eastAsia="宋体" w:hAnsi="Consolas" w:cs="Consolas"/>
        </w:rPr>
        <w:t>冗余，再做</w:t>
      </w:r>
      <w:r w:rsidRPr="001B53AB">
        <w:rPr>
          <w:rFonts w:ascii="Consolas" w:eastAsia="宋体" w:hAnsi="Consolas" w:cs="Consolas"/>
        </w:rPr>
        <w:t xml:space="preserve"> LD pruning</w:t>
      </w:r>
      <w:r w:rsidRPr="001B53AB">
        <w:rPr>
          <w:rFonts w:ascii="Consolas" w:eastAsia="宋体" w:hAnsi="Consolas" w:cs="Consolas"/>
        </w:rPr>
        <w:t>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QC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bedfile</w:t>
      </w:r>
      <w:r w:rsidRPr="001B53AB">
        <w:rPr>
          <w:rStyle w:val="NormalTok"/>
          <w:rFonts w:eastAsia="宋体" w:cs="Consolas"/>
        </w:rPr>
        <w:t xml:space="preserve"> genotype_qc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indep-pairwise-kb</w:t>
      </w:r>
      <w:r w:rsidRPr="001B53AB">
        <w:rPr>
          <w:rStyle w:val="NormalTok"/>
          <w:rFonts w:eastAsia="宋体" w:cs="Consolas"/>
        </w:rPr>
        <w:t xml:space="preserve"> 50 5 0.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genotype_qc_pruned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threads</w:t>
      </w:r>
      <w:r w:rsidRPr="001B53AB">
        <w:rPr>
          <w:rStyle w:val="NormalTok"/>
          <w:rFonts w:eastAsia="宋体" w:cs="Consolas"/>
        </w:rPr>
        <w:t xml:space="preserve"> 10</w:t>
      </w:r>
    </w:p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60" w:name="亲缘关系矩阵模块"/>
      <w:bookmarkStart w:id="61" w:name="_Toc228865533"/>
      <w:bookmarkEnd w:id="46"/>
      <w:bookmarkEnd w:id="58"/>
      <w:r w:rsidRPr="001B53AB">
        <w:rPr>
          <w:rFonts w:ascii="Consolas" w:eastAsia="宋体" w:hAnsi="Consolas" w:cs="Consolas"/>
        </w:rPr>
        <w:t xml:space="preserve">6. </w:t>
      </w:r>
      <w:r w:rsidRPr="001B53AB">
        <w:rPr>
          <w:rFonts w:ascii="Consolas" w:eastAsia="宋体" w:hAnsi="Consolas" w:cs="Consolas"/>
        </w:rPr>
        <w:t>亲缘关系矩阵模块</w:t>
      </w:r>
      <w:bookmarkEnd w:id="61"/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62" w:name="构建-g-矩阵-1"/>
      <w:bookmarkStart w:id="63" w:name="_Toc228865534"/>
      <w:r w:rsidRPr="001B53AB">
        <w:rPr>
          <w:rFonts w:ascii="Consolas" w:eastAsia="宋体" w:hAnsi="Consolas" w:cs="Consolas"/>
        </w:rPr>
        <w:t xml:space="preserve">6.1 </w:t>
      </w:r>
      <w:r w:rsidRPr="001B53AB">
        <w:rPr>
          <w:rFonts w:ascii="Consolas" w:eastAsia="宋体" w:hAnsi="Consolas" w:cs="Consolas"/>
        </w:rPr>
        <w:t>构建</w:t>
      </w:r>
      <w:r w:rsidRPr="001B53AB">
        <w:rPr>
          <w:rFonts w:ascii="Consolas" w:eastAsia="宋体" w:hAnsi="Consolas" w:cs="Consolas"/>
        </w:rPr>
        <w:t xml:space="preserve"> G </w:t>
      </w:r>
      <w:r w:rsidRPr="001B53AB">
        <w:rPr>
          <w:rFonts w:ascii="Consolas" w:eastAsia="宋体" w:hAnsi="Consolas" w:cs="Consolas"/>
        </w:rPr>
        <w:t>矩阵</w:t>
      </w:r>
      <w:bookmarkEnd w:id="63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kinshi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bedfile</w:t>
      </w:r>
      <w:r w:rsidRPr="001B53AB">
        <w:rPr>
          <w:rStyle w:val="NormalTok"/>
          <w:rFonts w:eastAsia="宋体" w:cs="Consolas"/>
        </w:rPr>
        <w:t xml:space="preserve"> Genotype_QC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method</w:t>
      </w:r>
      <w:r w:rsidRPr="001B53AB">
        <w:rPr>
          <w:rStyle w:val="NormalTok"/>
          <w:rFonts w:eastAsia="宋体" w:cs="Consolas"/>
        </w:rPr>
        <w:t xml:space="preserve"> 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threads</w:t>
      </w:r>
      <w:r w:rsidRPr="001B53AB">
        <w:rPr>
          <w:rStyle w:val="NormalTok"/>
          <w:rFonts w:eastAsia="宋体" w:cs="Consolas"/>
        </w:rPr>
        <w:t xml:space="preserve"> 10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64" w:name="kin-method-说明"/>
      <w:bookmarkStart w:id="65" w:name="_Toc228865535"/>
      <w:bookmarkEnd w:id="62"/>
      <w:r w:rsidRPr="001B53AB">
        <w:rPr>
          <w:rFonts w:ascii="Consolas" w:eastAsia="宋体" w:hAnsi="Consolas" w:cs="Consolas"/>
        </w:rPr>
        <w:t xml:space="preserve">6.2 </w:t>
      </w:r>
      <w:r w:rsidRPr="001B53AB">
        <w:rPr>
          <w:rStyle w:val="VerbatimChar"/>
          <w:rFonts w:eastAsia="宋体" w:cs="Consolas"/>
        </w:rPr>
        <w:t>--kin-method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说明</w:t>
      </w:r>
      <w:bookmarkEnd w:id="65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542"/>
        <w:gridCol w:w="2657"/>
        <w:gridCol w:w="2657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168" w:type="dxa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值</w:t>
            </w:r>
          </w:p>
        </w:tc>
        <w:tc>
          <w:tcPr>
            <w:tcW w:w="2376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方法</w:t>
            </w:r>
          </w:p>
        </w:tc>
        <w:tc>
          <w:tcPr>
            <w:tcW w:w="2376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说明</w:t>
            </w:r>
          </w:p>
        </w:tc>
      </w:tr>
      <w:tr w:rsidR="000C1F8C" w:rsidRPr="001B53AB">
        <w:tc>
          <w:tcPr>
            <w:tcW w:w="3168" w:type="dxa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0</w:t>
            </w:r>
          </w:p>
        </w:tc>
        <w:tc>
          <w:tcPr>
            <w:tcW w:w="2376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VanRaden additive GRM</w:t>
            </w:r>
          </w:p>
        </w:tc>
        <w:tc>
          <w:tcPr>
            <w:tcW w:w="2376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默认方法，推荐一般</w:t>
            </w:r>
            <w:r w:rsidRPr="001B53AB">
              <w:rPr>
                <w:rFonts w:ascii="Consolas" w:eastAsia="宋体" w:hAnsi="Consolas" w:cs="Consolas"/>
              </w:rPr>
              <w:t xml:space="preserve"> GBLUP </w:t>
            </w:r>
            <w:r w:rsidRPr="001B53AB">
              <w:rPr>
                <w:rFonts w:ascii="Consolas" w:eastAsia="宋体" w:hAnsi="Consolas" w:cs="Consolas"/>
              </w:rPr>
              <w:t>使用</w:t>
            </w:r>
          </w:p>
        </w:tc>
      </w:tr>
      <w:tr w:rsidR="000C1F8C" w:rsidRPr="001B53AB">
        <w:tc>
          <w:tcPr>
            <w:tcW w:w="3168" w:type="dxa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1</w:t>
            </w:r>
          </w:p>
        </w:tc>
        <w:tc>
          <w:tcPr>
            <w:tcW w:w="2376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Allele-frequency weighted GRM</w:t>
            </w:r>
          </w:p>
        </w:tc>
        <w:tc>
          <w:tcPr>
            <w:tcW w:w="2376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按</w:t>
            </w:r>
            <w:r w:rsidRPr="001B53AB">
              <w:rPr>
                <w:rFonts w:ascii="Consolas" w:eastAsia="宋体" w:hAnsi="Consolas" w:cs="Consolas"/>
              </w:rPr>
              <w:t xml:space="preserve"> </w:t>
            </w:r>
            <w:r w:rsidRPr="001B53AB">
              <w:rPr>
                <w:rStyle w:val="VerbatimChar"/>
                <w:rFonts w:eastAsia="宋体" w:cs="Consolas"/>
              </w:rPr>
              <w:t>2p(1-p)</w:t>
            </w:r>
            <w:r w:rsidRPr="001B53AB">
              <w:rPr>
                <w:rFonts w:ascii="Consolas" w:eastAsia="宋体" w:hAnsi="Consolas" w:cs="Consolas"/>
              </w:rPr>
              <w:t xml:space="preserve"> </w:t>
            </w:r>
            <w:r w:rsidRPr="001B53AB">
              <w:rPr>
                <w:rFonts w:ascii="Consolas" w:eastAsia="宋体" w:hAnsi="Consolas" w:cs="Consolas"/>
              </w:rPr>
              <w:t>标准化的</w:t>
            </w:r>
            <w:r w:rsidRPr="001B53AB">
              <w:rPr>
                <w:rFonts w:ascii="Consolas" w:eastAsia="宋体" w:hAnsi="Consolas" w:cs="Consolas"/>
              </w:rPr>
              <w:t xml:space="preserve"> SNP </w:t>
            </w:r>
            <w:r w:rsidRPr="001B53AB">
              <w:rPr>
                <w:rFonts w:ascii="Consolas" w:eastAsia="宋体" w:hAnsi="Consolas" w:cs="Consolas"/>
              </w:rPr>
              <w:t>加权矩阵</w:t>
            </w:r>
          </w:p>
        </w:tc>
      </w:tr>
      <w:tr w:rsidR="000C1F8C" w:rsidRPr="001B53AB">
        <w:tc>
          <w:tcPr>
            <w:tcW w:w="3168" w:type="dxa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2</w:t>
            </w:r>
          </w:p>
        </w:tc>
        <w:tc>
          <w:tcPr>
            <w:tcW w:w="2376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Empirical-variance weighted GRM</w:t>
            </w:r>
          </w:p>
        </w:tc>
        <w:tc>
          <w:tcPr>
            <w:tcW w:w="2376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按观测基因型方差加权</w:t>
            </w:r>
          </w:p>
        </w:tc>
      </w:tr>
      <w:tr w:rsidR="000C1F8C" w:rsidRPr="001B53AB">
        <w:tc>
          <w:tcPr>
            <w:tcW w:w="3168" w:type="dxa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30</w:t>
            </w:r>
          </w:p>
        </w:tc>
        <w:tc>
          <w:tcPr>
            <w:tcW w:w="2376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Cosine-normalized method 0</w:t>
            </w:r>
          </w:p>
        </w:tc>
        <w:tc>
          <w:tcPr>
            <w:tcW w:w="2376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在方法</w:t>
            </w:r>
            <w:r w:rsidRPr="001B53AB">
              <w:rPr>
                <w:rFonts w:ascii="Consolas" w:eastAsia="宋体" w:hAnsi="Consolas" w:cs="Consolas"/>
              </w:rPr>
              <w:t xml:space="preserve"> 0 </w:t>
            </w:r>
            <w:r w:rsidRPr="001B53AB">
              <w:rPr>
                <w:rFonts w:ascii="Consolas" w:eastAsia="宋体" w:hAnsi="Consolas" w:cs="Consolas"/>
              </w:rPr>
              <w:t>基础上做对角归一化</w:t>
            </w:r>
          </w:p>
        </w:tc>
      </w:tr>
      <w:tr w:rsidR="000C1F8C" w:rsidRPr="001B53AB">
        <w:tc>
          <w:tcPr>
            <w:tcW w:w="3168" w:type="dxa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31</w:t>
            </w:r>
          </w:p>
        </w:tc>
        <w:tc>
          <w:tcPr>
            <w:tcW w:w="2376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Cosine-normalized method 1</w:t>
            </w:r>
          </w:p>
        </w:tc>
        <w:tc>
          <w:tcPr>
            <w:tcW w:w="2376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在方法</w:t>
            </w:r>
            <w:r w:rsidRPr="001B53AB">
              <w:rPr>
                <w:rFonts w:ascii="Consolas" w:eastAsia="宋体" w:hAnsi="Consolas" w:cs="Consolas"/>
              </w:rPr>
              <w:t xml:space="preserve"> 1 </w:t>
            </w:r>
            <w:r w:rsidRPr="001B53AB">
              <w:rPr>
                <w:rFonts w:ascii="Consolas" w:eastAsia="宋体" w:hAnsi="Consolas" w:cs="Consolas"/>
              </w:rPr>
              <w:t>基础上做对角归一化</w:t>
            </w:r>
          </w:p>
        </w:tc>
      </w:tr>
      <w:tr w:rsidR="000C1F8C" w:rsidRPr="001B53AB">
        <w:tc>
          <w:tcPr>
            <w:tcW w:w="3168" w:type="dxa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32</w:t>
            </w:r>
          </w:p>
        </w:tc>
        <w:tc>
          <w:tcPr>
            <w:tcW w:w="2376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Cosine-normalized method 2</w:t>
            </w:r>
          </w:p>
        </w:tc>
        <w:tc>
          <w:tcPr>
            <w:tcW w:w="2376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在方法</w:t>
            </w:r>
            <w:r w:rsidRPr="001B53AB">
              <w:rPr>
                <w:rFonts w:ascii="Consolas" w:eastAsia="宋体" w:hAnsi="Consolas" w:cs="Consolas"/>
              </w:rPr>
              <w:t xml:space="preserve"> 2 </w:t>
            </w:r>
            <w:r w:rsidRPr="001B53AB">
              <w:rPr>
                <w:rFonts w:ascii="Consolas" w:eastAsia="宋体" w:hAnsi="Consolas" w:cs="Consolas"/>
              </w:rPr>
              <w:t>基础上做对角归一化</w:t>
            </w:r>
          </w:p>
        </w:tc>
      </w:tr>
    </w:tbl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推荐：先用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--kin-method 0</w:t>
      </w:r>
      <w:r w:rsidRPr="001B53AB">
        <w:rPr>
          <w:rFonts w:ascii="Consolas" w:eastAsia="宋体" w:hAnsi="Consolas" w:cs="Consolas"/>
        </w:rPr>
        <w:t>。当希望矩阵更接近相关矩阵、对角线接近</w:t>
      </w:r>
      <w:r w:rsidRPr="001B53AB">
        <w:rPr>
          <w:rFonts w:ascii="Consolas" w:eastAsia="宋体" w:hAnsi="Consolas" w:cs="Consolas"/>
        </w:rPr>
        <w:t xml:space="preserve"> 1 </w:t>
      </w:r>
      <w:r w:rsidRPr="001B53AB">
        <w:rPr>
          <w:rFonts w:ascii="Consolas" w:eastAsia="宋体" w:hAnsi="Consolas" w:cs="Consolas"/>
        </w:rPr>
        <w:t>时，可尝试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30/31/32</w:t>
      </w:r>
      <w:r w:rsidRPr="001B53AB">
        <w:rPr>
          <w:rFonts w:ascii="Consolas" w:eastAsia="宋体" w:hAnsi="Consolas" w:cs="Consolas"/>
        </w:rPr>
        <w:t>。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66" w:name="构建-a-矩阵和-ainv"/>
      <w:bookmarkStart w:id="67" w:name="_Toc228865536"/>
      <w:bookmarkEnd w:id="64"/>
      <w:r w:rsidRPr="001B53AB">
        <w:rPr>
          <w:rFonts w:ascii="Consolas" w:eastAsia="宋体" w:hAnsi="Consolas" w:cs="Consolas"/>
        </w:rPr>
        <w:t xml:space="preserve">6.3 </w:t>
      </w:r>
      <w:r w:rsidRPr="001B53AB">
        <w:rPr>
          <w:rFonts w:ascii="Consolas" w:eastAsia="宋体" w:hAnsi="Consolas" w:cs="Consolas"/>
        </w:rPr>
        <w:t>构建</w:t>
      </w:r>
      <w:r w:rsidRPr="001B53AB">
        <w:rPr>
          <w:rFonts w:ascii="Consolas" w:eastAsia="宋体" w:hAnsi="Consolas" w:cs="Consolas"/>
        </w:rPr>
        <w:t xml:space="preserve"> A </w:t>
      </w:r>
      <w:r w:rsidRPr="001B53AB">
        <w:rPr>
          <w:rFonts w:ascii="Consolas" w:eastAsia="宋体" w:hAnsi="Consolas" w:cs="Consolas"/>
        </w:rPr>
        <w:t>矩阵和</w:t>
      </w:r>
      <w:r w:rsidRPr="001B53AB">
        <w:rPr>
          <w:rFonts w:ascii="Consolas" w:eastAsia="宋体" w:hAnsi="Consolas" w:cs="Consolas"/>
        </w:rPr>
        <w:t xml:space="preserve"> Ainv</w:t>
      </w:r>
      <w:bookmarkEnd w:id="67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构建</w:t>
      </w:r>
      <w:r w:rsidRPr="001B53AB">
        <w:rPr>
          <w:rFonts w:ascii="Consolas" w:eastAsia="宋体" w:hAnsi="Consolas" w:cs="Consolas"/>
        </w:rPr>
        <w:t xml:space="preserve"> A</w:t>
      </w:r>
      <w:r w:rsidRPr="001B53AB">
        <w:rPr>
          <w:rFonts w:ascii="Consolas" w:eastAsia="宋体" w:hAnsi="Consolas" w:cs="Consolas"/>
        </w:rPr>
        <w:t>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lastRenderedPageBreak/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kinshi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edigree</w:t>
      </w:r>
      <w:r w:rsidRPr="001B53AB">
        <w:rPr>
          <w:rStyle w:val="NormalTok"/>
          <w:rFonts w:eastAsia="宋体" w:cs="Consolas"/>
        </w:rPr>
        <w:t xml:space="preserve"> Pedigre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A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构建</w:t>
      </w:r>
      <w:r w:rsidRPr="001B53AB">
        <w:rPr>
          <w:rFonts w:ascii="Consolas" w:eastAsia="宋体" w:hAnsi="Consolas" w:cs="Consolas"/>
        </w:rPr>
        <w:t xml:space="preserve"> Ainv</w:t>
      </w:r>
      <w:r w:rsidRPr="001B53AB">
        <w:rPr>
          <w:rFonts w:ascii="Consolas" w:eastAsia="宋体" w:hAnsi="Consolas" w:cs="Consolas"/>
        </w:rPr>
        <w:t>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kinshi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edigree</w:t>
      </w:r>
      <w:r w:rsidRPr="001B53AB">
        <w:rPr>
          <w:rStyle w:val="NormalTok"/>
          <w:rFonts w:eastAsia="宋体" w:cs="Consolas"/>
        </w:rPr>
        <w:t xml:space="preserve"> Pedigre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Ainv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Ainv_full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 xml:space="preserve">Ainv </w:t>
      </w:r>
      <w:r w:rsidRPr="001B53AB">
        <w:rPr>
          <w:rFonts w:ascii="Consolas" w:eastAsia="宋体" w:hAnsi="Consolas" w:cs="Consolas"/>
        </w:rPr>
        <w:t>是稀疏逆矩阵，主要用于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MME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Ainv_full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68" w:name="构建-h-和-hinv"/>
      <w:bookmarkStart w:id="69" w:name="_Toc228865537"/>
      <w:bookmarkEnd w:id="66"/>
      <w:r w:rsidRPr="001B53AB">
        <w:rPr>
          <w:rFonts w:ascii="Consolas" w:eastAsia="宋体" w:hAnsi="Consolas" w:cs="Consolas"/>
        </w:rPr>
        <w:t xml:space="preserve">6.4 </w:t>
      </w:r>
      <w:r w:rsidRPr="001B53AB">
        <w:rPr>
          <w:rFonts w:ascii="Consolas" w:eastAsia="宋体" w:hAnsi="Consolas" w:cs="Consolas"/>
        </w:rPr>
        <w:t>构建</w:t>
      </w:r>
      <w:r w:rsidRPr="001B53AB">
        <w:rPr>
          <w:rFonts w:ascii="Consolas" w:eastAsia="宋体" w:hAnsi="Consolas" w:cs="Consolas"/>
        </w:rPr>
        <w:t xml:space="preserve"> H </w:t>
      </w:r>
      <w:r w:rsidRPr="001B53AB">
        <w:rPr>
          <w:rFonts w:ascii="Consolas" w:eastAsia="宋体" w:hAnsi="Consolas" w:cs="Consolas"/>
        </w:rPr>
        <w:t>和</w:t>
      </w:r>
      <w:r w:rsidRPr="001B53AB">
        <w:rPr>
          <w:rFonts w:ascii="Consolas" w:eastAsia="宋体" w:hAnsi="Consolas" w:cs="Consolas"/>
        </w:rPr>
        <w:t xml:space="preserve"> Hinv</w:t>
      </w:r>
      <w:bookmarkEnd w:id="69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构建</w:t>
      </w:r>
      <w:r w:rsidRPr="001B53AB">
        <w:rPr>
          <w:rFonts w:ascii="Consolas" w:eastAsia="宋体" w:hAnsi="Consolas" w:cs="Consolas"/>
        </w:rPr>
        <w:t xml:space="preserve"> H</w:t>
      </w:r>
      <w:r w:rsidRPr="001B53AB">
        <w:rPr>
          <w:rFonts w:ascii="Consolas" w:eastAsia="宋体" w:hAnsi="Consolas" w:cs="Consolas"/>
        </w:rPr>
        <w:t>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kinshi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bedfile</w:t>
      </w:r>
      <w:r w:rsidRPr="001B53AB">
        <w:rPr>
          <w:rStyle w:val="NormalTok"/>
          <w:rFonts w:eastAsia="宋体" w:cs="Consolas"/>
        </w:rPr>
        <w:t xml:space="preserve"> Genotype_QC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edigree</w:t>
      </w:r>
      <w:r w:rsidRPr="001B53AB">
        <w:rPr>
          <w:rStyle w:val="NormalTok"/>
          <w:rFonts w:eastAsia="宋体" w:cs="Consolas"/>
        </w:rPr>
        <w:t xml:space="preserve"> Pedigre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H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构建</w:t>
      </w:r>
      <w:r w:rsidRPr="001B53AB">
        <w:rPr>
          <w:rFonts w:ascii="Consolas" w:eastAsia="宋体" w:hAnsi="Consolas" w:cs="Consolas"/>
        </w:rPr>
        <w:t xml:space="preserve"> Hinv</w:t>
      </w:r>
      <w:r w:rsidRPr="001B53AB">
        <w:rPr>
          <w:rFonts w:ascii="Consolas" w:eastAsia="宋体" w:hAnsi="Consolas" w:cs="Consolas"/>
        </w:rPr>
        <w:t>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kinshi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bedfile</w:t>
      </w:r>
      <w:r w:rsidRPr="001B53AB">
        <w:rPr>
          <w:rStyle w:val="NormalTok"/>
          <w:rFonts w:eastAsia="宋体" w:cs="Consolas"/>
        </w:rPr>
        <w:t xml:space="preserve"> Genotype_QC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edigree</w:t>
      </w:r>
      <w:r w:rsidRPr="001B53AB">
        <w:rPr>
          <w:rStyle w:val="NormalTok"/>
          <w:rFonts w:eastAsia="宋体" w:cs="Consolas"/>
        </w:rPr>
        <w:t xml:space="preserve"> Pedigre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Hinv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Hinv_full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 xml:space="preserve">H/Hinv </w:t>
      </w:r>
      <w:r w:rsidRPr="001B53AB">
        <w:rPr>
          <w:rFonts w:ascii="Consolas" w:eastAsia="宋体" w:hAnsi="Consolas" w:cs="Consolas"/>
        </w:rPr>
        <w:t>相关参数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36"/>
        <w:gridCol w:w="1704"/>
        <w:gridCol w:w="696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默认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kin-tau &lt;number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G22 </w:t>
            </w:r>
            <w:r w:rsidRPr="001B53AB">
              <w:rPr>
                <w:rFonts w:ascii="Consolas" w:eastAsia="宋体" w:hAnsi="Consolas" w:cs="Consolas"/>
              </w:rPr>
              <w:t>缩放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1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kin-omega &lt;number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A22 </w:t>
            </w:r>
            <w:r w:rsidRPr="001B53AB">
              <w:rPr>
                <w:rFonts w:ascii="Consolas" w:eastAsia="宋体" w:hAnsi="Consolas" w:cs="Consolas"/>
              </w:rPr>
              <w:t>缩放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1</w:t>
            </w:r>
          </w:p>
        </w:tc>
      </w:tr>
    </w:tbl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70" w:name="显性和上位性矩阵"/>
      <w:bookmarkStart w:id="71" w:name="_Toc228865538"/>
      <w:bookmarkEnd w:id="68"/>
      <w:r w:rsidRPr="001B53AB">
        <w:rPr>
          <w:rFonts w:ascii="Consolas" w:eastAsia="宋体" w:hAnsi="Consolas" w:cs="Consolas"/>
        </w:rPr>
        <w:t xml:space="preserve">6.5 </w:t>
      </w:r>
      <w:r w:rsidRPr="001B53AB">
        <w:rPr>
          <w:rFonts w:ascii="Consolas" w:eastAsia="宋体" w:hAnsi="Consolas" w:cs="Consolas"/>
        </w:rPr>
        <w:t>显性和上位性矩阵</w:t>
      </w:r>
      <w:bookmarkEnd w:id="71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构建</w:t>
      </w:r>
      <w:r w:rsidRPr="001B53AB">
        <w:rPr>
          <w:rFonts w:ascii="Consolas" w:eastAsia="宋体" w:hAnsi="Consolas" w:cs="Consolas"/>
        </w:rPr>
        <w:t xml:space="preserve"> G </w:t>
      </w:r>
      <w:r w:rsidRPr="001B53AB">
        <w:rPr>
          <w:rFonts w:ascii="Consolas" w:eastAsia="宋体" w:hAnsi="Consolas" w:cs="Consolas"/>
        </w:rPr>
        <w:t>的同时构建</w:t>
      </w:r>
      <w:r w:rsidRPr="001B53AB">
        <w:rPr>
          <w:rFonts w:ascii="Consolas" w:eastAsia="宋体" w:hAnsi="Consolas" w:cs="Consolas"/>
        </w:rPr>
        <w:t xml:space="preserve"> D</w:t>
      </w:r>
      <w:r w:rsidRPr="001B53AB">
        <w:rPr>
          <w:rFonts w:ascii="Consolas" w:eastAsia="宋体" w:hAnsi="Consolas" w:cs="Consolas"/>
        </w:rPr>
        <w:t>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kinshi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bedfile</w:t>
      </w:r>
      <w:r w:rsidRPr="001B53AB">
        <w:rPr>
          <w:rStyle w:val="NormalTok"/>
          <w:rFonts w:eastAsia="宋体" w:cs="Consolas"/>
        </w:rPr>
        <w:t xml:space="preserve"> Genotype_QC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dom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kernels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构建</w:t>
      </w:r>
      <w:r w:rsidRPr="001B53AB">
        <w:rPr>
          <w:rFonts w:ascii="Consolas" w:eastAsia="宋体" w:hAnsi="Consolas" w:cs="Consolas"/>
        </w:rPr>
        <w:t xml:space="preserve"> A</w:t>
      </w:r>
      <w:r w:rsidRPr="001B53AB">
        <w:rPr>
          <w:rFonts w:ascii="Consolas" w:eastAsia="宋体" w:hAnsi="Consolas" w:cs="Consolas"/>
        </w:rPr>
        <w:t>、</w:t>
      </w:r>
      <w:r w:rsidRPr="001B53AB">
        <w:rPr>
          <w:rFonts w:ascii="Consolas" w:eastAsia="宋体" w:hAnsi="Consolas" w:cs="Consolas"/>
        </w:rPr>
        <w:t xml:space="preserve">D </w:t>
      </w:r>
      <w:r w:rsidRPr="001B53AB">
        <w:rPr>
          <w:rFonts w:ascii="Consolas" w:eastAsia="宋体" w:hAnsi="Consolas" w:cs="Consolas"/>
        </w:rPr>
        <w:t>和上位性矩阵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kinshi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bedfile</w:t>
      </w:r>
      <w:r w:rsidRPr="001B53AB">
        <w:rPr>
          <w:rStyle w:val="NormalTok"/>
          <w:rFonts w:eastAsia="宋体" w:cs="Consolas"/>
        </w:rPr>
        <w:t xml:space="preserve"> Genotype_QC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lastRenderedPageBreak/>
        <w:t xml:space="preserve">  </w:t>
      </w:r>
      <w:r w:rsidRPr="001B53AB">
        <w:rPr>
          <w:rStyle w:val="AttributeTok"/>
          <w:rFonts w:eastAsia="宋体" w:cs="Consolas"/>
        </w:rPr>
        <w:t>--dom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epi-aa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epi-ad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epi-dd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kernels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常见输出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kernels.A.bin / kernels.A.id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kernels.D.bin / kernels.D.id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kernels.AA.bin / kernels.AA.id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kernels.AD.bin / kernels.AD.id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kernels.DD.bin / kernels.DD.id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72" w:name="构建性能参数"/>
      <w:bookmarkStart w:id="73" w:name="_Toc228865539"/>
      <w:bookmarkEnd w:id="70"/>
      <w:r w:rsidRPr="001B53AB">
        <w:rPr>
          <w:rFonts w:ascii="Consolas" w:eastAsia="宋体" w:hAnsi="Consolas" w:cs="Consolas"/>
        </w:rPr>
        <w:t xml:space="preserve">6.6 </w:t>
      </w:r>
      <w:r w:rsidRPr="001B53AB">
        <w:rPr>
          <w:rFonts w:ascii="Consolas" w:eastAsia="宋体" w:hAnsi="Consolas" w:cs="Consolas"/>
        </w:rPr>
        <w:t>构建性能参数</w:t>
      </w:r>
      <w:bookmarkEnd w:id="73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建议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threads &lt;int&gt;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CPU </w:t>
            </w:r>
            <w:r w:rsidRPr="001B53AB">
              <w:rPr>
                <w:rFonts w:ascii="Consolas" w:eastAsia="宋体" w:hAnsi="Consolas" w:cs="Consolas"/>
              </w:rPr>
              <w:t>线程数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8 </w:t>
            </w:r>
            <w:r w:rsidRPr="001B53AB">
              <w:rPr>
                <w:rFonts w:ascii="Consolas" w:eastAsia="宋体" w:hAnsi="Consolas" w:cs="Consolas"/>
              </w:rPr>
              <w:t>到</w:t>
            </w:r>
            <w:r w:rsidRPr="001B53AB">
              <w:rPr>
                <w:rFonts w:ascii="Consolas" w:eastAsia="宋体" w:hAnsi="Consolas" w:cs="Consolas"/>
              </w:rPr>
              <w:t xml:space="preserve"> 16 </w:t>
            </w:r>
            <w:r w:rsidRPr="001B53AB">
              <w:rPr>
                <w:rFonts w:ascii="Consolas" w:eastAsia="宋体" w:hAnsi="Consolas" w:cs="Consolas"/>
              </w:rPr>
              <w:t>起步测试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block-size &lt;int&gt;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SNP </w:t>
            </w:r>
            <w:r w:rsidRPr="001B53AB">
              <w:rPr>
                <w:rFonts w:ascii="Consolas" w:eastAsia="宋体" w:hAnsi="Consolas" w:cs="Consolas"/>
              </w:rPr>
              <w:t>分块大小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默认自动选择；大数据可测试</w:t>
            </w:r>
            <w:r w:rsidRPr="001B53AB">
              <w:rPr>
                <w:rFonts w:ascii="Consolas" w:eastAsia="宋体" w:hAnsi="Consolas" w:cs="Consolas"/>
              </w:rPr>
              <w:t xml:space="preserve"> 30000 </w:t>
            </w:r>
            <w:r w:rsidRPr="001B53AB">
              <w:rPr>
                <w:rFonts w:ascii="Consolas" w:eastAsia="宋体" w:hAnsi="Consolas" w:cs="Consolas"/>
              </w:rPr>
              <w:t>到</w:t>
            </w:r>
            <w:r w:rsidRPr="001B53AB">
              <w:rPr>
                <w:rFonts w:ascii="Consolas" w:eastAsia="宋体" w:hAnsi="Consolas" w:cs="Consolas"/>
              </w:rPr>
              <w:t xml:space="preserve"> 65000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blas-accum auto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自动选择</w:t>
            </w:r>
            <w:r w:rsidRPr="001B53AB">
              <w:rPr>
                <w:rFonts w:ascii="Consolas" w:eastAsia="宋体" w:hAnsi="Consolas" w:cs="Consolas"/>
              </w:rPr>
              <w:t xml:space="preserve"> BLAS </w:t>
            </w:r>
            <w:r w:rsidRPr="001B53AB">
              <w:rPr>
                <w:rFonts w:ascii="Consolas" w:eastAsia="宋体" w:hAnsi="Consolas" w:cs="Consolas"/>
              </w:rPr>
              <w:t>累加核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默认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blas-accum ssyrk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使用对称</w:t>
            </w:r>
            <w:r w:rsidRPr="001B53AB">
              <w:rPr>
                <w:rFonts w:ascii="Consolas" w:eastAsia="宋体" w:hAnsi="Consolas" w:cs="Consolas"/>
              </w:rPr>
              <w:t xml:space="preserve"> rank-k </w:t>
            </w:r>
            <w:r w:rsidRPr="001B53AB">
              <w:rPr>
                <w:rFonts w:ascii="Consolas" w:eastAsia="宋体" w:hAnsi="Consolas" w:cs="Consolas"/>
              </w:rPr>
              <w:t>累加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适合某些</w:t>
            </w:r>
            <w:r w:rsidRPr="001B53AB">
              <w:rPr>
                <w:rFonts w:ascii="Consolas" w:eastAsia="宋体" w:hAnsi="Consolas" w:cs="Consolas"/>
              </w:rPr>
              <w:t xml:space="preserve"> BLAS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blas-accum sgemm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使用</w:t>
            </w:r>
            <w:r w:rsidRPr="001B53AB">
              <w:rPr>
                <w:rFonts w:ascii="Consolas" w:eastAsia="宋体" w:hAnsi="Consolas" w:cs="Consolas"/>
              </w:rPr>
              <w:t xml:space="preserve"> GEMM </w:t>
            </w:r>
            <w:r w:rsidRPr="001B53AB">
              <w:rPr>
                <w:rFonts w:ascii="Consolas" w:eastAsia="宋体" w:hAnsi="Consolas" w:cs="Consolas"/>
              </w:rPr>
              <w:t>累加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大数据常较快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also-text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除二进制外也输出文本矩阵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仅小矩阵建议</w:t>
            </w:r>
          </w:p>
        </w:tc>
      </w:tr>
    </w:tbl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大规模</w:t>
      </w:r>
      <w:r w:rsidRPr="001B53AB">
        <w:rPr>
          <w:rFonts w:ascii="Consolas" w:eastAsia="宋体" w:hAnsi="Consolas" w:cs="Consolas"/>
        </w:rPr>
        <w:t xml:space="preserve"> SNP </w:t>
      </w:r>
      <w:r w:rsidRPr="001B53AB">
        <w:rPr>
          <w:rFonts w:ascii="Consolas" w:eastAsia="宋体" w:hAnsi="Consolas" w:cs="Consolas"/>
        </w:rPr>
        <w:t>文件推荐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kinshi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bedfile</w:t>
      </w:r>
      <w:r w:rsidRPr="001B53AB">
        <w:rPr>
          <w:rStyle w:val="NormalTok"/>
          <w:rFonts w:eastAsia="宋体" w:cs="Consolas"/>
        </w:rPr>
        <w:t xml:space="preserve"> Genotype1649_QC1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method</w:t>
      </w:r>
      <w:r w:rsidRPr="001B53AB">
        <w:rPr>
          <w:rStyle w:val="NormalTok"/>
          <w:rFonts w:eastAsia="宋体" w:cs="Consolas"/>
        </w:rPr>
        <w:t xml:space="preserve"> 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blas-accum</w:t>
      </w:r>
      <w:r w:rsidRPr="001B53AB">
        <w:rPr>
          <w:rStyle w:val="NormalTok"/>
          <w:rFonts w:eastAsia="宋体" w:cs="Consolas"/>
        </w:rPr>
        <w:t xml:space="preserve"> sgemm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threads</w:t>
      </w:r>
      <w:r w:rsidRPr="001B53AB">
        <w:rPr>
          <w:rStyle w:val="NormalTok"/>
          <w:rFonts w:eastAsia="宋体" w:cs="Consolas"/>
        </w:rPr>
        <w:t xml:space="preserve"> 1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Genotype1649_G</w:t>
      </w:r>
    </w:p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74" w:name="单性状-reml-模块"/>
      <w:bookmarkStart w:id="75" w:name="_Toc228865540"/>
      <w:bookmarkEnd w:id="60"/>
      <w:bookmarkEnd w:id="72"/>
      <w:r w:rsidRPr="001B53AB">
        <w:rPr>
          <w:rFonts w:ascii="Consolas" w:eastAsia="宋体" w:hAnsi="Consolas" w:cs="Consolas"/>
        </w:rPr>
        <w:t xml:space="preserve">7. </w:t>
      </w:r>
      <w:r w:rsidRPr="001B53AB">
        <w:rPr>
          <w:rFonts w:ascii="Consolas" w:eastAsia="宋体" w:hAnsi="Consolas" w:cs="Consolas"/>
        </w:rPr>
        <w:t>单性状</w:t>
      </w:r>
      <w:r w:rsidRPr="001B53AB">
        <w:rPr>
          <w:rFonts w:ascii="Consolas" w:eastAsia="宋体" w:hAnsi="Consolas" w:cs="Consolas"/>
        </w:rPr>
        <w:t xml:space="preserve"> REML </w:t>
      </w:r>
      <w:r w:rsidRPr="001B53AB">
        <w:rPr>
          <w:rFonts w:ascii="Consolas" w:eastAsia="宋体" w:hAnsi="Consolas" w:cs="Consolas"/>
        </w:rPr>
        <w:t>模块</w:t>
      </w:r>
      <w:bookmarkEnd w:id="75"/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76" w:name="基本模型"/>
      <w:bookmarkStart w:id="77" w:name="_Toc228865541"/>
      <w:r w:rsidRPr="001B53AB">
        <w:rPr>
          <w:rFonts w:ascii="Consolas" w:eastAsia="宋体" w:hAnsi="Consolas" w:cs="Consolas"/>
        </w:rPr>
        <w:t xml:space="preserve">7.1 </w:t>
      </w:r>
      <w:r w:rsidRPr="001B53AB">
        <w:rPr>
          <w:rFonts w:ascii="Consolas" w:eastAsia="宋体" w:hAnsi="Consolas" w:cs="Consolas"/>
        </w:rPr>
        <w:t>基本模型</w:t>
      </w:r>
      <w:bookmarkEnd w:id="77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单性状</w:t>
      </w:r>
      <w:r w:rsidRPr="001B53AB">
        <w:rPr>
          <w:rFonts w:ascii="Consolas" w:eastAsia="宋体" w:hAnsi="Consolas" w:cs="Consolas"/>
        </w:rPr>
        <w:t xml:space="preserve"> GBLUP </w:t>
      </w:r>
      <w:r w:rsidRPr="001B53AB">
        <w:rPr>
          <w:rFonts w:ascii="Consolas" w:eastAsia="宋体" w:hAnsi="Consolas" w:cs="Consolas"/>
        </w:rPr>
        <w:t>模型可写为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y = Xb + Zu + e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u ~ N(0, G sigma_a2)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e ~ N(0, I sigma_e2)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输出主要包括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h2 = sigma_a2 / (sigma_a2 + sigma_e2)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78" w:name="基本命令"/>
      <w:bookmarkStart w:id="79" w:name="_Toc228865542"/>
      <w:bookmarkEnd w:id="76"/>
      <w:r w:rsidRPr="001B53AB">
        <w:rPr>
          <w:rFonts w:ascii="Consolas" w:eastAsia="宋体" w:hAnsi="Consolas" w:cs="Consolas"/>
        </w:rPr>
        <w:lastRenderedPageBreak/>
        <w:t xml:space="preserve">7.2 </w:t>
      </w:r>
      <w:r w:rsidRPr="001B53AB">
        <w:rPr>
          <w:rFonts w:ascii="Consolas" w:eastAsia="宋体" w:hAnsi="Consolas" w:cs="Consolas"/>
        </w:rPr>
        <w:t>基本命令</w:t>
      </w:r>
      <w:bookmarkEnd w:id="79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qcovar-pos</w:t>
      </w:r>
      <w:r w:rsidRPr="001B53AB">
        <w:rPr>
          <w:rStyle w:val="NormalTok"/>
          <w:rFonts w:eastAsia="宋体" w:cs="Consolas"/>
        </w:rPr>
        <w:t xml:space="preserve"> 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var-method</w:t>
      </w:r>
      <w:r w:rsidRPr="001B53AB">
        <w:rPr>
          <w:rStyle w:val="NormalTok"/>
          <w:rFonts w:eastAsia="宋体" w:cs="Consolas"/>
        </w:rPr>
        <w:t xml:space="preserve"> 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trait1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80" w:name="协变量参数"/>
      <w:bookmarkStart w:id="81" w:name="_Toc228865543"/>
      <w:bookmarkEnd w:id="78"/>
      <w:r w:rsidRPr="001B53AB">
        <w:rPr>
          <w:rFonts w:ascii="Consolas" w:eastAsia="宋体" w:hAnsi="Consolas" w:cs="Consolas"/>
        </w:rPr>
        <w:t xml:space="preserve">7.3 </w:t>
      </w:r>
      <w:r w:rsidRPr="001B53AB">
        <w:rPr>
          <w:rFonts w:ascii="Consolas" w:eastAsia="宋体" w:hAnsi="Consolas" w:cs="Consolas"/>
        </w:rPr>
        <w:t>协变量参数</w:t>
      </w:r>
      <w:bookmarkEnd w:id="8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15"/>
        <w:gridCol w:w="5016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covar-pos &lt;lis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因子协变量列，如性别、批次、场、年份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qcovar-pos &lt;lis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数值协变量列，如日龄、体重、连续环境变量</w:t>
            </w:r>
          </w:p>
        </w:tc>
      </w:tr>
    </w:tbl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因子协变量会展开为固定效应水平。数值协变量按连续变量进入模型。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82" w:name="var-method-方法"/>
      <w:bookmarkStart w:id="83" w:name="_Toc228865544"/>
      <w:bookmarkEnd w:id="80"/>
      <w:r w:rsidRPr="001B53AB">
        <w:rPr>
          <w:rFonts w:ascii="Consolas" w:eastAsia="宋体" w:hAnsi="Consolas" w:cs="Consolas"/>
        </w:rPr>
        <w:t xml:space="preserve">7.4 </w:t>
      </w:r>
      <w:r w:rsidRPr="001B53AB">
        <w:rPr>
          <w:rStyle w:val="VerbatimChar"/>
          <w:rFonts w:eastAsia="宋体" w:cs="Consolas"/>
        </w:rPr>
        <w:t>--var-method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方法</w:t>
      </w:r>
      <w:bookmarkEnd w:id="8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56"/>
        <w:gridCol w:w="1184"/>
        <w:gridCol w:w="2028"/>
        <w:gridCol w:w="2376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值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名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说明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推荐场景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1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direct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直接逆</w:t>
            </w:r>
            <w:r w:rsidRPr="001B53AB">
              <w:rPr>
                <w:rFonts w:ascii="Consolas" w:eastAsia="宋体" w:hAnsi="Consolas" w:cs="Consolas"/>
              </w:rPr>
              <w:t>/</w:t>
            </w:r>
            <w:r w:rsidRPr="001B53AB">
              <w:rPr>
                <w:rFonts w:ascii="Consolas" w:eastAsia="宋体" w:hAnsi="Consolas" w:cs="Consolas"/>
              </w:rPr>
              <w:t>精确路径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小数据验证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2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cholesky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Cholesky </w:t>
            </w:r>
            <w:r w:rsidRPr="001B53AB">
              <w:rPr>
                <w:rFonts w:ascii="Consolas" w:eastAsia="宋体" w:hAnsi="Consolas" w:cs="Consolas"/>
              </w:rPr>
              <w:t>分解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中小数据稳定参考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3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eigen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特征分解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中等数据或算法比较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4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lowrank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低秩近似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谱衰减快的数据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5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pcg_slq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PCG + SLQ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默认，大数据推荐</w:t>
            </w:r>
          </w:p>
        </w:tc>
      </w:tr>
    </w:tbl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默认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var-method</w:t>
      </w:r>
      <w:r w:rsidRPr="001B53AB">
        <w:rPr>
          <w:rStyle w:val="NormalTok"/>
          <w:rFonts w:eastAsia="宋体" w:cs="Consolas"/>
        </w:rPr>
        <w:t xml:space="preserve"> 5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84" w:name="pcg-slq-参数"/>
      <w:bookmarkStart w:id="85" w:name="_Toc228865545"/>
      <w:bookmarkEnd w:id="82"/>
      <w:r w:rsidRPr="001B53AB">
        <w:rPr>
          <w:rFonts w:ascii="Consolas" w:eastAsia="宋体" w:hAnsi="Consolas" w:cs="Consolas"/>
        </w:rPr>
        <w:t xml:space="preserve">7.5 PCG-SLQ </w:t>
      </w:r>
      <w:r w:rsidRPr="001B53AB">
        <w:rPr>
          <w:rFonts w:ascii="Consolas" w:eastAsia="宋体" w:hAnsi="Consolas" w:cs="Consolas"/>
        </w:rPr>
        <w:t>参数</w:t>
      </w:r>
      <w:bookmarkEnd w:id="85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 xml:space="preserve">PCG-SLQ </w:t>
      </w:r>
      <w:r w:rsidRPr="001B53AB">
        <w:rPr>
          <w:rFonts w:ascii="Consolas" w:eastAsia="宋体" w:hAnsi="Consolas" w:cs="Consolas"/>
        </w:rPr>
        <w:t>用</w:t>
      </w:r>
      <w:r w:rsidRPr="001B53AB">
        <w:rPr>
          <w:rFonts w:ascii="Consolas" w:eastAsia="宋体" w:hAnsi="Consolas" w:cs="Consolas"/>
        </w:rPr>
        <w:t xml:space="preserve"> PCG </w:t>
      </w:r>
      <w:r w:rsidRPr="001B53AB">
        <w:rPr>
          <w:rFonts w:ascii="Consolas" w:eastAsia="宋体" w:hAnsi="Consolas" w:cs="Consolas"/>
        </w:rPr>
        <w:t>近似求解线性方程，用</w:t>
      </w:r>
      <w:r w:rsidRPr="001B53AB">
        <w:rPr>
          <w:rFonts w:ascii="Consolas" w:eastAsia="宋体" w:hAnsi="Consolas" w:cs="Consolas"/>
        </w:rPr>
        <w:t xml:space="preserve"> SLQ </w:t>
      </w:r>
      <w:r w:rsidRPr="001B53AB">
        <w:rPr>
          <w:rFonts w:ascii="Consolas" w:eastAsia="宋体" w:hAnsi="Consolas" w:cs="Consolas"/>
        </w:rPr>
        <w:t>近似</w:t>
      </w:r>
      <w:r w:rsidRPr="001B53AB">
        <w:rPr>
          <w:rFonts w:ascii="Consolas" w:eastAsia="宋体" w:hAnsi="Consolas" w:cs="Consolas"/>
        </w:rPr>
        <w:t xml:space="preserve"> logdet </w:t>
      </w:r>
      <w:r w:rsidRPr="001B53AB">
        <w:rPr>
          <w:rFonts w:ascii="Consolas" w:eastAsia="宋体" w:hAnsi="Consolas" w:cs="Consolas"/>
        </w:rPr>
        <w:t>或迹相关量。默认大矩阵乘法使用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float32</w:t>
      </w:r>
      <w:r w:rsidRPr="001B53AB">
        <w:rPr>
          <w:rFonts w:ascii="Consolas" w:eastAsia="宋体" w:hAnsi="Consolas" w:cs="Consolas"/>
        </w:rPr>
        <w:t>，</w:t>
      </w:r>
      <w:r w:rsidRPr="001B53AB">
        <w:rPr>
          <w:rFonts w:ascii="Consolas" w:eastAsia="宋体" w:hAnsi="Consolas" w:cs="Consolas"/>
        </w:rPr>
        <w:t xml:space="preserve">REML </w:t>
      </w:r>
      <w:r w:rsidRPr="001B53AB">
        <w:rPr>
          <w:rFonts w:ascii="Consolas" w:eastAsia="宋体" w:hAnsi="Consolas" w:cs="Consolas"/>
        </w:rPr>
        <w:t>统计仍为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float64</w:t>
      </w:r>
      <w:r w:rsidRPr="001B53AB">
        <w:rPr>
          <w:rFonts w:ascii="Consolas" w:eastAsia="宋体" w:hAnsi="Consolas" w:cs="Consolas"/>
        </w:rPr>
        <w:t>。</w:t>
      </w:r>
    </w:p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常用参数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precision</w:t>
      </w:r>
      <w:r w:rsidRPr="001B53AB">
        <w:rPr>
          <w:rStyle w:val="NormalTok"/>
          <w:rFonts w:eastAsia="宋体" w:cs="Consolas"/>
        </w:rPr>
        <w:t xml:space="preserve"> float32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ExtensionTok"/>
          <w:rFonts w:eastAsia="宋体" w:cs="Consolas"/>
        </w:rPr>
        <w:t>--precision</w:t>
      </w:r>
      <w:r w:rsidRPr="001B53AB">
        <w:rPr>
          <w:rStyle w:val="NormalTok"/>
          <w:rFonts w:eastAsia="宋体" w:cs="Consolas"/>
        </w:rPr>
        <w:t xml:space="preserve"> float64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ExtensionTok"/>
          <w:rFonts w:eastAsia="宋体" w:cs="Consolas"/>
        </w:rPr>
        <w:t>--step-method</w:t>
      </w:r>
      <w:r w:rsidRPr="001B53AB">
        <w:rPr>
          <w:rStyle w:val="NormalTok"/>
          <w:rFonts w:eastAsia="宋体" w:cs="Consolas"/>
        </w:rPr>
        <w:t xml:space="preserve"> line-search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ExtensionTok"/>
          <w:rFonts w:eastAsia="宋体" w:cs="Consolas"/>
        </w:rPr>
        <w:t>--step-method</w:t>
      </w:r>
      <w:r w:rsidRPr="001B53AB">
        <w:rPr>
          <w:rStyle w:val="NormalTok"/>
          <w:rFonts w:eastAsia="宋体" w:cs="Consolas"/>
        </w:rPr>
        <w:t xml:space="preserve"> dogleg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ExtensionTok"/>
          <w:rFonts w:eastAsia="宋体" w:cs="Consolas"/>
        </w:rPr>
        <w:t>--max-iter</w:t>
      </w:r>
      <w:r w:rsidRPr="001B53AB">
        <w:rPr>
          <w:rStyle w:val="NormalTok"/>
          <w:rFonts w:eastAsia="宋体" w:cs="Consolas"/>
        </w:rPr>
        <w:t xml:space="preserve"> 100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86" w:name="低秩参数"/>
      <w:bookmarkStart w:id="87" w:name="_Toc228865546"/>
      <w:bookmarkEnd w:id="84"/>
      <w:r w:rsidRPr="001B53AB">
        <w:rPr>
          <w:rFonts w:ascii="Consolas" w:eastAsia="宋体" w:hAnsi="Consolas" w:cs="Consolas"/>
        </w:rPr>
        <w:lastRenderedPageBreak/>
        <w:t xml:space="preserve">7.6 </w:t>
      </w:r>
      <w:r w:rsidRPr="001B53AB">
        <w:rPr>
          <w:rFonts w:ascii="Consolas" w:eastAsia="宋体" w:hAnsi="Consolas" w:cs="Consolas"/>
        </w:rPr>
        <w:t>低秩参数</w:t>
      </w:r>
      <w:bookmarkEnd w:id="8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99"/>
        <w:gridCol w:w="1896"/>
        <w:gridCol w:w="744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默认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lowrank-ratio &lt;num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目标谱解释比例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0.95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lowrank-maxrank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最大低秩维度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800</w:t>
            </w:r>
          </w:p>
        </w:tc>
      </w:tr>
    </w:tbl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示例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var-method</w:t>
      </w:r>
      <w:r w:rsidRPr="001B53AB">
        <w:rPr>
          <w:rStyle w:val="NormalTok"/>
          <w:rFonts w:eastAsia="宋体" w:cs="Consolas"/>
        </w:rPr>
        <w:t xml:space="preserve"> lowrank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lowrank-ratio</w:t>
      </w:r>
      <w:r w:rsidRPr="001B53AB">
        <w:rPr>
          <w:rStyle w:val="NormalTok"/>
          <w:rFonts w:eastAsia="宋体" w:cs="Consolas"/>
        </w:rPr>
        <w:t xml:space="preserve"> 0.9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lowrank-maxrank</w:t>
      </w:r>
      <w:r w:rsidRPr="001B53AB">
        <w:rPr>
          <w:rStyle w:val="NormalTok"/>
          <w:rFonts w:eastAsia="宋体" w:cs="Consolas"/>
        </w:rPr>
        <w:t xml:space="preserve"> 100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trait_lowrank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88" w:name="he-回归"/>
      <w:bookmarkStart w:id="89" w:name="_Toc228865547"/>
      <w:bookmarkEnd w:id="86"/>
      <w:r w:rsidRPr="001B53AB">
        <w:rPr>
          <w:rFonts w:ascii="Consolas" w:eastAsia="宋体" w:hAnsi="Consolas" w:cs="Consolas"/>
        </w:rPr>
        <w:t xml:space="preserve">7.7 HE </w:t>
      </w:r>
      <w:r w:rsidRPr="001B53AB">
        <w:rPr>
          <w:rFonts w:ascii="Consolas" w:eastAsia="宋体" w:hAnsi="Consolas" w:cs="Consolas"/>
        </w:rPr>
        <w:t>回归</w:t>
      </w:r>
      <w:bookmarkEnd w:id="89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使用</w:t>
      </w:r>
      <w:r w:rsidRPr="001B53AB">
        <w:rPr>
          <w:rFonts w:ascii="Consolas" w:eastAsia="宋体" w:hAnsi="Consolas" w:cs="Consolas"/>
        </w:rPr>
        <w:t xml:space="preserve"> HE </w:t>
      </w:r>
      <w:r w:rsidRPr="001B53AB">
        <w:rPr>
          <w:rFonts w:ascii="Consolas" w:eastAsia="宋体" w:hAnsi="Consolas" w:cs="Consolas"/>
        </w:rPr>
        <w:t>回归快速估计方差组分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he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he-max-pairs</w:t>
      </w:r>
      <w:r w:rsidRPr="001B53AB">
        <w:rPr>
          <w:rStyle w:val="NormalTok"/>
          <w:rFonts w:eastAsia="宋体" w:cs="Consolas"/>
        </w:rPr>
        <w:t xml:space="preserve"> 10000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trait_he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 xml:space="preserve">HE </w:t>
      </w:r>
      <w:r w:rsidRPr="001B53AB">
        <w:rPr>
          <w:rFonts w:ascii="Consolas" w:eastAsia="宋体" w:hAnsi="Consolas" w:cs="Consolas"/>
        </w:rPr>
        <w:t>回归不进行</w:t>
      </w:r>
      <w:r w:rsidRPr="001B53AB">
        <w:rPr>
          <w:rFonts w:ascii="Consolas" w:eastAsia="宋体" w:hAnsi="Consolas" w:cs="Consolas"/>
        </w:rPr>
        <w:t xml:space="preserve"> REML </w:t>
      </w:r>
      <w:r w:rsidRPr="001B53AB">
        <w:rPr>
          <w:rFonts w:ascii="Consolas" w:eastAsia="宋体" w:hAnsi="Consolas" w:cs="Consolas"/>
        </w:rPr>
        <w:t>迭代，适合快速初筛或大样本粗估。</w:t>
      </w:r>
    </w:p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90" w:name="ebv-预测和可靠性"/>
      <w:bookmarkStart w:id="91" w:name="_Toc228865548"/>
      <w:bookmarkEnd w:id="74"/>
      <w:bookmarkEnd w:id="88"/>
      <w:r w:rsidRPr="001B53AB">
        <w:rPr>
          <w:rFonts w:ascii="Consolas" w:eastAsia="宋体" w:hAnsi="Consolas" w:cs="Consolas"/>
        </w:rPr>
        <w:t xml:space="preserve">8. EBV </w:t>
      </w:r>
      <w:r w:rsidRPr="001B53AB">
        <w:rPr>
          <w:rFonts w:ascii="Consolas" w:eastAsia="宋体" w:hAnsi="Consolas" w:cs="Consolas"/>
        </w:rPr>
        <w:t>预测和可靠性</w:t>
      </w:r>
      <w:bookmarkEnd w:id="91"/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92" w:name="reml-后预测-ebv"/>
      <w:bookmarkStart w:id="93" w:name="_Toc228865549"/>
      <w:r w:rsidRPr="001B53AB">
        <w:rPr>
          <w:rFonts w:ascii="Consolas" w:eastAsia="宋体" w:hAnsi="Consolas" w:cs="Consolas"/>
        </w:rPr>
        <w:t xml:space="preserve">8.1 REML </w:t>
      </w:r>
      <w:r w:rsidRPr="001B53AB">
        <w:rPr>
          <w:rFonts w:ascii="Consolas" w:eastAsia="宋体" w:hAnsi="Consolas" w:cs="Consolas"/>
        </w:rPr>
        <w:t>后预测</w:t>
      </w:r>
      <w:r w:rsidRPr="001B53AB">
        <w:rPr>
          <w:rFonts w:ascii="Consolas" w:eastAsia="宋体" w:hAnsi="Consolas" w:cs="Consolas"/>
        </w:rPr>
        <w:t xml:space="preserve"> EBV</w:t>
      </w:r>
      <w:bookmarkEnd w:id="93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trait_ebv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94" w:name="使用给定遗传力预测"/>
      <w:bookmarkStart w:id="95" w:name="_Toc228865550"/>
      <w:bookmarkEnd w:id="92"/>
      <w:r w:rsidRPr="001B53AB">
        <w:rPr>
          <w:rFonts w:ascii="Consolas" w:eastAsia="宋体" w:hAnsi="Consolas" w:cs="Consolas"/>
        </w:rPr>
        <w:t xml:space="preserve">8.2 </w:t>
      </w:r>
      <w:r w:rsidRPr="001B53AB">
        <w:rPr>
          <w:rFonts w:ascii="Consolas" w:eastAsia="宋体" w:hAnsi="Consolas" w:cs="Consolas"/>
        </w:rPr>
        <w:t>使用给定遗传力预测</w:t>
      </w:r>
      <w:bookmarkEnd w:id="95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如果已有遗传力，可以跳过</w:t>
      </w:r>
      <w:r w:rsidRPr="001B53AB">
        <w:rPr>
          <w:rFonts w:ascii="Consolas" w:eastAsia="宋体" w:hAnsi="Consolas" w:cs="Consolas"/>
        </w:rPr>
        <w:t xml:space="preserve"> REML</w:t>
      </w:r>
      <w:r w:rsidRPr="001B53AB">
        <w:rPr>
          <w:rFonts w:ascii="Consolas" w:eastAsia="宋体" w:hAnsi="Consolas" w:cs="Consolas"/>
        </w:rPr>
        <w:t>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lastRenderedPageBreak/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h2</w:t>
      </w:r>
      <w:r w:rsidRPr="001B53AB">
        <w:rPr>
          <w:rStyle w:val="NormalTok"/>
          <w:rFonts w:eastAsia="宋体" w:cs="Consolas"/>
        </w:rPr>
        <w:t xml:space="preserve"> 0.3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trait_h2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96" w:name="ebv-reliability"/>
      <w:bookmarkStart w:id="97" w:name="_Toc228865551"/>
      <w:bookmarkEnd w:id="94"/>
      <w:r w:rsidRPr="001B53AB">
        <w:rPr>
          <w:rFonts w:ascii="Consolas" w:eastAsia="宋体" w:hAnsi="Consolas" w:cs="Consolas"/>
        </w:rPr>
        <w:t>8.3 EBV reliability</w:t>
      </w:r>
      <w:bookmarkEnd w:id="97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reliability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或别名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r2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输出列通常包括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Sample_ID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Ran_Effects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SE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PEV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Reliability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98" w:name="dense-reliability-方法"/>
      <w:bookmarkStart w:id="99" w:name="_Toc228865552"/>
      <w:bookmarkEnd w:id="96"/>
      <w:r w:rsidRPr="001B53AB">
        <w:rPr>
          <w:rFonts w:ascii="Consolas" w:eastAsia="宋体" w:hAnsi="Consolas" w:cs="Consolas"/>
        </w:rPr>
        <w:t xml:space="preserve">8.4 dense reliability </w:t>
      </w:r>
      <w:r w:rsidRPr="001B53AB">
        <w:rPr>
          <w:rFonts w:ascii="Consolas" w:eastAsia="宋体" w:hAnsi="Consolas" w:cs="Consolas"/>
        </w:rPr>
        <w:t>方法</w:t>
      </w:r>
      <w:bookmarkEnd w:id="99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28"/>
        <w:gridCol w:w="4428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auto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默认，小系统用</w:t>
            </w:r>
            <w:r w:rsidRPr="001B53AB">
              <w:rPr>
                <w:rFonts w:ascii="Consolas" w:eastAsia="宋体" w:hAnsi="Consolas" w:cs="Consolas"/>
              </w:rPr>
              <w:t xml:space="preserve"> full-MME</w:t>
            </w:r>
            <w:r w:rsidRPr="001B53AB">
              <w:rPr>
                <w:rFonts w:ascii="Consolas" w:eastAsia="宋体" w:hAnsi="Consolas" w:cs="Consolas"/>
              </w:rPr>
              <w:t>，大系统跳过</w:t>
            </w:r>
            <w:r w:rsidRPr="001B53AB">
              <w:rPr>
                <w:rFonts w:ascii="Consolas" w:eastAsia="宋体" w:hAnsi="Consolas" w:cs="Consolas"/>
              </w:rPr>
              <w:t xml:space="preserve"> full inverse </w:t>
            </w:r>
            <w:r w:rsidRPr="001B53AB">
              <w:rPr>
                <w:rFonts w:ascii="Consolas" w:eastAsia="宋体" w:hAnsi="Consolas" w:cs="Consolas"/>
              </w:rPr>
              <w:t>并提示</w:t>
            </w:r>
          </w:p>
        </w:tc>
      </w:tr>
      <w:tr w:rsidR="000C1F8C" w:rsidRPr="001B53AB"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skip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不计算</w:t>
            </w:r>
            <w:r w:rsidRPr="001B53AB">
              <w:rPr>
                <w:rFonts w:ascii="Consolas" w:eastAsia="宋体" w:hAnsi="Consolas" w:cs="Consolas"/>
              </w:rPr>
              <w:t xml:space="preserve"> reliability</w:t>
            </w:r>
          </w:p>
        </w:tc>
      </w:tr>
      <w:tr w:rsidR="000C1F8C" w:rsidRPr="001B53AB"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full-mme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强制全</w:t>
            </w:r>
            <w:r w:rsidRPr="001B53AB">
              <w:rPr>
                <w:rFonts w:ascii="Consolas" w:eastAsia="宋体" w:hAnsi="Consolas" w:cs="Consolas"/>
              </w:rPr>
              <w:t xml:space="preserve"> MME </w:t>
            </w:r>
            <w:r w:rsidRPr="001B53AB">
              <w:rPr>
                <w:rFonts w:ascii="Consolas" w:eastAsia="宋体" w:hAnsi="Consolas" w:cs="Consolas"/>
              </w:rPr>
              <w:t>逆矩阵，仅适合小数据</w:t>
            </w:r>
          </w:p>
        </w:tc>
      </w:tr>
      <w:tr w:rsidR="000C1F8C" w:rsidRPr="001B53AB"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observed-exact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在有表型记录空间做精确块</w:t>
            </w:r>
            <w:r w:rsidRPr="001B53AB">
              <w:rPr>
                <w:rFonts w:ascii="Consolas" w:eastAsia="宋体" w:hAnsi="Consolas" w:cs="Consolas"/>
              </w:rPr>
              <w:t xml:space="preserve"> PEV</w:t>
            </w:r>
            <w:r w:rsidRPr="001B53AB">
              <w:rPr>
                <w:rFonts w:ascii="Consolas" w:eastAsia="宋体" w:hAnsi="Consolas" w:cs="Consolas"/>
              </w:rPr>
              <w:t>，适合大样本</w:t>
            </w:r>
            <w:r w:rsidRPr="001B53AB">
              <w:rPr>
                <w:rFonts w:ascii="Consolas" w:eastAsia="宋体" w:hAnsi="Consolas" w:cs="Consolas"/>
              </w:rPr>
              <w:t xml:space="preserve"> dense GRM</w:t>
            </w:r>
          </w:p>
        </w:tc>
      </w:tr>
    </w:tbl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大样本推荐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liabilit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dense-reliability-method</w:t>
      </w:r>
      <w:r w:rsidRPr="001B53AB">
        <w:rPr>
          <w:rStyle w:val="NormalTok"/>
          <w:rFonts w:eastAsia="宋体" w:cs="Consolas"/>
        </w:rPr>
        <w:t xml:space="preserve"> observed-exac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reliability-block-size</w:t>
      </w:r>
      <w:r w:rsidRPr="001B53AB">
        <w:rPr>
          <w:rStyle w:val="NormalTok"/>
          <w:rFonts w:eastAsia="宋体" w:cs="Consolas"/>
        </w:rPr>
        <w:t xml:space="preserve"> 256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trait_rel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注意：</w:t>
      </w:r>
      <w:r w:rsidRPr="001B53AB">
        <w:rPr>
          <w:rStyle w:val="VerbatimChar"/>
          <w:rFonts w:eastAsia="宋体" w:cs="Consolas"/>
        </w:rPr>
        <w:t>observed-exact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仍需要分解表型记录数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m x m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的矩阵。如果表型记录数也非常大，仍会消耗较多时间和内存。</w:t>
      </w:r>
    </w:p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100" w:name="mme-稀疏逆矩阵模块"/>
      <w:bookmarkStart w:id="101" w:name="_Toc228865553"/>
      <w:bookmarkEnd w:id="90"/>
      <w:bookmarkEnd w:id="98"/>
      <w:r w:rsidRPr="001B53AB">
        <w:rPr>
          <w:rFonts w:ascii="Consolas" w:eastAsia="宋体" w:hAnsi="Consolas" w:cs="Consolas"/>
        </w:rPr>
        <w:t xml:space="preserve">9. MME </w:t>
      </w:r>
      <w:r w:rsidRPr="001B53AB">
        <w:rPr>
          <w:rFonts w:ascii="Consolas" w:eastAsia="宋体" w:hAnsi="Consolas" w:cs="Consolas"/>
        </w:rPr>
        <w:t>稀疏逆矩阵模块</w:t>
      </w:r>
      <w:bookmarkEnd w:id="101"/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02" w:name="适用场景"/>
      <w:bookmarkStart w:id="103" w:name="_Toc228865554"/>
      <w:r w:rsidRPr="001B53AB">
        <w:rPr>
          <w:rFonts w:ascii="Consolas" w:eastAsia="宋体" w:hAnsi="Consolas" w:cs="Consolas"/>
        </w:rPr>
        <w:t xml:space="preserve">9.1 </w:t>
      </w:r>
      <w:r w:rsidRPr="001B53AB">
        <w:rPr>
          <w:rFonts w:ascii="Consolas" w:eastAsia="宋体" w:hAnsi="Consolas" w:cs="Consolas"/>
        </w:rPr>
        <w:t>适用场景</w:t>
      </w:r>
      <w:bookmarkEnd w:id="103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当已有</w:t>
      </w:r>
      <w:r w:rsidRPr="001B53AB">
        <w:rPr>
          <w:rFonts w:ascii="Consolas" w:eastAsia="宋体" w:hAnsi="Consolas" w:cs="Consolas"/>
        </w:rPr>
        <w:t xml:space="preserve"> Ainv </w:t>
      </w:r>
      <w:r w:rsidRPr="001B53AB">
        <w:rPr>
          <w:rFonts w:ascii="Consolas" w:eastAsia="宋体" w:hAnsi="Consolas" w:cs="Consolas"/>
        </w:rPr>
        <w:t>或</w:t>
      </w:r>
      <w:r w:rsidRPr="001B53AB">
        <w:rPr>
          <w:rFonts w:ascii="Consolas" w:eastAsia="宋体" w:hAnsi="Consolas" w:cs="Consolas"/>
        </w:rPr>
        <w:t xml:space="preserve"> Hinv </w:t>
      </w:r>
      <w:r w:rsidRPr="001B53AB">
        <w:rPr>
          <w:rFonts w:ascii="Consolas" w:eastAsia="宋体" w:hAnsi="Consolas" w:cs="Consolas"/>
        </w:rPr>
        <w:t>时，推荐使用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lastRenderedPageBreak/>
        <w:t>--MME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Ainv_or_Hinv_prefix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 xml:space="preserve">MME </w:t>
      </w:r>
      <w:r w:rsidRPr="001B53AB">
        <w:rPr>
          <w:rFonts w:ascii="Consolas" w:eastAsia="宋体" w:hAnsi="Consolas" w:cs="Consolas"/>
        </w:rPr>
        <w:t>模式适用于大规模个体、稀疏逆矩阵、系谱或单步</w:t>
      </w:r>
      <w:r w:rsidRPr="001B53AB">
        <w:rPr>
          <w:rFonts w:ascii="Consolas" w:eastAsia="宋体" w:hAnsi="Consolas" w:cs="Consolas"/>
        </w:rPr>
        <w:t xml:space="preserve"> GBLUP</w:t>
      </w:r>
      <w:r w:rsidRPr="001B53AB">
        <w:rPr>
          <w:rFonts w:ascii="Consolas" w:eastAsia="宋体" w:hAnsi="Consolas" w:cs="Consolas"/>
        </w:rPr>
        <w:t>。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04" w:name="基本命令-1"/>
      <w:bookmarkStart w:id="105" w:name="_Toc228865555"/>
      <w:bookmarkEnd w:id="102"/>
      <w:r w:rsidRPr="001B53AB">
        <w:rPr>
          <w:rFonts w:ascii="Consolas" w:eastAsia="宋体" w:hAnsi="Consolas" w:cs="Consolas"/>
        </w:rPr>
        <w:t xml:space="preserve">9.2 </w:t>
      </w:r>
      <w:r w:rsidRPr="001B53AB">
        <w:rPr>
          <w:rFonts w:ascii="Consolas" w:eastAsia="宋体" w:hAnsi="Consolas" w:cs="Consolas"/>
        </w:rPr>
        <w:t>基本命令</w:t>
      </w:r>
      <w:bookmarkEnd w:id="105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MME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Ainv_full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mme_trait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06" w:name="mme-solver"/>
      <w:bookmarkStart w:id="107" w:name="_Toc228865556"/>
      <w:bookmarkEnd w:id="104"/>
      <w:r w:rsidRPr="001B53AB">
        <w:rPr>
          <w:rFonts w:ascii="Consolas" w:eastAsia="宋体" w:hAnsi="Consolas" w:cs="Consolas"/>
        </w:rPr>
        <w:t xml:space="preserve">9.3 </w:t>
      </w:r>
      <w:r w:rsidRPr="001B53AB">
        <w:rPr>
          <w:rStyle w:val="VerbatimChar"/>
          <w:rFonts w:eastAsia="宋体" w:cs="Consolas"/>
        </w:rPr>
        <w:t>--mme-solver</w:t>
      </w:r>
      <w:bookmarkEnd w:id="10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00"/>
        <w:gridCol w:w="5928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值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auto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默认，软件根据矩阵规模自动选择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ldlt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稀疏</w:t>
            </w:r>
            <w:r w:rsidRPr="001B53AB">
              <w:rPr>
                <w:rFonts w:ascii="Consolas" w:eastAsia="宋体" w:hAnsi="Consolas" w:cs="Consolas"/>
              </w:rPr>
              <w:t xml:space="preserve"> SimplicialLDLT </w:t>
            </w:r>
            <w:r w:rsidRPr="001B53AB">
              <w:rPr>
                <w:rFonts w:ascii="Consolas" w:eastAsia="宋体" w:hAnsi="Consolas" w:cs="Consolas"/>
              </w:rPr>
              <w:t>分解，稳定，适合可分解规模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pcg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matrix-free PCG</w:t>
            </w:r>
            <w:r w:rsidRPr="001B53AB">
              <w:rPr>
                <w:rFonts w:ascii="Consolas" w:eastAsia="宋体" w:hAnsi="Consolas" w:cs="Consolas"/>
              </w:rPr>
              <w:t>，适合超大稀疏系统</w:t>
            </w:r>
          </w:p>
        </w:tc>
      </w:tr>
    </w:tbl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示例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mme-solver</w:t>
      </w:r>
      <w:r w:rsidRPr="001B53AB">
        <w:rPr>
          <w:rStyle w:val="NormalTok"/>
          <w:rFonts w:eastAsia="宋体" w:cs="Consolas"/>
        </w:rPr>
        <w:t xml:space="preserve"> ldlt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ExtensionTok"/>
          <w:rFonts w:eastAsia="宋体" w:cs="Consolas"/>
        </w:rPr>
        <w:t>--mme-solver</w:t>
      </w:r>
      <w:r w:rsidRPr="001B53AB">
        <w:rPr>
          <w:rStyle w:val="NormalTok"/>
          <w:rFonts w:eastAsia="宋体" w:cs="Consolas"/>
        </w:rPr>
        <w:t xml:space="preserve"> pcg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当前默认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--precision float32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只会在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--mme-solver pcg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时用于稀疏</w:t>
      </w:r>
      <w:r w:rsidRPr="001B53AB">
        <w:rPr>
          <w:rFonts w:ascii="Consolas" w:eastAsia="宋体" w:hAnsi="Consolas" w:cs="Consolas"/>
        </w:rPr>
        <w:t xml:space="preserve"> matvec</w:t>
      </w:r>
      <w:r w:rsidRPr="001B53AB">
        <w:rPr>
          <w:rFonts w:ascii="Consolas" w:eastAsia="宋体" w:hAnsi="Consolas" w:cs="Consolas"/>
        </w:rPr>
        <w:t>；</w:t>
      </w:r>
      <w:r w:rsidRPr="001B53AB">
        <w:rPr>
          <w:rFonts w:ascii="Consolas" w:eastAsia="宋体" w:hAnsi="Consolas" w:cs="Consolas"/>
        </w:rPr>
        <w:t xml:space="preserve">LDLT </w:t>
      </w:r>
      <w:r w:rsidRPr="001B53AB">
        <w:rPr>
          <w:rFonts w:ascii="Consolas" w:eastAsia="宋体" w:hAnsi="Consolas" w:cs="Consolas"/>
        </w:rPr>
        <w:t>仍保持双精度。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08" w:name="trace-mode"/>
      <w:bookmarkStart w:id="109" w:name="_Toc228865557"/>
      <w:bookmarkEnd w:id="106"/>
      <w:r w:rsidRPr="001B53AB">
        <w:rPr>
          <w:rFonts w:ascii="Consolas" w:eastAsia="宋体" w:hAnsi="Consolas" w:cs="Consolas"/>
        </w:rPr>
        <w:t xml:space="preserve">9.4 </w:t>
      </w:r>
      <w:r w:rsidRPr="001B53AB">
        <w:rPr>
          <w:rStyle w:val="VerbatimChar"/>
          <w:rFonts w:eastAsia="宋体" w:cs="Consolas"/>
        </w:rPr>
        <w:t>--trace-mode</w:t>
      </w:r>
      <w:bookmarkEnd w:id="10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21"/>
        <w:gridCol w:w="2868"/>
        <w:gridCol w:w="3096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值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特点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hutch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Hutchinson </w:t>
            </w:r>
            <w:r w:rsidRPr="001B53AB">
              <w:rPr>
                <w:rFonts w:ascii="Consolas" w:eastAsia="宋体" w:hAnsi="Consolas" w:cs="Consolas"/>
              </w:rPr>
              <w:t>随机迹估计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大系统速度快，有随机误差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fdiff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有限差分</w:t>
            </w:r>
            <w:r w:rsidRPr="001B53AB">
              <w:rPr>
                <w:rFonts w:ascii="Consolas" w:eastAsia="宋体" w:hAnsi="Consolas" w:cs="Consolas"/>
              </w:rPr>
              <w:t xml:space="preserve"> score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小系统或</w:t>
            </w:r>
            <w:r w:rsidRPr="001B53AB">
              <w:rPr>
                <w:rFonts w:ascii="Consolas" w:eastAsia="宋体" w:hAnsi="Consolas" w:cs="Consolas"/>
              </w:rPr>
              <w:t xml:space="preserve"> RR-TDM </w:t>
            </w:r>
            <w:r w:rsidRPr="001B53AB">
              <w:rPr>
                <w:rFonts w:ascii="Consolas" w:eastAsia="宋体" w:hAnsi="Consolas" w:cs="Consolas"/>
              </w:rPr>
              <w:t>更稳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exact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精确列求解迹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最准但最慢</w:t>
            </w:r>
          </w:p>
        </w:tc>
      </w:tr>
    </w:tbl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示例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MME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Ainv_full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trace-mode</w:t>
      </w:r>
      <w:r w:rsidRPr="001B53AB">
        <w:rPr>
          <w:rStyle w:val="NormalTok"/>
          <w:rFonts w:eastAsia="宋体" w:cs="Consolas"/>
        </w:rPr>
        <w:t xml:space="preserve"> fdiff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mme_fdiff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10" w:name="observed-only-a22"/>
      <w:bookmarkStart w:id="111" w:name="_Toc228865558"/>
      <w:bookmarkEnd w:id="108"/>
      <w:r w:rsidRPr="001B53AB">
        <w:rPr>
          <w:rFonts w:ascii="Consolas" w:eastAsia="宋体" w:hAnsi="Consolas" w:cs="Consolas"/>
        </w:rPr>
        <w:t>9.5 observed-only A22</w:t>
      </w:r>
      <w:bookmarkEnd w:id="111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当总个体很多，但有表型个体较少时，可使用</w:t>
      </w:r>
      <w:r w:rsidRPr="001B53AB">
        <w:rPr>
          <w:rFonts w:ascii="Consolas" w:eastAsia="宋体" w:hAnsi="Consolas" w:cs="Consolas"/>
        </w:rPr>
        <w:t xml:space="preserve"> observed-only A22 </w:t>
      </w:r>
      <w:r w:rsidRPr="001B53AB">
        <w:rPr>
          <w:rFonts w:ascii="Consolas" w:eastAsia="宋体" w:hAnsi="Consolas" w:cs="Consolas"/>
        </w:rPr>
        <w:t>加速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mme-reml-mode</w:t>
      </w:r>
      <w:r w:rsidRPr="001B53AB">
        <w:rPr>
          <w:rStyle w:val="NormalTok"/>
          <w:rFonts w:eastAsia="宋体" w:cs="Consolas"/>
        </w:rPr>
        <w:t xml:space="preserve"> observed-only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lastRenderedPageBreak/>
        <w:t>可选值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9"/>
        <w:gridCol w:w="4944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值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auto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默认，满足条件时自动尝试</w:t>
            </w:r>
            <w:r w:rsidRPr="001B53AB">
              <w:rPr>
                <w:rFonts w:ascii="Consolas" w:eastAsia="宋体" w:hAnsi="Consolas" w:cs="Consolas"/>
              </w:rPr>
              <w:t xml:space="preserve"> observed-only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full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强制全</w:t>
            </w:r>
            <w:r w:rsidRPr="001B53AB">
              <w:rPr>
                <w:rFonts w:ascii="Consolas" w:eastAsia="宋体" w:hAnsi="Consolas" w:cs="Consolas"/>
              </w:rPr>
              <w:t xml:space="preserve"> Ainv/Hinv MME REML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observed-only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强制</w:t>
            </w:r>
            <w:r w:rsidRPr="001B53AB">
              <w:rPr>
                <w:rFonts w:ascii="Consolas" w:eastAsia="宋体" w:hAnsi="Consolas" w:cs="Consolas"/>
              </w:rPr>
              <w:t xml:space="preserve"> observed-only A22 REML</w:t>
            </w:r>
          </w:p>
        </w:tc>
      </w:tr>
    </w:tbl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示例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MME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mme-reml-mode</w:t>
      </w:r>
      <w:r w:rsidRPr="001B53AB">
        <w:rPr>
          <w:rStyle w:val="NormalTok"/>
          <w:rFonts w:eastAsia="宋体" w:cs="Consolas"/>
        </w:rPr>
        <w:t xml:space="preserve"> observed-only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Ainv_full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edigree</w:t>
      </w:r>
      <w:r w:rsidRPr="001B53AB">
        <w:rPr>
          <w:rStyle w:val="NormalTok"/>
          <w:rFonts w:eastAsia="宋体" w:cs="Consolas"/>
        </w:rPr>
        <w:t xml:space="preserve"> Pedigre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mme_obs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12" w:name="mme-pcg-参数"/>
      <w:bookmarkStart w:id="113" w:name="_Toc228865559"/>
      <w:bookmarkEnd w:id="110"/>
      <w:r w:rsidRPr="001B53AB">
        <w:rPr>
          <w:rFonts w:ascii="Consolas" w:eastAsia="宋体" w:hAnsi="Consolas" w:cs="Consolas"/>
        </w:rPr>
        <w:t xml:space="preserve">9.6 MME PCG </w:t>
      </w:r>
      <w:r w:rsidRPr="001B53AB">
        <w:rPr>
          <w:rFonts w:ascii="Consolas" w:eastAsia="宋体" w:hAnsi="Consolas" w:cs="Consolas"/>
        </w:rPr>
        <w:t>参数</w:t>
      </w:r>
      <w:bookmarkEnd w:id="11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49"/>
        <w:gridCol w:w="5167"/>
        <w:gridCol w:w="740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默认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me-pcg-maxit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PCG </w:t>
            </w:r>
            <w:r w:rsidRPr="001B53AB">
              <w:rPr>
                <w:rFonts w:ascii="Consolas" w:eastAsia="宋体" w:hAnsi="Consolas" w:cs="Consolas"/>
              </w:rPr>
              <w:t>最大迭代次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600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me-pcg-tol &lt;num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PCG </w:t>
            </w:r>
            <w:r w:rsidRPr="001B53AB">
              <w:rPr>
                <w:rFonts w:ascii="Consolas" w:eastAsia="宋体" w:hAnsi="Consolas" w:cs="Consolas"/>
              </w:rPr>
              <w:t>相对收敛阈值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1e-6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me-pcg-probes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SLQ logdet probes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12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me-pcg-lanczos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Lanczos </w:t>
            </w:r>
            <w:r w:rsidRPr="001B53AB">
              <w:rPr>
                <w:rFonts w:ascii="Consolas" w:eastAsia="宋体" w:hAnsi="Consolas" w:cs="Consolas"/>
              </w:rPr>
              <w:t>步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20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normalize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用</w:t>
            </w:r>
            <w:r w:rsidRPr="001B53AB">
              <w:rPr>
                <w:rFonts w:ascii="Consolas" w:eastAsia="宋体" w:hAnsi="Consolas" w:cs="Consolas"/>
              </w:rPr>
              <w:t xml:space="preserve"> Hutchinson </w:t>
            </w:r>
            <w:r w:rsidRPr="001B53AB">
              <w:rPr>
                <w:rFonts w:ascii="Consolas" w:eastAsia="宋体" w:hAnsi="Consolas" w:cs="Consolas"/>
              </w:rPr>
              <w:t>估计均值并归一化</w:t>
            </w:r>
            <w:r w:rsidRPr="001B53AB">
              <w:rPr>
                <w:rFonts w:ascii="Consolas" w:eastAsia="宋体" w:hAnsi="Consolas" w:cs="Consolas"/>
              </w:rPr>
              <w:t xml:space="preserve"> Ainv/Hinv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关闭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hutch-score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Hutchinson score probes </w:t>
            </w:r>
            <w:r w:rsidRPr="001B53AB">
              <w:rPr>
                <w:rFonts w:ascii="Consolas" w:eastAsia="宋体" w:hAnsi="Consolas" w:cs="Consolas"/>
              </w:rPr>
              <w:t>下限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48</w:t>
            </w:r>
          </w:p>
        </w:tc>
      </w:tr>
    </w:tbl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114" w:name="多组分-reml"/>
      <w:bookmarkStart w:id="115" w:name="_Toc228865560"/>
      <w:bookmarkEnd w:id="100"/>
      <w:bookmarkEnd w:id="112"/>
      <w:r w:rsidRPr="001B53AB">
        <w:rPr>
          <w:rFonts w:ascii="Consolas" w:eastAsia="宋体" w:hAnsi="Consolas" w:cs="Consolas"/>
        </w:rPr>
        <w:t xml:space="preserve">10. </w:t>
      </w:r>
      <w:r w:rsidRPr="001B53AB">
        <w:rPr>
          <w:rFonts w:ascii="Consolas" w:eastAsia="宋体" w:hAnsi="Consolas" w:cs="Consolas"/>
        </w:rPr>
        <w:t>多组分</w:t>
      </w:r>
      <w:r w:rsidRPr="001B53AB">
        <w:rPr>
          <w:rFonts w:ascii="Consolas" w:eastAsia="宋体" w:hAnsi="Consolas" w:cs="Consolas"/>
        </w:rPr>
        <w:t xml:space="preserve"> REML</w:t>
      </w:r>
      <w:bookmarkEnd w:id="115"/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16" w:name="基本命令-2"/>
      <w:bookmarkStart w:id="117" w:name="_Toc228865561"/>
      <w:r w:rsidRPr="001B53AB">
        <w:rPr>
          <w:rFonts w:ascii="Consolas" w:eastAsia="宋体" w:hAnsi="Consolas" w:cs="Consolas"/>
        </w:rPr>
        <w:t xml:space="preserve">10.1 </w:t>
      </w:r>
      <w:r w:rsidRPr="001B53AB">
        <w:rPr>
          <w:rFonts w:ascii="Consolas" w:eastAsia="宋体" w:hAnsi="Consolas" w:cs="Consolas"/>
        </w:rPr>
        <w:t>基本命令</w:t>
      </w:r>
      <w:bookmarkEnd w:id="117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multi-kins</w:t>
      </w:r>
      <w:r w:rsidRPr="001B53AB">
        <w:rPr>
          <w:rStyle w:val="NormalTok"/>
          <w:rFonts w:eastAsia="宋体" w:cs="Consolas"/>
        </w:rPr>
        <w:t xml:space="preserve"> kernels.A,kernels.D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mponent-names</w:t>
      </w:r>
      <w:r w:rsidRPr="001B53AB">
        <w:rPr>
          <w:rStyle w:val="NormalTok"/>
          <w:rFonts w:eastAsia="宋体" w:cs="Consolas"/>
        </w:rPr>
        <w:t xml:space="preserve"> Additive,Dominance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multi-var-method</w:t>
      </w:r>
      <w:r w:rsidRPr="001B53AB">
        <w:rPr>
          <w:rStyle w:val="NormalTok"/>
          <w:rFonts w:eastAsia="宋体" w:cs="Consolas"/>
        </w:rPr>
        <w:t xml:space="preserve"> pcg-slq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multi_ad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18" w:name="多组分方法"/>
      <w:bookmarkStart w:id="119" w:name="_Toc228865562"/>
      <w:bookmarkEnd w:id="116"/>
      <w:r w:rsidRPr="001B53AB">
        <w:rPr>
          <w:rFonts w:ascii="Consolas" w:eastAsia="宋体" w:hAnsi="Consolas" w:cs="Consolas"/>
        </w:rPr>
        <w:lastRenderedPageBreak/>
        <w:t xml:space="preserve">10.2 </w:t>
      </w:r>
      <w:r w:rsidRPr="001B53AB">
        <w:rPr>
          <w:rFonts w:ascii="Consolas" w:eastAsia="宋体" w:hAnsi="Consolas" w:cs="Consolas"/>
        </w:rPr>
        <w:t>多组分方法</w:t>
      </w:r>
      <w:bookmarkEnd w:id="119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方法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别名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说明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pcg-slq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pcg</w:t>
            </w:r>
            <w:r w:rsidRPr="001B53AB">
              <w:rPr>
                <w:rFonts w:ascii="Consolas" w:eastAsia="宋体" w:hAnsi="Consolas" w:cs="Consolas"/>
              </w:rPr>
              <w:t xml:space="preserve">, </w:t>
            </w:r>
            <w:r w:rsidRPr="001B53AB">
              <w:rPr>
                <w:rStyle w:val="VerbatimChar"/>
                <w:rFonts w:eastAsia="宋体" w:cs="Consolas"/>
              </w:rPr>
              <w:t>slq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默认推荐，</w:t>
            </w:r>
            <w:r w:rsidRPr="001B53AB">
              <w:rPr>
                <w:rFonts w:ascii="Consolas" w:eastAsia="宋体" w:hAnsi="Consolas" w:cs="Consolas"/>
              </w:rPr>
              <w:t>matrix-free PCG + SLQ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exact-ai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exact</w:t>
            </w:r>
            <w:r w:rsidRPr="001B53AB">
              <w:rPr>
                <w:rFonts w:ascii="Consolas" w:eastAsia="宋体" w:hAnsi="Consolas" w:cs="Consolas"/>
              </w:rPr>
              <w:t xml:space="preserve">, </w:t>
            </w:r>
            <w:r w:rsidRPr="001B53AB">
              <w:rPr>
                <w:rStyle w:val="VerbatimChar"/>
                <w:rFonts w:eastAsia="宋体" w:cs="Consolas"/>
              </w:rPr>
              <w:t>cholesky</w:t>
            </w:r>
            <w:r w:rsidRPr="001B53AB">
              <w:rPr>
                <w:rFonts w:ascii="Consolas" w:eastAsia="宋体" w:hAnsi="Consolas" w:cs="Consolas"/>
              </w:rPr>
              <w:t xml:space="preserve">, </w:t>
            </w:r>
            <w:r w:rsidRPr="001B53AB">
              <w:rPr>
                <w:rStyle w:val="VerbatimChar"/>
                <w:rFonts w:eastAsia="宋体" w:cs="Consolas"/>
              </w:rPr>
              <w:t>chol</w:t>
            </w:r>
            <w:r w:rsidRPr="001B53AB">
              <w:rPr>
                <w:rFonts w:ascii="Consolas" w:eastAsia="宋体" w:hAnsi="Consolas" w:cs="Consolas"/>
              </w:rPr>
              <w:t xml:space="preserve">, </w:t>
            </w:r>
            <w:r w:rsidRPr="001B53AB">
              <w:rPr>
                <w:rStyle w:val="VerbatimChar"/>
                <w:rFonts w:eastAsia="宋体" w:cs="Consolas"/>
              </w:rPr>
              <w:t>ai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dense exact AI </w:t>
            </w:r>
            <w:r w:rsidRPr="001B53AB">
              <w:rPr>
                <w:rFonts w:ascii="Consolas" w:eastAsia="宋体" w:hAnsi="Consolas" w:cs="Consolas"/>
              </w:rPr>
              <w:t>参考路径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lowrank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low-rank</w:t>
            </w:r>
            <w:r w:rsidRPr="001B53AB">
              <w:rPr>
                <w:rFonts w:ascii="Consolas" w:eastAsia="宋体" w:hAnsi="Consolas" w:cs="Consolas"/>
              </w:rPr>
              <w:t xml:space="preserve">, </w:t>
            </w:r>
            <w:r w:rsidRPr="001B53AB">
              <w:rPr>
                <w:rStyle w:val="VerbatimChar"/>
                <w:rFonts w:eastAsia="宋体" w:cs="Consolas"/>
              </w:rPr>
              <w:t>lr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低秩近似</w:t>
            </w:r>
          </w:p>
        </w:tc>
      </w:tr>
    </w:tbl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20" w:name="组件名称"/>
      <w:bookmarkStart w:id="121" w:name="_Toc228865563"/>
      <w:bookmarkEnd w:id="118"/>
      <w:r w:rsidRPr="001B53AB">
        <w:rPr>
          <w:rFonts w:ascii="Consolas" w:eastAsia="宋体" w:hAnsi="Consolas" w:cs="Consolas"/>
        </w:rPr>
        <w:t xml:space="preserve">10.3 </w:t>
      </w:r>
      <w:r w:rsidRPr="001B53AB">
        <w:rPr>
          <w:rFonts w:ascii="Consolas" w:eastAsia="宋体" w:hAnsi="Consolas" w:cs="Consolas"/>
        </w:rPr>
        <w:t>组件名称</w:t>
      </w:r>
      <w:bookmarkEnd w:id="121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component-names</w:t>
      </w:r>
      <w:r w:rsidRPr="001B53AB">
        <w:rPr>
          <w:rStyle w:val="NormalTok"/>
          <w:rFonts w:eastAsia="宋体" w:cs="Consolas"/>
        </w:rPr>
        <w:t xml:space="preserve"> Additive,Dominance,Epistasis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名称数量应与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--multi-kins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矩阵数量一致。若不指定，软件会根据文件名生成默认名称。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22" w:name="输出解释"/>
      <w:bookmarkStart w:id="123" w:name="_Toc228865564"/>
      <w:bookmarkEnd w:id="120"/>
      <w:r w:rsidRPr="001B53AB">
        <w:rPr>
          <w:rFonts w:ascii="Consolas" w:eastAsia="宋体" w:hAnsi="Consolas" w:cs="Consolas"/>
        </w:rPr>
        <w:t xml:space="preserve">10.4 </w:t>
      </w:r>
      <w:r w:rsidRPr="001B53AB">
        <w:rPr>
          <w:rFonts w:ascii="Consolas" w:eastAsia="宋体" w:hAnsi="Consolas" w:cs="Consolas"/>
        </w:rPr>
        <w:t>输出解释</w:t>
      </w:r>
      <w:bookmarkEnd w:id="123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常见输出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&lt;out&gt;.multi_component.txt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&lt;out&gt;.variance_components.txt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&lt;out&gt;.iteration.csv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重点查看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Variance Components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Variance Explained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Total h2</w:t>
      </w:r>
    </w:p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124" w:name="重复力模型"/>
      <w:bookmarkStart w:id="125" w:name="_Toc228865565"/>
      <w:bookmarkEnd w:id="114"/>
      <w:bookmarkEnd w:id="122"/>
      <w:r w:rsidRPr="001B53AB">
        <w:rPr>
          <w:rFonts w:ascii="Consolas" w:eastAsia="宋体" w:hAnsi="Consolas" w:cs="Consolas"/>
        </w:rPr>
        <w:t xml:space="preserve">11. </w:t>
      </w:r>
      <w:r w:rsidRPr="001B53AB">
        <w:rPr>
          <w:rFonts w:ascii="Consolas" w:eastAsia="宋体" w:hAnsi="Consolas" w:cs="Consolas"/>
        </w:rPr>
        <w:t>重复力模型</w:t>
      </w:r>
      <w:bookmarkEnd w:id="125"/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26" w:name="模型"/>
      <w:bookmarkStart w:id="127" w:name="_Toc228865566"/>
      <w:r w:rsidRPr="001B53AB">
        <w:rPr>
          <w:rFonts w:ascii="Consolas" w:eastAsia="宋体" w:hAnsi="Consolas" w:cs="Consolas"/>
        </w:rPr>
        <w:t xml:space="preserve">11.1 </w:t>
      </w:r>
      <w:r w:rsidRPr="001B53AB">
        <w:rPr>
          <w:rFonts w:ascii="Consolas" w:eastAsia="宋体" w:hAnsi="Consolas" w:cs="Consolas"/>
        </w:rPr>
        <w:t>模型</w:t>
      </w:r>
      <w:bookmarkEnd w:id="127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重复力模型包含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y = Xb + Za + Wpe + e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a  ~ N(0, G sigma_a2)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pe ~ N(0, I sigma_pe2)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e  ~ N(0, I sigma_e2)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其中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pe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是永久环境效应，通常由同一个体的重复记录产生。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28" w:name="dense-重复力"/>
      <w:bookmarkStart w:id="129" w:name="_Toc228865567"/>
      <w:bookmarkEnd w:id="126"/>
      <w:r w:rsidRPr="001B53AB">
        <w:rPr>
          <w:rFonts w:ascii="Consolas" w:eastAsia="宋体" w:hAnsi="Consolas" w:cs="Consolas"/>
        </w:rPr>
        <w:t xml:space="preserve">11.2 dense </w:t>
      </w:r>
      <w:r w:rsidRPr="001B53AB">
        <w:rPr>
          <w:rFonts w:ascii="Consolas" w:eastAsia="宋体" w:hAnsi="Consolas" w:cs="Consolas"/>
        </w:rPr>
        <w:t>重复力</w:t>
      </w:r>
      <w:bookmarkEnd w:id="129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peatabilit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liabilit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repeat_pheno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lastRenderedPageBreak/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repeat_trait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30" w:name="mme-重复力"/>
      <w:bookmarkStart w:id="131" w:name="_Toc228865568"/>
      <w:bookmarkEnd w:id="128"/>
      <w:r w:rsidRPr="001B53AB">
        <w:rPr>
          <w:rFonts w:ascii="Consolas" w:eastAsia="宋体" w:hAnsi="Consolas" w:cs="Consolas"/>
        </w:rPr>
        <w:t xml:space="preserve">11.3 MME </w:t>
      </w:r>
      <w:r w:rsidRPr="001B53AB">
        <w:rPr>
          <w:rFonts w:ascii="Consolas" w:eastAsia="宋体" w:hAnsi="Consolas" w:cs="Consolas"/>
        </w:rPr>
        <w:t>重复力</w:t>
      </w:r>
      <w:bookmarkEnd w:id="131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MME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peatabilit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liabilit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Ainv_full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repeat_pheno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trace-mode</w:t>
      </w:r>
      <w:r w:rsidRPr="001B53AB">
        <w:rPr>
          <w:rStyle w:val="NormalTok"/>
          <w:rFonts w:eastAsia="宋体" w:cs="Consolas"/>
        </w:rPr>
        <w:t xml:space="preserve"> fdiff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repeat_mme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32" w:name="结果解释"/>
      <w:bookmarkStart w:id="133" w:name="_Toc228865569"/>
      <w:bookmarkEnd w:id="130"/>
      <w:r w:rsidRPr="001B53AB">
        <w:rPr>
          <w:rFonts w:ascii="Consolas" w:eastAsia="宋体" w:hAnsi="Consolas" w:cs="Consolas"/>
        </w:rPr>
        <w:t xml:space="preserve">11.4 </w:t>
      </w:r>
      <w:r w:rsidRPr="001B53AB">
        <w:rPr>
          <w:rFonts w:ascii="Consolas" w:eastAsia="宋体" w:hAnsi="Consolas" w:cs="Consolas"/>
        </w:rPr>
        <w:t>结果解释</w:t>
      </w:r>
      <w:bookmarkEnd w:id="133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常见输出中包括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VarG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VarPE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VarE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h2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pe2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rpt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其中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h2  = VarG / (VarG + VarPE + VarE)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pe2 = VarPE / (VarG + VarPE + VarE)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rpt = (VarG + VarPE) / (VarG + VarPE + VarE)</w:t>
      </w:r>
    </w:p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134" w:name="测定日模型"/>
      <w:bookmarkStart w:id="135" w:name="_Toc228865570"/>
      <w:bookmarkEnd w:id="124"/>
      <w:bookmarkEnd w:id="132"/>
      <w:r w:rsidRPr="001B53AB">
        <w:rPr>
          <w:rFonts w:ascii="Consolas" w:eastAsia="宋体" w:hAnsi="Consolas" w:cs="Consolas"/>
        </w:rPr>
        <w:t xml:space="preserve">12. </w:t>
      </w:r>
      <w:r w:rsidRPr="001B53AB">
        <w:rPr>
          <w:rFonts w:ascii="Consolas" w:eastAsia="宋体" w:hAnsi="Consolas" w:cs="Consolas"/>
        </w:rPr>
        <w:t>测定日模型</w:t>
      </w:r>
      <w:bookmarkEnd w:id="135"/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36" w:name="htd-和-dim"/>
      <w:bookmarkStart w:id="137" w:name="_Toc228865571"/>
      <w:r w:rsidRPr="001B53AB">
        <w:rPr>
          <w:rFonts w:ascii="Consolas" w:eastAsia="宋体" w:hAnsi="Consolas" w:cs="Consolas"/>
        </w:rPr>
        <w:t xml:space="preserve">12.1 HTD </w:t>
      </w:r>
      <w:r w:rsidRPr="001B53AB">
        <w:rPr>
          <w:rFonts w:ascii="Consolas" w:eastAsia="宋体" w:hAnsi="Consolas" w:cs="Consolas"/>
        </w:rPr>
        <w:t>和</w:t>
      </w:r>
      <w:r w:rsidRPr="001B53AB">
        <w:rPr>
          <w:rFonts w:ascii="Consolas" w:eastAsia="宋体" w:hAnsi="Consolas" w:cs="Consolas"/>
        </w:rPr>
        <w:t xml:space="preserve"> DIM</w:t>
      </w:r>
      <w:bookmarkEnd w:id="137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HTD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通常表示</w:t>
      </w:r>
      <w:r w:rsidRPr="001B53AB">
        <w:rPr>
          <w:rFonts w:ascii="Consolas" w:eastAsia="宋体" w:hAnsi="Consolas" w:cs="Consolas"/>
        </w:rPr>
        <w:t xml:space="preserve"> herd-test-day </w:t>
      </w:r>
      <w:r w:rsidRPr="001B53AB">
        <w:rPr>
          <w:rFonts w:ascii="Consolas" w:eastAsia="宋体" w:hAnsi="Consolas" w:cs="Consolas"/>
        </w:rPr>
        <w:t>或</w:t>
      </w:r>
      <w:r w:rsidRPr="001B53AB">
        <w:rPr>
          <w:rFonts w:ascii="Consolas" w:eastAsia="宋体" w:hAnsi="Consolas" w:cs="Consolas"/>
        </w:rPr>
        <w:t xml:space="preserve"> test-day </w:t>
      </w:r>
      <w:r w:rsidRPr="001B53AB">
        <w:rPr>
          <w:rFonts w:ascii="Consolas" w:eastAsia="宋体" w:hAnsi="Consolas" w:cs="Consolas"/>
        </w:rPr>
        <w:t>分组因子，可理解为测定日、场</w:t>
      </w:r>
      <w:r w:rsidRPr="001B53AB">
        <w:rPr>
          <w:rFonts w:ascii="Consolas" w:eastAsia="宋体" w:hAnsi="Consolas" w:cs="Consolas"/>
        </w:rPr>
        <w:t>-</w:t>
      </w:r>
      <w:r w:rsidRPr="001B53AB">
        <w:rPr>
          <w:rFonts w:ascii="Consolas" w:eastAsia="宋体" w:hAnsi="Consolas" w:cs="Consolas"/>
        </w:rPr>
        <w:t>测定日、批次</w:t>
      </w:r>
      <w:r w:rsidRPr="001B53AB">
        <w:rPr>
          <w:rFonts w:ascii="Consolas" w:eastAsia="宋体" w:hAnsi="Consolas" w:cs="Consolas"/>
        </w:rPr>
        <w:t>-</w:t>
      </w:r>
      <w:r w:rsidRPr="001B53AB">
        <w:rPr>
          <w:rFonts w:ascii="Consolas" w:eastAsia="宋体" w:hAnsi="Consolas" w:cs="Consolas"/>
        </w:rPr>
        <w:t>测定日等环境固定效应。</w:t>
      </w:r>
    </w:p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DIM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通常表示</w:t>
      </w:r>
      <w:r w:rsidRPr="001B53AB">
        <w:rPr>
          <w:rFonts w:ascii="Consolas" w:eastAsia="宋体" w:hAnsi="Consolas" w:cs="Consolas"/>
        </w:rPr>
        <w:t xml:space="preserve"> days in milk</w:t>
      </w:r>
      <w:r w:rsidRPr="001B53AB">
        <w:rPr>
          <w:rFonts w:ascii="Consolas" w:eastAsia="宋体" w:hAnsi="Consolas" w:cs="Consolas"/>
        </w:rPr>
        <w:t>，即泌乳天数或测定日天数，是连续数值变量。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38" w:name="htddim-固定效应测定日模型"/>
      <w:bookmarkStart w:id="139" w:name="_Toc228865572"/>
      <w:bookmarkEnd w:id="136"/>
      <w:r w:rsidRPr="001B53AB">
        <w:rPr>
          <w:rFonts w:ascii="Consolas" w:eastAsia="宋体" w:hAnsi="Consolas" w:cs="Consolas"/>
        </w:rPr>
        <w:t xml:space="preserve">12.2 HTD/DIM </w:t>
      </w:r>
      <w:r w:rsidRPr="001B53AB">
        <w:rPr>
          <w:rFonts w:ascii="Consolas" w:eastAsia="宋体" w:hAnsi="Consolas" w:cs="Consolas"/>
        </w:rPr>
        <w:t>固定效应测定日模型</w:t>
      </w:r>
      <w:bookmarkEnd w:id="139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test-da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liabilit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testday_pheno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1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htd-col</w:t>
      </w:r>
      <w:r w:rsidRPr="001B53AB">
        <w:rPr>
          <w:rStyle w:val="NormalTok"/>
          <w:rFonts w:eastAsia="宋体" w:cs="Consolas"/>
        </w:rPr>
        <w:t xml:space="preserve"> 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dim-col</w:t>
      </w:r>
      <w:r w:rsidRPr="001B53AB">
        <w:rPr>
          <w:rStyle w:val="NormalTok"/>
          <w:rFonts w:eastAsia="宋体" w:cs="Consolas"/>
        </w:rPr>
        <w:t xml:space="preserve"> 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td_repeat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此时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lastRenderedPageBreak/>
        <w:t xml:space="preserve">--htd-col 3  </w:t>
      </w:r>
      <w:r w:rsidRPr="001B53AB">
        <w:rPr>
          <w:rStyle w:val="VerbatimChar"/>
          <w:rFonts w:eastAsia="宋体" w:cs="Consolas"/>
        </w:rPr>
        <w:t>第</w:t>
      </w:r>
      <w:r w:rsidRPr="001B53AB">
        <w:rPr>
          <w:rStyle w:val="VerbatimChar"/>
          <w:rFonts w:eastAsia="宋体" w:cs="Consolas"/>
        </w:rPr>
        <w:t xml:space="preserve"> 3 </w:t>
      </w:r>
      <w:r w:rsidRPr="001B53AB">
        <w:rPr>
          <w:rStyle w:val="VerbatimChar"/>
          <w:rFonts w:eastAsia="宋体" w:cs="Consolas"/>
        </w:rPr>
        <w:t>列作为</w:t>
      </w:r>
      <w:r w:rsidRPr="001B53AB">
        <w:rPr>
          <w:rStyle w:val="VerbatimChar"/>
          <w:rFonts w:eastAsia="宋体" w:cs="Consolas"/>
        </w:rPr>
        <w:t xml:space="preserve"> HTD </w:t>
      </w:r>
      <w:r w:rsidRPr="001B53AB">
        <w:rPr>
          <w:rStyle w:val="VerbatimChar"/>
          <w:rFonts w:eastAsia="宋体" w:cs="Consolas"/>
        </w:rPr>
        <w:t>因子固定效应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 xml:space="preserve">--dim-col 5  </w:t>
      </w:r>
      <w:r w:rsidRPr="001B53AB">
        <w:rPr>
          <w:rStyle w:val="VerbatimChar"/>
          <w:rFonts w:eastAsia="宋体" w:cs="Consolas"/>
        </w:rPr>
        <w:t>第</w:t>
      </w:r>
      <w:r w:rsidRPr="001B53AB">
        <w:rPr>
          <w:rStyle w:val="VerbatimChar"/>
          <w:rFonts w:eastAsia="宋体" w:cs="Consolas"/>
        </w:rPr>
        <w:t xml:space="preserve"> 5 </w:t>
      </w:r>
      <w:r w:rsidRPr="001B53AB">
        <w:rPr>
          <w:rStyle w:val="VerbatimChar"/>
          <w:rFonts w:eastAsia="宋体" w:cs="Consolas"/>
        </w:rPr>
        <w:t>列作为</w:t>
      </w:r>
      <w:r w:rsidRPr="001B53AB">
        <w:rPr>
          <w:rStyle w:val="VerbatimChar"/>
          <w:rFonts w:eastAsia="宋体" w:cs="Consolas"/>
        </w:rPr>
        <w:t xml:space="preserve"> DIM </w:t>
      </w:r>
      <w:r w:rsidRPr="001B53AB">
        <w:rPr>
          <w:rStyle w:val="VerbatimChar"/>
          <w:rFonts w:eastAsia="宋体" w:cs="Consolas"/>
        </w:rPr>
        <w:t>数值固定效应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40" w:name="随机回归测定日模型"/>
      <w:bookmarkStart w:id="141" w:name="_Toc228865573"/>
      <w:bookmarkEnd w:id="138"/>
      <w:r w:rsidRPr="001B53AB">
        <w:rPr>
          <w:rFonts w:ascii="Consolas" w:eastAsia="宋体" w:hAnsi="Consolas" w:cs="Consolas"/>
        </w:rPr>
        <w:t xml:space="preserve">12.3 </w:t>
      </w:r>
      <w:r w:rsidRPr="001B53AB">
        <w:rPr>
          <w:rFonts w:ascii="Consolas" w:eastAsia="宋体" w:hAnsi="Consolas" w:cs="Consolas"/>
        </w:rPr>
        <w:t>随机回归测定日模型</w:t>
      </w:r>
      <w:bookmarkEnd w:id="141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test-da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liabilit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rr-order</w:t>
      </w:r>
      <w:r w:rsidRPr="001B53AB">
        <w:rPr>
          <w:rStyle w:val="NormalTok"/>
          <w:rFonts w:eastAsia="宋体" w:cs="Consolas"/>
        </w:rPr>
        <w:t xml:space="preserve"> 2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testday_pheno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1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htd-col</w:t>
      </w:r>
      <w:r w:rsidRPr="001B53AB">
        <w:rPr>
          <w:rStyle w:val="NormalTok"/>
          <w:rFonts w:eastAsia="宋体" w:cs="Consolas"/>
        </w:rPr>
        <w:t xml:space="preserve"> 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dim-col</w:t>
      </w:r>
      <w:r w:rsidRPr="001B53AB">
        <w:rPr>
          <w:rStyle w:val="NormalTok"/>
          <w:rFonts w:eastAsia="宋体" w:cs="Consolas"/>
        </w:rPr>
        <w:t xml:space="preserve"> 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td_rr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--rr-order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使用</w:t>
      </w:r>
      <w:r w:rsidRPr="001B53AB">
        <w:rPr>
          <w:rFonts w:ascii="Consolas" w:eastAsia="宋体" w:hAnsi="Consolas" w:cs="Consolas"/>
        </w:rPr>
        <w:t xml:space="preserve"> Legendre </w:t>
      </w:r>
      <w:r w:rsidRPr="001B53AB">
        <w:rPr>
          <w:rFonts w:ascii="Consolas" w:eastAsia="宋体" w:hAnsi="Consolas" w:cs="Consolas"/>
        </w:rPr>
        <w:t>多项式，</w:t>
      </w:r>
      <w:r w:rsidRPr="001B53AB">
        <w:rPr>
          <w:rFonts w:ascii="Consolas" w:eastAsia="宋体" w:hAnsi="Consolas" w:cs="Consolas"/>
        </w:rPr>
        <w:t xml:space="preserve">DIM </w:t>
      </w:r>
      <w:r w:rsidRPr="001B53AB">
        <w:rPr>
          <w:rFonts w:ascii="Consolas" w:eastAsia="宋体" w:hAnsi="Consolas" w:cs="Consolas"/>
        </w:rPr>
        <w:t>会缩放到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[-1, 1]</w:t>
      </w:r>
      <w:r w:rsidRPr="001B53AB">
        <w:rPr>
          <w:rFonts w:ascii="Consolas" w:eastAsia="宋体" w:hAnsi="Consolas" w:cs="Consolas"/>
        </w:rPr>
        <w:t>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6"/>
        <w:gridCol w:w="936"/>
        <w:gridCol w:w="3804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rr-order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系数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1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2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截距</w:t>
            </w:r>
            <w:r w:rsidRPr="001B53AB">
              <w:rPr>
                <w:rFonts w:ascii="Consolas" w:eastAsia="宋体" w:hAnsi="Consolas" w:cs="Consolas"/>
              </w:rPr>
              <w:t xml:space="preserve"> + </w:t>
            </w:r>
            <w:r w:rsidRPr="001B53AB">
              <w:rPr>
                <w:rFonts w:ascii="Consolas" w:eastAsia="宋体" w:hAnsi="Consolas" w:cs="Consolas"/>
              </w:rPr>
              <w:t>一阶斜率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2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3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截距</w:t>
            </w:r>
            <w:r w:rsidRPr="001B53AB">
              <w:rPr>
                <w:rFonts w:ascii="Consolas" w:eastAsia="宋体" w:hAnsi="Consolas" w:cs="Consolas"/>
              </w:rPr>
              <w:t xml:space="preserve"> + </w:t>
            </w:r>
            <w:r w:rsidRPr="001B53AB">
              <w:rPr>
                <w:rFonts w:ascii="Consolas" w:eastAsia="宋体" w:hAnsi="Consolas" w:cs="Consolas"/>
              </w:rPr>
              <w:t>一阶</w:t>
            </w:r>
            <w:r w:rsidRPr="001B53AB">
              <w:rPr>
                <w:rFonts w:ascii="Consolas" w:eastAsia="宋体" w:hAnsi="Consolas" w:cs="Consolas"/>
              </w:rPr>
              <w:t xml:space="preserve"> + </w:t>
            </w:r>
            <w:r w:rsidRPr="001B53AB">
              <w:rPr>
                <w:rFonts w:ascii="Consolas" w:eastAsia="宋体" w:hAnsi="Consolas" w:cs="Consolas"/>
              </w:rPr>
              <w:t>二阶曲线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3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jc w:val="righ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4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截距</w:t>
            </w:r>
            <w:r w:rsidRPr="001B53AB">
              <w:rPr>
                <w:rFonts w:ascii="Consolas" w:eastAsia="宋体" w:hAnsi="Consolas" w:cs="Consolas"/>
              </w:rPr>
              <w:t xml:space="preserve"> + </w:t>
            </w:r>
            <w:r w:rsidRPr="001B53AB">
              <w:rPr>
                <w:rFonts w:ascii="Consolas" w:eastAsia="宋体" w:hAnsi="Consolas" w:cs="Consolas"/>
              </w:rPr>
              <w:t>一阶</w:t>
            </w:r>
            <w:r w:rsidRPr="001B53AB">
              <w:rPr>
                <w:rFonts w:ascii="Consolas" w:eastAsia="宋体" w:hAnsi="Consolas" w:cs="Consolas"/>
              </w:rPr>
              <w:t xml:space="preserve"> + </w:t>
            </w:r>
            <w:r w:rsidRPr="001B53AB">
              <w:rPr>
                <w:rFonts w:ascii="Consolas" w:eastAsia="宋体" w:hAnsi="Consolas" w:cs="Consolas"/>
              </w:rPr>
              <w:t>二阶</w:t>
            </w:r>
            <w:r w:rsidRPr="001B53AB">
              <w:rPr>
                <w:rFonts w:ascii="Consolas" w:eastAsia="宋体" w:hAnsi="Consolas" w:cs="Consolas"/>
              </w:rPr>
              <w:t xml:space="preserve"> + </w:t>
            </w:r>
            <w:r w:rsidRPr="001B53AB">
              <w:rPr>
                <w:rFonts w:ascii="Consolas" w:eastAsia="宋体" w:hAnsi="Consolas" w:cs="Consolas"/>
              </w:rPr>
              <w:t>三阶曲线</w:t>
            </w:r>
          </w:p>
        </w:tc>
      </w:tr>
    </w:tbl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阶数越高越灵活，但对数据量和曲线可识别性要求更高。若输出提示协方差块近奇异，应优先降低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--rr-order</w:t>
      </w:r>
      <w:r w:rsidRPr="001B53AB">
        <w:rPr>
          <w:rFonts w:ascii="Consolas" w:eastAsia="宋体" w:hAnsi="Consolas" w:cs="Consolas"/>
        </w:rPr>
        <w:t>。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42" w:name="残差-dim-分段"/>
      <w:bookmarkStart w:id="143" w:name="_Toc228865574"/>
      <w:bookmarkEnd w:id="140"/>
      <w:r w:rsidRPr="001B53AB">
        <w:rPr>
          <w:rFonts w:ascii="Consolas" w:eastAsia="宋体" w:hAnsi="Consolas" w:cs="Consolas"/>
        </w:rPr>
        <w:t xml:space="preserve">12.4 </w:t>
      </w:r>
      <w:r w:rsidRPr="001B53AB">
        <w:rPr>
          <w:rFonts w:ascii="Consolas" w:eastAsia="宋体" w:hAnsi="Consolas" w:cs="Consolas"/>
        </w:rPr>
        <w:t>残差</w:t>
      </w:r>
      <w:r w:rsidRPr="001B53AB">
        <w:rPr>
          <w:rFonts w:ascii="Consolas" w:eastAsia="宋体" w:hAnsi="Consolas" w:cs="Consolas"/>
        </w:rPr>
        <w:t xml:space="preserve"> DIM </w:t>
      </w:r>
      <w:r w:rsidRPr="001B53AB">
        <w:rPr>
          <w:rFonts w:ascii="Consolas" w:eastAsia="宋体" w:hAnsi="Consolas" w:cs="Consolas"/>
        </w:rPr>
        <w:t>分段</w:t>
      </w:r>
      <w:bookmarkEnd w:id="143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resid-class-breaks</w:t>
      </w:r>
      <w:r w:rsidRPr="001B53AB">
        <w:rPr>
          <w:rStyle w:val="NormalTok"/>
          <w:rFonts w:eastAsia="宋体" w:cs="Consolas"/>
        </w:rPr>
        <w:t xml:space="preserve"> 60,120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含义是按</w:t>
      </w:r>
      <w:r w:rsidRPr="001B53AB">
        <w:rPr>
          <w:rFonts w:ascii="Consolas" w:eastAsia="宋体" w:hAnsi="Consolas" w:cs="Consolas"/>
        </w:rPr>
        <w:t xml:space="preserve"> DIM </w:t>
      </w:r>
      <w:r w:rsidRPr="001B53AB">
        <w:rPr>
          <w:rFonts w:ascii="Consolas" w:eastAsia="宋体" w:hAnsi="Consolas" w:cs="Consolas"/>
        </w:rPr>
        <w:t>分成</w:t>
      </w:r>
      <w:r w:rsidRPr="001B53AB">
        <w:rPr>
          <w:rFonts w:ascii="Consolas" w:eastAsia="宋体" w:hAnsi="Consolas" w:cs="Consolas"/>
        </w:rPr>
        <w:t xml:space="preserve"> 3 </w:t>
      </w:r>
      <w:r w:rsidRPr="001B53AB">
        <w:rPr>
          <w:rFonts w:ascii="Consolas" w:eastAsia="宋体" w:hAnsi="Consolas" w:cs="Consolas"/>
        </w:rPr>
        <w:t>个残差方差区间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Class 1: DIM &lt;= 60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Class 2: 60 &lt; DIM &lt;= 120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Class 3: DIM &gt; 120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示例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test-da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liabilit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rr-order</w:t>
      </w:r>
      <w:r w:rsidRPr="001B53AB">
        <w:rPr>
          <w:rStyle w:val="NormalTok"/>
          <w:rFonts w:eastAsia="宋体" w:cs="Consolas"/>
        </w:rPr>
        <w:t xml:space="preserve"> 2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resid-class-breaks</w:t>
      </w:r>
      <w:r w:rsidRPr="001B53AB">
        <w:rPr>
          <w:rStyle w:val="NormalTok"/>
          <w:rFonts w:eastAsia="宋体" w:cs="Consolas"/>
        </w:rPr>
        <w:t xml:space="preserve"> 60,12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testday_pheno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1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htd-col</w:t>
      </w:r>
      <w:r w:rsidRPr="001B53AB">
        <w:rPr>
          <w:rStyle w:val="NormalTok"/>
          <w:rFonts w:eastAsia="宋体" w:cs="Consolas"/>
        </w:rPr>
        <w:t xml:space="preserve"> 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dim-col</w:t>
      </w:r>
      <w:r w:rsidRPr="001B53AB">
        <w:rPr>
          <w:rStyle w:val="NormalTok"/>
          <w:rFonts w:eastAsia="宋体" w:cs="Consolas"/>
        </w:rPr>
        <w:t xml:space="preserve"> 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td_rr_het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lastRenderedPageBreak/>
        <w:t>分段残差适合泌乳早期、中期、后期残差波动明显不同的性状。不分段也可以，默认是</w:t>
      </w:r>
      <w:r w:rsidRPr="001B53AB">
        <w:rPr>
          <w:rFonts w:ascii="Consolas" w:eastAsia="宋体" w:hAnsi="Consolas" w:cs="Consolas"/>
        </w:rPr>
        <w:t xml:space="preserve"> homogeneous residual variance</w:t>
      </w:r>
      <w:r w:rsidRPr="001B53AB">
        <w:rPr>
          <w:rFonts w:ascii="Consolas" w:eastAsia="宋体" w:hAnsi="Consolas" w:cs="Consolas"/>
        </w:rPr>
        <w:t>。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44" w:name="dense-rr-tdm-的两条主线"/>
      <w:bookmarkStart w:id="145" w:name="_Toc228865575"/>
      <w:bookmarkEnd w:id="142"/>
      <w:r w:rsidRPr="001B53AB">
        <w:rPr>
          <w:rFonts w:ascii="Consolas" w:eastAsia="宋体" w:hAnsi="Consolas" w:cs="Consolas"/>
        </w:rPr>
        <w:t xml:space="preserve">12.5 dense RR-TDM </w:t>
      </w:r>
      <w:r w:rsidRPr="001B53AB">
        <w:rPr>
          <w:rFonts w:ascii="Consolas" w:eastAsia="宋体" w:hAnsi="Consolas" w:cs="Consolas"/>
        </w:rPr>
        <w:t>的两条主线</w:t>
      </w:r>
      <w:bookmarkEnd w:id="145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默认</w:t>
      </w:r>
      <w:r w:rsidRPr="001B53AB">
        <w:rPr>
          <w:rFonts w:ascii="Consolas" w:eastAsia="宋体" w:hAnsi="Consolas" w:cs="Consolas"/>
        </w:rPr>
        <w:t xml:space="preserve"> exact AI dogleg</w:t>
      </w:r>
      <w:r w:rsidRPr="001B53AB">
        <w:rPr>
          <w:rFonts w:ascii="Consolas" w:eastAsia="宋体" w:hAnsi="Consolas" w:cs="Consolas"/>
        </w:rPr>
        <w:t>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test-da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r-order</w:t>
      </w:r>
      <w:r w:rsidRPr="001B53AB">
        <w:rPr>
          <w:rStyle w:val="NormalTok"/>
          <w:rFonts w:eastAsia="宋体" w:cs="Consolas"/>
        </w:rPr>
        <w:t xml:space="preserve"> 2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testday_pheno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1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htd-col</w:t>
      </w:r>
      <w:r w:rsidRPr="001B53AB">
        <w:rPr>
          <w:rStyle w:val="NormalTok"/>
          <w:rFonts w:eastAsia="宋体" w:cs="Consolas"/>
        </w:rPr>
        <w:t xml:space="preserve"> 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dim-col</w:t>
      </w:r>
      <w:r w:rsidRPr="001B53AB">
        <w:rPr>
          <w:rStyle w:val="NormalTok"/>
          <w:rFonts w:eastAsia="宋体" w:cs="Consolas"/>
        </w:rPr>
        <w:t xml:space="preserve"> 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td_rr_exact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matrix-free PCG-SLQ</w:t>
      </w:r>
      <w:r w:rsidRPr="001B53AB">
        <w:rPr>
          <w:rFonts w:ascii="Consolas" w:eastAsia="宋体" w:hAnsi="Consolas" w:cs="Consolas"/>
        </w:rPr>
        <w:t>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test-da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r-order</w:t>
      </w:r>
      <w:r w:rsidRPr="001B53AB">
        <w:rPr>
          <w:rStyle w:val="NormalTok"/>
          <w:rFonts w:eastAsia="宋体" w:cs="Consolas"/>
        </w:rPr>
        <w:t xml:space="preserve"> 2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var-method</w:t>
      </w:r>
      <w:r w:rsidRPr="001B53AB">
        <w:rPr>
          <w:rStyle w:val="NormalTok"/>
          <w:rFonts w:eastAsia="宋体" w:cs="Consolas"/>
        </w:rPr>
        <w:t xml:space="preserve"> 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hutch-score</w:t>
      </w:r>
      <w:r w:rsidRPr="001B53AB">
        <w:rPr>
          <w:rStyle w:val="NormalTok"/>
          <w:rFonts w:eastAsia="宋体" w:cs="Consolas"/>
        </w:rPr>
        <w:t xml:space="preserve"> 2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robe-dist</w:t>
      </w:r>
      <w:r w:rsidRPr="001B53AB">
        <w:rPr>
          <w:rStyle w:val="NormalTok"/>
          <w:rFonts w:eastAsia="宋体" w:cs="Consolas"/>
        </w:rPr>
        <w:t xml:space="preserve"> gaussian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robe-seed</w:t>
      </w:r>
      <w:r w:rsidRPr="001B53AB">
        <w:rPr>
          <w:rStyle w:val="NormalTok"/>
          <w:rFonts w:eastAsia="宋体" w:cs="Consolas"/>
        </w:rPr>
        <w:t xml:space="preserve"> 1234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testday_pheno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1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htd-col</w:t>
      </w:r>
      <w:r w:rsidRPr="001B53AB">
        <w:rPr>
          <w:rStyle w:val="NormalTok"/>
          <w:rFonts w:eastAsia="宋体" w:cs="Consolas"/>
        </w:rPr>
        <w:t xml:space="preserve"> 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dim-col</w:t>
      </w:r>
      <w:r w:rsidRPr="001B53AB">
        <w:rPr>
          <w:rStyle w:val="NormalTok"/>
          <w:rFonts w:eastAsia="宋体" w:cs="Consolas"/>
        </w:rPr>
        <w:t xml:space="preserve"> 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td_rr_pcg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 xml:space="preserve">dense RR-TDM </w:t>
      </w:r>
      <w:r w:rsidRPr="001B53AB">
        <w:rPr>
          <w:rFonts w:ascii="Consolas" w:eastAsia="宋体" w:hAnsi="Consolas" w:cs="Consolas"/>
        </w:rPr>
        <w:t>在记录数较大时会很慢。生产分析更推荐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MME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test-da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r-order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46" w:name="mme-sparse-rr-tdm"/>
      <w:bookmarkStart w:id="147" w:name="_Toc228865576"/>
      <w:bookmarkEnd w:id="144"/>
      <w:r w:rsidRPr="001B53AB">
        <w:rPr>
          <w:rFonts w:ascii="Consolas" w:eastAsia="宋体" w:hAnsi="Consolas" w:cs="Consolas"/>
        </w:rPr>
        <w:t>12.6 MME sparse RR-TDM</w:t>
      </w:r>
      <w:bookmarkEnd w:id="147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MME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test-da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r-order</w:t>
      </w:r>
      <w:r w:rsidRPr="001B53AB">
        <w:rPr>
          <w:rStyle w:val="NormalTok"/>
          <w:rFonts w:eastAsia="宋体" w:cs="Consolas"/>
        </w:rPr>
        <w:t xml:space="preserve"> 2 </w:t>
      </w:r>
      <w:r w:rsidRPr="001B53AB">
        <w:rPr>
          <w:rStyle w:val="AttributeTok"/>
          <w:rFonts w:eastAsia="宋体" w:cs="Consolas"/>
        </w:rPr>
        <w:t>--reliabilit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Ainv_full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testday_pheno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1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htd-col</w:t>
      </w:r>
      <w:r w:rsidRPr="001B53AB">
        <w:rPr>
          <w:rStyle w:val="NormalTok"/>
          <w:rFonts w:eastAsia="宋体" w:cs="Consolas"/>
        </w:rPr>
        <w:t xml:space="preserve"> 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dim-col</w:t>
      </w:r>
      <w:r w:rsidRPr="001B53AB">
        <w:rPr>
          <w:rStyle w:val="NormalTok"/>
          <w:rFonts w:eastAsia="宋体" w:cs="Consolas"/>
        </w:rPr>
        <w:t xml:space="preserve"> 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resid-class-breaks</w:t>
      </w:r>
      <w:r w:rsidRPr="001B53AB">
        <w:rPr>
          <w:rStyle w:val="NormalTok"/>
          <w:rFonts w:eastAsia="宋体" w:cs="Consolas"/>
        </w:rPr>
        <w:t xml:space="preserve"> 60,12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td_rr_mme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48" w:name="rr-tdm-输出文件"/>
      <w:bookmarkStart w:id="149" w:name="_Toc228865577"/>
      <w:bookmarkEnd w:id="146"/>
      <w:r w:rsidRPr="001B53AB">
        <w:rPr>
          <w:rFonts w:ascii="Consolas" w:eastAsia="宋体" w:hAnsi="Consolas" w:cs="Consolas"/>
        </w:rPr>
        <w:t xml:space="preserve">12.7 RR-TDM </w:t>
      </w:r>
      <w:r w:rsidRPr="001B53AB">
        <w:rPr>
          <w:rFonts w:ascii="Consolas" w:eastAsia="宋体" w:hAnsi="Consolas" w:cs="Consolas"/>
        </w:rPr>
        <w:t>输出文件</w:t>
      </w:r>
      <w:bookmarkEnd w:id="14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724"/>
        <w:gridCol w:w="5132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文件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lastRenderedPageBreak/>
              <w:t>&lt;out&gt;.variance_components.txt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方差组分、</w:t>
            </w:r>
            <w:r w:rsidRPr="001B53AB">
              <w:rPr>
                <w:rFonts w:ascii="Consolas" w:eastAsia="宋体" w:hAnsi="Consolas" w:cs="Consolas"/>
              </w:rPr>
              <w:t xml:space="preserve">DIM </w:t>
            </w:r>
            <w:r w:rsidRPr="001B53AB">
              <w:rPr>
                <w:rFonts w:ascii="Consolas" w:eastAsia="宋体" w:hAnsi="Consolas" w:cs="Consolas"/>
              </w:rPr>
              <w:t>方差曲线、</w:t>
            </w:r>
            <w:r w:rsidRPr="001B53AB">
              <w:rPr>
                <w:rFonts w:ascii="Consolas" w:eastAsia="宋体" w:hAnsi="Consolas" w:cs="Consolas"/>
              </w:rPr>
              <w:t>h2/pe2/rpt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&lt;out&gt;.rr_iteration.csv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REML </w:t>
            </w:r>
            <w:r w:rsidRPr="001B53AB">
              <w:rPr>
                <w:rFonts w:ascii="Consolas" w:eastAsia="宋体" w:hAnsi="Consolas" w:cs="Consolas"/>
              </w:rPr>
              <w:t>迭代轨迹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&lt;out&gt;.rrcoef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每个个体的随机回归系数、系数</w:t>
            </w:r>
            <w:r w:rsidRPr="001B53AB">
              <w:rPr>
                <w:rFonts w:ascii="Consolas" w:eastAsia="宋体" w:hAnsi="Consolas" w:cs="Consolas"/>
              </w:rPr>
              <w:t xml:space="preserve"> PEV/reliability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&lt;out&gt;.rrcurve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DIM </w:t>
            </w:r>
            <w:r w:rsidRPr="001B53AB">
              <w:rPr>
                <w:rFonts w:ascii="Consolas" w:eastAsia="宋体" w:hAnsi="Consolas" w:cs="Consolas"/>
              </w:rPr>
              <w:t>点上的遗传曲线、</w:t>
            </w:r>
            <w:r w:rsidRPr="001B53AB">
              <w:rPr>
                <w:rFonts w:ascii="Consolas" w:eastAsia="宋体" w:hAnsi="Consolas" w:cs="Consolas"/>
              </w:rPr>
              <w:t xml:space="preserve">PE </w:t>
            </w:r>
            <w:r w:rsidRPr="001B53AB">
              <w:rPr>
                <w:rFonts w:ascii="Consolas" w:eastAsia="宋体" w:hAnsi="Consolas" w:cs="Consolas"/>
              </w:rPr>
              <w:t>曲线、</w:t>
            </w:r>
            <w:r w:rsidRPr="001B53AB">
              <w:rPr>
                <w:rFonts w:ascii="Consolas" w:eastAsia="宋体" w:hAnsi="Consolas" w:cs="Consolas"/>
              </w:rPr>
              <w:t>SE</w:t>
            </w:r>
            <w:r w:rsidRPr="001B53AB">
              <w:rPr>
                <w:rFonts w:ascii="Consolas" w:eastAsia="宋体" w:hAnsi="Consolas" w:cs="Consolas"/>
              </w:rPr>
              <w:t>、</w:t>
            </w:r>
            <w:r w:rsidRPr="001B53AB">
              <w:rPr>
                <w:rFonts w:ascii="Consolas" w:eastAsia="宋体" w:hAnsi="Consolas" w:cs="Consolas"/>
              </w:rPr>
              <w:t>PEV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&lt;out&gt;.rr305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305 </w:t>
            </w:r>
            <w:r w:rsidRPr="001B53AB">
              <w:rPr>
                <w:rFonts w:ascii="Consolas" w:eastAsia="宋体" w:hAnsi="Consolas" w:cs="Consolas"/>
              </w:rPr>
              <w:t>天或累积曲线相关输出，如果模型路径生成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&lt;out&gt;.beta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固定效应估计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&lt;out&gt;.anova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固定效应方差分析或</w:t>
            </w:r>
            <w:r w:rsidRPr="001B53AB">
              <w:rPr>
                <w:rFonts w:ascii="Consolas" w:eastAsia="宋体" w:hAnsi="Consolas" w:cs="Consolas"/>
              </w:rPr>
              <w:t xml:space="preserve"> Wald </w:t>
            </w:r>
            <w:r w:rsidRPr="001B53AB">
              <w:rPr>
                <w:rFonts w:ascii="Consolas" w:eastAsia="宋体" w:hAnsi="Consolas" w:cs="Consolas"/>
              </w:rPr>
              <w:t>检验</w:t>
            </w:r>
          </w:p>
        </w:tc>
      </w:tr>
    </w:tbl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产奶量的遗传力不是单个常数时，应优先查看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&lt;out&gt;.variance_components.txt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中的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Variance curve by DIM</w:t>
      </w:r>
      <w:r w:rsidRPr="001B53AB">
        <w:rPr>
          <w:rFonts w:ascii="Consolas" w:eastAsia="宋体" w:hAnsi="Consolas" w:cs="Consolas"/>
        </w:rPr>
        <w:t>，其中每个</w:t>
      </w:r>
      <w:r w:rsidRPr="001B53AB">
        <w:rPr>
          <w:rFonts w:ascii="Consolas" w:eastAsia="宋体" w:hAnsi="Consolas" w:cs="Consolas"/>
        </w:rPr>
        <w:t xml:space="preserve"> DIM </w:t>
      </w:r>
      <w:r w:rsidRPr="001B53AB">
        <w:rPr>
          <w:rFonts w:ascii="Consolas" w:eastAsia="宋体" w:hAnsi="Consolas" w:cs="Consolas"/>
        </w:rPr>
        <w:t>点有对应的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h2</w:t>
      </w:r>
      <w:r w:rsidRPr="001B53AB">
        <w:rPr>
          <w:rFonts w:ascii="Consolas" w:eastAsia="宋体" w:hAnsi="Consolas" w:cs="Consolas"/>
        </w:rPr>
        <w:t>。若关心</w:t>
      </w:r>
      <w:r w:rsidRPr="001B53AB">
        <w:rPr>
          <w:rFonts w:ascii="Consolas" w:eastAsia="宋体" w:hAnsi="Consolas" w:cs="Consolas"/>
        </w:rPr>
        <w:t xml:space="preserve"> 305 </w:t>
      </w:r>
      <w:r w:rsidRPr="001B53AB">
        <w:rPr>
          <w:rFonts w:ascii="Consolas" w:eastAsia="宋体" w:hAnsi="Consolas" w:cs="Consolas"/>
        </w:rPr>
        <w:t>天产奶量，应查看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&lt;out&gt;.rr305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或根据</w:t>
      </w:r>
      <w:r w:rsidRPr="001B53AB">
        <w:rPr>
          <w:rFonts w:ascii="Consolas" w:eastAsia="宋体" w:hAnsi="Consolas" w:cs="Consolas"/>
        </w:rPr>
        <w:t xml:space="preserve"> DIM </w:t>
      </w:r>
      <w:r w:rsidRPr="001B53AB">
        <w:rPr>
          <w:rFonts w:ascii="Consolas" w:eastAsia="宋体" w:hAnsi="Consolas" w:cs="Consolas"/>
        </w:rPr>
        <w:t>曲线积分</w:t>
      </w:r>
      <w:r w:rsidRPr="001B53AB">
        <w:rPr>
          <w:rFonts w:ascii="Consolas" w:eastAsia="宋体" w:hAnsi="Consolas" w:cs="Consolas"/>
        </w:rPr>
        <w:t>/</w:t>
      </w:r>
      <w:r w:rsidRPr="001B53AB">
        <w:rPr>
          <w:rFonts w:ascii="Consolas" w:eastAsia="宋体" w:hAnsi="Consolas" w:cs="Consolas"/>
        </w:rPr>
        <w:t>累积得到的输出。</w:t>
      </w:r>
    </w:p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150" w:name="母体效应模型"/>
      <w:bookmarkStart w:id="151" w:name="_Toc228865578"/>
      <w:bookmarkEnd w:id="134"/>
      <w:bookmarkEnd w:id="148"/>
      <w:r w:rsidRPr="001B53AB">
        <w:rPr>
          <w:rFonts w:ascii="Consolas" w:eastAsia="宋体" w:hAnsi="Consolas" w:cs="Consolas"/>
        </w:rPr>
        <w:t xml:space="preserve">13. </w:t>
      </w:r>
      <w:r w:rsidRPr="001B53AB">
        <w:rPr>
          <w:rFonts w:ascii="Consolas" w:eastAsia="宋体" w:hAnsi="Consolas" w:cs="Consolas"/>
        </w:rPr>
        <w:t>母体效应模型</w:t>
      </w:r>
      <w:bookmarkEnd w:id="151"/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52" w:name="母体环境效应"/>
      <w:bookmarkStart w:id="153" w:name="_Toc228865579"/>
      <w:r w:rsidRPr="001B53AB">
        <w:rPr>
          <w:rFonts w:ascii="Consolas" w:eastAsia="宋体" w:hAnsi="Consolas" w:cs="Consolas"/>
        </w:rPr>
        <w:t xml:space="preserve">13.1 </w:t>
      </w:r>
      <w:r w:rsidRPr="001B53AB">
        <w:rPr>
          <w:rFonts w:ascii="Consolas" w:eastAsia="宋体" w:hAnsi="Consolas" w:cs="Consolas"/>
        </w:rPr>
        <w:t>母体环境效应</w:t>
      </w:r>
      <w:bookmarkEnd w:id="153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maternal-env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liabilit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dam-col</w:t>
      </w:r>
      <w:r w:rsidRPr="001B53AB">
        <w:rPr>
          <w:rStyle w:val="NormalTok"/>
          <w:rFonts w:eastAsia="宋体" w:cs="Consolas"/>
        </w:rPr>
        <w:t xml:space="preserve"> 6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maternal_env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模型包含直接遗传效应和母体环境效应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y = Xb + Za + Wc + e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其中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c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是</w:t>
      </w:r>
      <w:r w:rsidRPr="001B53AB">
        <w:rPr>
          <w:rFonts w:ascii="Consolas" w:eastAsia="宋体" w:hAnsi="Consolas" w:cs="Consolas"/>
        </w:rPr>
        <w:t xml:space="preserve"> dam </w:t>
      </w:r>
      <w:r w:rsidRPr="001B53AB">
        <w:rPr>
          <w:rFonts w:ascii="Consolas" w:eastAsia="宋体" w:hAnsi="Consolas" w:cs="Consolas"/>
        </w:rPr>
        <w:t>分组的母体环境效应。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54" w:name="母体遗传效应"/>
      <w:bookmarkStart w:id="155" w:name="_Toc228865580"/>
      <w:bookmarkEnd w:id="152"/>
      <w:r w:rsidRPr="001B53AB">
        <w:rPr>
          <w:rFonts w:ascii="Consolas" w:eastAsia="宋体" w:hAnsi="Consolas" w:cs="Consolas"/>
        </w:rPr>
        <w:t xml:space="preserve">13.2 </w:t>
      </w:r>
      <w:r w:rsidRPr="001B53AB">
        <w:rPr>
          <w:rFonts w:ascii="Consolas" w:eastAsia="宋体" w:hAnsi="Consolas" w:cs="Consolas"/>
        </w:rPr>
        <w:t>母体遗传效应</w:t>
      </w:r>
      <w:bookmarkEnd w:id="155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maternal-genetic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liabilit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dam-col</w:t>
      </w:r>
      <w:r w:rsidRPr="001B53AB">
        <w:rPr>
          <w:rStyle w:val="NormalTok"/>
          <w:rFonts w:eastAsia="宋体" w:cs="Consolas"/>
        </w:rPr>
        <w:t xml:space="preserve"> 6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maternal_genetic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母体遗传模型拟合直接遗传方差、母体遗传方差和直接</w:t>
      </w:r>
      <w:r w:rsidRPr="001B53AB">
        <w:rPr>
          <w:rFonts w:ascii="Consolas" w:eastAsia="宋体" w:hAnsi="Consolas" w:cs="Consolas"/>
        </w:rPr>
        <w:t>-</w:t>
      </w:r>
      <w:r w:rsidRPr="001B53AB">
        <w:rPr>
          <w:rFonts w:ascii="Consolas" w:eastAsia="宋体" w:hAnsi="Consolas" w:cs="Consolas"/>
        </w:rPr>
        <w:t>母体遗传协方差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VarA_direct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VarA_maternal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lastRenderedPageBreak/>
        <w:t>Cov_direct_maternal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r_am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56" w:name="mme-母体模型"/>
      <w:bookmarkStart w:id="157" w:name="_Toc228865581"/>
      <w:bookmarkEnd w:id="154"/>
      <w:r w:rsidRPr="001B53AB">
        <w:rPr>
          <w:rFonts w:ascii="Consolas" w:eastAsia="宋体" w:hAnsi="Consolas" w:cs="Consolas"/>
        </w:rPr>
        <w:t xml:space="preserve">13.3 MME </w:t>
      </w:r>
      <w:r w:rsidRPr="001B53AB">
        <w:rPr>
          <w:rFonts w:ascii="Consolas" w:eastAsia="宋体" w:hAnsi="Consolas" w:cs="Consolas"/>
        </w:rPr>
        <w:t>母体模型</w:t>
      </w:r>
      <w:bookmarkEnd w:id="157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MME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maternal-env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liabilit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Ainv_full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dam-col</w:t>
      </w:r>
      <w:r w:rsidRPr="001B53AB">
        <w:rPr>
          <w:rStyle w:val="NormalTok"/>
          <w:rFonts w:eastAsia="宋体" w:cs="Consolas"/>
        </w:rPr>
        <w:t xml:space="preserve"> 6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trace-mode</w:t>
      </w:r>
      <w:r w:rsidRPr="001B53AB">
        <w:rPr>
          <w:rStyle w:val="NormalTok"/>
          <w:rFonts w:eastAsia="宋体" w:cs="Consolas"/>
        </w:rPr>
        <w:t xml:space="preserve"> fdiff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maternal_env_mme</w:t>
      </w:r>
    </w:p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158" w:name="双性状模型"/>
      <w:bookmarkStart w:id="159" w:name="_Toc228865582"/>
      <w:bookmarkEnd w:id="150"/>
      <w:bookmarkEnd w:id="156"/>
      <w:r w:rsidRPr="001B53AB">
        <w:rPr>
          <w:rFonts w:ascii="Consolas" w:eastAsia="宋体" w:hAnsi="Consolas" w:cs="Consolas"/>
        </w:rPr>
        <w:t xml:space="preserve">14. </w:t>
      </w:r>
      <w:r w:rsidRPr="001B53AB">
        <w:rPr>
          <w:rFonts w:ascii="Consolas" w:eastAsia="宋体" w:hAnsi="Consolas" w:cs="Consolas"/>
        </w:rPr>
        <w:t>双性状模型</w:t>
      </w:r>
      <w:bookmarkEnd w:id="159"/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60" w:name="dense-双性状"/>
      <w:bookmarkStart w:id="161" w:name="_Toc228865583"/>
      <w:r w:rsidRPr="001B53AB">
        <w:rPr>
          <w:rFonts w:ascii="Consolas" w:eastAsia="宋体" w:hAnsi="Consolas" w:cs="Consolas"/>
        </w:rPr>
        <w:t xml:space="preserve">14.1 dense </w:t>
      </w:r>
      <w:r w:rsidRPr="001B53AB">
        <w:rPr>
          <w:rFonts w:ascii="Consolas" w:eastAsia="宋体" w:hAnsi="Consolas" w:cs="Consolas"/>
        </w:rPr>
        <w:t>双性状</w:t>
      </w:r>
      <w:bookmarkEnd w:id="161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two-traits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1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2</w:t>
      </w:r>
      <w:r w:rsidRPr="001B53AB">
        <w:rPr>
          <w:rStyle w:val="NormalTok"/>
          <w:rFonts w:eastAsia="宋体" w:cs="Consolas"/>
        </w:rPr>
        <w:t xml:space="preserve"> 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1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2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bivar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输出包括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h2_trait1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h2_trait2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rG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rE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rP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其中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rG = genetic correlation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rE = residual correlation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rP = phenotypic correlation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62" w:name="双性状-mme"/>
      <w:bookmarkStart w:id="163" w:name="_Toc228865584"/>
      <w:bookmarkEnd w:id="160"/>
      <w:r w:rsidRPr="001B53AB">
        <w:rPr>
          <w:rFonts w:ascii="Consolas" w:eastAsia="宋体" w:hAnsi="Consolas" w:cs="Consolas"/>
        </w:rPr>
        <w:t xml:space="preserve">14.2 </w:t>
      </w:r>
      <w:r w:rsidRPr="001B53AB">
        <w:rPr>
          <w:rFonts w:ascii="Consolas" w:eastAsia="宋体" w:hAnsi="Consolas" w:cs="Consolas"/>
        </w:rPr>
        <w:t>双性状</w:t>
      </w:r>
      <w:r w:rsidRPr="001B53AB">
        <w:rPr>
          <w:rFonts w:ascii="Consolas" w:eastAsia="宋体" w:hAnsi="Consolas" w:cs="Consolas"/>
        </w:rPr>
        <w:t xml:space="preserve"> MME</w:t>
      </w:r>
      <w:bookmarkEnd w:id="163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two-traits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MME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Ainv_full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1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2</w:t>
      </w:r>
      <w:r w:rsidRPr="001B53AB">
        <w:rPr>
          <w:rStyle w:val="NormalTok"/>
          <w:rFonts w:eastAsia="宋体" w:cs="Consolas"/>
        </w:rPr>
        <w:t xml:space="preserve"> 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1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2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trace-mode</w:t>
      </w:r>
      <w:r w:rsidRPr="001B53AB">
        <w:rPr>
          <w:rStyle w:val="NormalTok"/>
          <w:rFonts w:eastAsia="宋体" w:cs="Consolas"/>
        </w:rPr>
        <w:t xml:space="preserve"> fdiff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bivar_mme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64" w:name="双性状协变量"/>
      <w:bookmarkStart w:id="165" w:name="_Toc228865585"/>
      <w:bookmarkEnd w:id="162"/>
      <w:r w:rsidRPr="001B53AB">
        <w:rPr>
          <w:rFonts w:ascii="Consolas" w:eastAsia="宋体" w:hAnsi="Consolas" w:cs="Consolas"/>
        </w:rPr>
        <w:lastRenderedPageBreak/>
        <w:t xml:space="preserve">14.3 </w:t>
      </w:r>
      <w:r w:rsidRPr="001B53AB">
        <w:rPr>
          <w:rFonts w:ascii="Consolas" w:eastAsia="宋体" w:hAnsi="Consolas" w:cs="Consolas"/>
        </w:rPr>
        <w:t>双性状协变量</w:t>
      </w:r>
      <w:bookmarkEnd w:id="16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9"/>
        <w:gridCol w:w="3576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covar-pos1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性状</w:t>
            </w:r>
            <w:r w:rsidRPr="001B53AB">
              <w:rPr>
                <w:rFonts w:ascii="Consolas" w:eastAsia="宋体" w:hAnsi="Consolas" w:cs="Consolas"/>
              </w:rPr>
              <w:t xml:space="preserve"> 1 </w:t>
            </w:r>
            <w:r w:rsidRPr="001B53AB">
              <w:rPr>
                <w:rFonts w:ascii="Consolas" w:eastAsia="宋体" w:hAnsi="Consolas" w:cs="Consolas"/>
              </w:rPr>
              <w:t>的因子协变量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covar-pos2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性状</w:t>
            </w:r>
            <w:r w:rsidRPr="001B53AB">
              <w:rPr>
                <w:rFonts w:ascii="Consolas" w:eastAsia="宋体" w:hAnsi="Consolas" w:cs="Consolas"/>
              </w:rPr>
              <w:t xml:space="preserve"> 2 </w:t>
            </w:r>
            <w:r w:rsidRPr="001B53AB">
              <w:rPr>
                <w:rFonts w:ascii="Consolas" w:eastAsia="宋体" w:hAnsi="Consolas" w:cs="Consolas"/>
              </w:rPr>
              <w:t>的因子协变量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qcovar-pos1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性状</w:t>
            </w:r>
            <w:r w:rsidRPr="001B53AB">
              <w:rPr>
                <w:rFonts w:ascii="Consolas" w:eastAsia="宋体" w:hAnsi="Consolas" w:cs="Consolas"/>
              </w:rPr>
              <w:t xml:space="preserve"> 1 </w:t>
            </w:r>
            <w:r w:rsidRPr="001B53AB">
              <w:rPr>
                <w:rFonts w:ascii="Consolas" w:eastAsia="宋体" w:hAnsi="Consolas" w:cs="Consolas"/>
              </w:rPr>
              <w:t>的数值协变量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qcovar-pos2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性状</w:t>
            </w:r>
            <w:r w:rsidRPr="001B53AB">
              <w:rPr>
                <w:rFonts w:ascii="Consolas" w:eastAsia="宋体" w:hAnsi="Consolas" w:cs="Consolas"/>
              </w:rPr>
              <w:t xml:space="preserve"> 2 </w:t>
            </w:r>
            <w:r w:rsidRPr="001B53AB">
              <w:rPr>
                <w:rFonts w:ascii="Consolas" w:eastAsia="宋体" w:hAnsi="Consolas" w:cs="Consolas"/>
              </w:rPr>
              <w:t>的数值协变量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covar-pos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向后兼容，同时应用于两个性状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qcovar-pos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向后兼容，同时应用于两个性状</w:t>
            </w:r>
          </w:p>
        </w:tc>
      </w:tr>
    </w:tbl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建议双性状分析优先使用</w:t>
      </w:r>
      <w:r w:rsidRPr="001B53AB">
        <w:rPr>
          <w:rFonts w:ascii="Consolas" w:eastAsia="宋体" w:hAnsi="Consolas" w:cs="Consolas"/>
        </w:rPr>
        <w:t xml:space="preserve"> trait-specific </w:t>
      </w:r>
      <w:r w:rsidRPr="001B53AB">
        <w:rPr>
          <w:rFonts w:ascii="Consolas" w:eastAsia="宋体" w:hAnsi="Consolas" w:cs="Consolas"/>
        </w:rPr>
        <w:t>参数。</w:t>
      </w:r>
    </w:p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166" w:name="snp-效应输出"/>
      <w:bookmarkStart w:id="167" w:name="_Toc228865586"/>
      <w:bookmarkEnd w:id="158"/>
      <w:bookmarkEnd w:id="164"/>
      <w:r w:rsidRPr="001B53AB">
        <w:rPr>
          <w:rFonts w:ascii="Consolas" w:eastAsia="宋体" w:hAnsi="Consolas" w:cs="Consolas"/>
        </w:rPr>
        <w:t xml:space="preserve">15. SNP </w:t>
      </w:r>
      <w:r w:rsidRPr="001B53AB">
        <w:rPr>
          <w:rFonts w:ascii="Consolas" w:eastAsia="宋体" w:hAnsi="Consolas" w:cs="Consolas"/>
        </w:rPr>
        <w:t>效应输出</w:t>
      </w:r>
      <w:bookmarkEnd w:id="167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在</w:t>
      </w:r>
      <w:r w:rsidRPr="001B53AB">
        <w:rPr>
          <w:rFonts w:ascii="Consolas" w:eastAsia="宋体" w:hAnsi="Consolas" w:cs="Consolas"/>
        </w:rPr>
        <w:t xml:space="preserve"> dense </w:t>
      </w:r>
      <w:r w:rsidRPr="001B53AB">
        <w:rPr>
          <w:rFonts w:ascii="Consolas" w:eastAsia="宋体" w:hAnsi="Consolas" w:cs="Consolas"/>
        </w:rPr>
        <w:t>单组分</w:t>
      </w:r>
      <w:r w:rsidRPr="001B53AB">
        <w:rPr>
          <w:rFonts w:ascii="Consolas" w:eastAsia="宋体" w:hAnsi="Consolas" w:cs="Consolas"/>
        </w:rPr>
        <w:t xml:space="preserve"> REML </w:t>
      </w:r>
      <w:r w:rsidRPr="001B53AB">
        <w:rPr>
          <w:rFonts w:ascii="Consolas" w:eastAsia="宋体" w:hAnsi="Consolas" w:cs="Consolas"/>
        </w:rPr>
        <w:t>或</w:t>
      </w:r>
      <w:r w:rsidRPr="001B53AB">
        <w:rPr>
          <w:rFonts w:ascii="Consolas" w:eastAsia="宋体" w:hAnsi="Consolas" w:cs="Consolas"/>
        </w:rPr>
        <w:t xml:space="preserve"> HE </w:t>
      </w:r>
      <w:r w:rsidRPr="001B53AB">
        <w:rPr>
          <w:rFonts w:ascii="Consolas" w:eastAsia="宋体" w:hAnsi="Consolas" w:cs="Consolas"/>
        </w:rPr>
        <w:t>后输出</w:t>
      </w:r>
      <w:r w:rsidRPr="001B53AB">
        <w:rPr>
          <w:rFonts w:ascii="Consolas" w:eastAsia="宋体" w:hAnsi="Consolas" w:cs="Consolas"/>
        </w:rPr>
        <w:t xml:space="preserve"> SNP </w:t>
      </w:r>
      <w:r w:rsidRPr="001B53AB">
        <w:rPr>
          <w:rFonts w:ascii="Consolas" w:eastAsia="宋体" w:hAnsi="Consolas" w:cs="Consolas"/>
        </w:rPr>
        <w:t>效应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snp-effe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bedfile</w:t>
      </w:r>
      <w:r w:rsidRPr="001B53AB">
        <w:rPr>
          <w:rStyle w:val="NormalTok"/>
          <w:rFonts w:eastAsia="宋体" w:cs="Consolas"/>
        </w:rPr>
        <w:t xml:space="preserve"> Genotype_QC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type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snp_effect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限制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30"/>
        <w:gridCol w:w="3024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限制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说明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需要</w:t>
            </w:r>
            <w:r w:rsidRPr="001B53AB">
              <w:rPr>
                <w:rFonts w:ascii="Consolas" w:eastAsia="宋体" w:hAnsi="Consolas" w:cs="Consolas"/>
              </w:rPr>
              <w:t xml:space="preserve"> </w:t>
            </w:r>
            <w:r w:rsidRPr="001B53AB">
              <w:rPr>
                <w:rStyle w:val="VerbatimChar"/>
                <w:rFonts w:eastAsia="宋体" w:cs="Consolas"/>
              </w:rPr>
              <w:t>--bedfile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用于回算</w:t>
            </w:r>
            <w:r w:rsidRPr="001B53AB">
              <w:rPr>
                <w:rFonts w:ascii="Consolas" w:eastAsia="宋体" w:hAnsi="Consolas" w:cs="Consolas"/>
              </w:rPr>
              <w:t xml:space="preserve"> marker effect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需要</w:t>
            </w:r>
            <w:r w:rsidRPr="001B53AB">
              <w:rPr>
                <w:rFonts w:ascii="Consolas" w:eastAsia="宋体" w:hAnsi="Consolas" w:cs="Consolas"/>
              </w:rPr>
              <w:t xml:space="preserve"> dense </w:t>
            </w:r>
            <w:r w:rsidRPr="001B53AB">
              <w:rPr>
                <w:rStyle w:val="VerbatimChar"/>
                <w:rFonts w:eastAsia="宋体" w:cs="Consolas"/>
              </w:rPr>
              <w:t>--kin-file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当前不支持</w:t>
            </w:r>
            <w:r w:rsidRPr="001B53AB">
              <w:rPr>
                <w:rFonts w:ascii="Consolas" w:eastAsia="宋体" w:hAnsi="Consolas" w:cs="Consolas"/>
              </w:rPr>
              <w:t xml:space="preserve"> </w:t>
            </w:r>
            <w:r w:rsidRPr="001B53AB">
              <w:rPr>
                <w:rStyle w:val="VerbatimChar"/>
                <w:rFonts w:eastAsia="宋体" w:cs="Consolas"/>
              </w:rPr>
              <w:t>--MME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单性状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当前不支持双性状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单组分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当前不支持</w:t>
            </w:r>
            <w:r w:rsidRPr="001B53AB">
              <w:rPr>
                <w:rFonts w:ascii="Consolas" w:eastAsia="宋体" w:hAnsi="Consolas" w:cs="Consolas"/>
              </w:rPr>
              <w:t xml:space="preserve"> </w:t>
            </w:r>
            <w:r w:rsidRPr="001B53AB">
              <w:rPr>
                <w:rStyle w:val="VerbatimChar"/>
                <w:rFonts w:eastAsia="宋体" w:cs="Consolas"/>
              </w:rPr>
              <w:t>--multi-kins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不支持重复力</w:t>
            </w:r>
            <w:r w:rsidRPr="001B53AB">
              <w:rPr>
                <w:rFonts w:ascii="Consolas" w:eastAsia="宋体" w:hAnsi="Consolas" w:cs="Consolas"/>
              </w:rPr>
              <w:t>/</w:t>
            </w:r>
            <w:r w:rsidRPr="001B53AB">
              <w:rPr>
                <w:rFonts w:ascii="Consolas" w:eastAsia="宋体" w:hAnsi="Consolas" w:cs="Consolas"/>
              </w:rPr>
              <w:t>母体模型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当前主线未实现</w:t>
            </w:r>
          </w:p>
        </w:tc>
      </w:tr>
    </w:tbl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常见输出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&lt;out&gt;.snp_effects.txt</w:t>
      </w:r>
    </w:p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168" w:name="步长方法"/>
      <w:bookmarkStart w:id="169" w:name="_Toc228865587"/>
      <w:bookmarkEnd w:id="166"/>
      <w:r w:rsidRPr="001B53AB">
        <w:rPr>
          <w:rFonts w:ascii="Consolas" w:eastAsia="宋体" w:hAnsi="Consolas" w:cs="Consolas"/>
        </w:rPr>
        <w:t xml:space="preserve">16. </w:t>
      </w:r>
      <w:r w:rsidRPr="001B53AB">
        <w:rPr>
          <w:rFonts w:ascii="Consolas" w:eastAsia="宋体" w:hAnsi="Consolas" w:cs="Consolas"/>
        </w:rPr>
        <w:t>步长方法</w:t>
      </w:r>
      <w:bookmarkEnd w:id="169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--step-method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用于覆盖</w:t>
      </w:r>
      <w:r w:rsidRPr="001B53AB">
        <w:rPr>
          <w:rFonts w:ascii="Consolas" w:eastAsia="宋体" w:hAnsi="Consolas" w:cs="Consolas"/>
        </w:rPr>
        <w:t xml:space="preserve"> REML </w:t>
      </w:r>
      <w:r w:rsidRPr="001B53AB">
        <w:rPr>
          <w:rFonts w:ascii="Consolas" w:eastAsia="宋体" w:hAnsi="Consolas" w:cs="Consolas"/>
        </w:rPr>
        <w:t>迭代的步长控制。不是所有模型都支持所有步长；不支持的组合会报错。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24"/>
        <w:gridCol w:w="1547"/>
        <w:gridCol w:w="4536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方法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lastRenderedPageBreak/>
              <w:t>模型默认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default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保持该模型当前默认方法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回溯线搜索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line-search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标准</w:t>
            </w:r>
            <w:r w:rsidRPr="001B53AB">
              <w:rPr>
                <w:rFonts w:ascii="Consolas" w:eastAsia="宋体" w:hAnsi="Consolas" w:cs="Consolas"/>
              </w:rPr>
              <w:t xml:space="preserve"> backtracking line search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trust-region dogleg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dogleg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基于</w:t>
            </w:r>
            <w:r w:rsidRPr="001B53AB">
              <w:rPr>
                <w:rFonts w:ascii="Consolas" w:eastAsia="宋体" w:hAnsi="Consolas" w:cs="Consolas"/>
              </w:rPr>
              <w:t xml:space="preserve"> trust region </w:t>
            </w:r>
            <w:r w:rsidRPr="001B53AB">
              <w:rPr>
                <w:rFonts w:ascii="Consolas" w:eastAsia="宋体" w:hAnsi="Consolas" w:cs="Consolas"/>
              </w:rPr>
              <w:t>的</w:t>
            </w:r>
            <w:r w:rsidRPr="001B53AB">
              <w:rPr>
                <w:rFonts w:ascii="Consolas" w:eastAsia="宋体" w:hAnsi="Consolas" w:cs="Consolas"/>
              </w:rPr>
              <w:t xml:space="preserve"> dogleg </w:t>
            </w:r>
            <w:r w:rsidRPr="001B53AB">
              <w:rPr>
                <w:rFonts w:ascii="Consolas" w:eastAsia="宋体" w:hAnsi="Consolas" w:cs="Consolas"/>
              </w:rPr>
              <w:t>步长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多候选步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multi-try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尝试多个候选更新，选择改进最大的一个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AI </w:t>
            </w:r>
            <w:r w:rsidRPr="001B53AB">
              <w:rPr>
                <w:rFonts w:ascii="Consolas" w:eastAsia="宋体" w:hAnsi="Consolas" w:cs="Consolas"/>
              </w:rPr>
              <w:t>半步回溯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ai-halving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AI </w:t>
            </w:r>
            <w:r w:rsidRPr="001B53AB">
              <w:rPr>
                <w:rFonts w:ascii="Consolas" w:eastAsia="宋体" w:hAnsi="Consolas" w:cs="Consolas"/>
              </w:rPr>
              <w:t>方向</w:t>
            </w:r>
            <w:r w:rsidRPr="001B53AB">
              <w:rPr>
                <w:rFonts w:ascii="Consolas" w:eastAsia="宋体" w:hAnsi="Consolas" w:cs="Consolas"/>
              </w:rPr>
              <w:t xml:space="preserve"> safeguarded halving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GCTA </w:t>
            </w:r>
            <w:r w:rsidRPr="001B53AB">
              <w:rPr>
                <w:rFonts w:ascii="Consolas" w:eastAsia="宋体" w:hAnsi="Consolas" w:cs="Consolas"/>
              </w:rPr>
              <w:t>风格</w:t>
            </w:r>
            <w:r w:rsidRPr="001B53AB">
              <w:rPr>
                <w:rFonts w:ascii="Consolas" w:eastAsia="宋体" w:hAnsi="Consolas" w:cs="Consolas"/>
              </w:rPr>
              <w:t xml:space="preserve"> AI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gcta-ai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GCTA-style damped AI</w:t>
            </w:r>
          </w:p>
        </w:tc>
      </w:tr>
    </w:tbl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示例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step-method</w:t>
      </w:r>
      <w:r w:rsidRPr="001B53AB">
        <w:rPr>
          <w:rStyle w:val="NormalTok"/>
          <w:rFonts w:eastAsia="宋体" w:cs="Consolas"/>
        </w:rPr>
        <w:t xml:space="preserve"> line-search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ExtensionTok"/>
          <w:rFonts w:eastAsia="宋体" w:cs="Consolas"/>
        </w:rPr>
        <w:t>--step-method</w:t>
      </w:r>
      <w:r w:rsidRPr="001B53AB">
        <w:rPr>
          <w:rStyle w:val="NormalTok"/>
          <w:rFonts w:eastAsia="宋体" w:cs="Consolas"/>
        </w:rPr>
        <w:t xml:space="preserve"> dogleg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建议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24"/>
        <w:gridCol w:w="3145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场景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建议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默认生产分析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不指定</w:t>
            </w:r>
            <w:r w:rsidRPr="001B53AB">
              <w:rPr>
                <w:rFonts w:ascii="Consolas" w:eastAsia="宋体" w:hAnsi="Consolas" w:cs="Consolas"/>
              </w:rPr>
              <w:t xml:space="preserve"> </w:t>
            </w:r>
            <w:r w:rsidRPr="001B53AB">
              <w:rPr>
                <w:rStyle w:val="VerbatimChar"/>
                <w:rFonts w:eastAsia="宋体" w:cs="Consolas"/>
              </w:rPr>
              <w:t>--step-method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PCG-SLQ </w:t>
            </w:r>
            <w:r w:rsidRPr="001B53AB">
              <w:rPr>
                <w:rFonts w:ascii="Consolas" w:eastAsia="宋体" w:hAnsi="Consolas" w:cs="Consolas"/>
              </w:rPr>
              <w:t>不稳定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尝试</w:t>
            </w:r>
            <w:r w:rsidRPr="001B53AB">
              <w:rPr>
                <w:rFonts w:ascii="Consolas" w:eastAsia="宋体" w:hAnsi="Consolas" w:cs="Consolas"/>
              </w:rPr>
              <w:t xml:space="preserve"> </w:t>
            </w:r>
            <w:r w:rsidRPr="001B53AB">
              <w:rPr>
                <w:rStyle w:val="VerbatimChar"/>
                <w:rFonts w:eastAsia="宋体" w:cs="Consolas"/>
              </w:rPr>
              <w:t>line-search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exact AI </w:t>
            </w:r>
            <w:r w:rsidRPr="001B53AB">
              <w:rPr>
                <w:rFonts w:ascii="Consolas" w:eastAsia="宋体" w:hAnsi="Consolas" w:cs="Consolas"/>
              </w:rPr>
              <w:t>多组分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可尝试</w:t>
            </w:r>
            <w:r w:rsidRPr="001B53AB">
              <w:rPr>
                <w:rFonts w:ascii="Consolas" w:eastAsia="宋体" w:hAnsi="Consolas" w:cs="Consolas"/>
              </w:rPr>
              <w:t xml:space="preserve"> </w:t>
            </w:r>
            <w:r w:rsidRPr="001B53AB">
              <w:rPr>
                <w:rStyle w:val="VerbatimChar"/>
                <w:rFonts w:eastAsia="宋体" w:cs="Consolas"/>
              </w:rPr>
              <w:t>dogleg</w:t>
            </w:r>
            <w:r w:rsidRPr="001B53AB">
              <w:rPr>
                <w:rFonts w:ascii="Consolas" w:eastAsia="宋体" w:hAnsi="Consolas" w:cs="Consolas"/>
              </w:rPr>
              <w:t xml:space="preserve"> </w:t>
            </w:r>
            <w:r w:rsidRPr="001B53AB">
              <w:rPr>
                <w:rFonts w:ascii="Consolas" w:eastAsia="宋体" w:hAnsi="Consolas" w:cs="Consolas"/>
              </w:rPr>
              <w:t>或</w:t>
            </w:r>
            <w:r w:rsidRPr="001B53AB">
              <w:rPr>
                <w:rFonts w:ascii="Consolas" w:eastAsia="宋体" w:hAnsi="Consolas" w:cs="Consolas"/>
              </w:rPr>
              <w:t xml:space="preserve"> </w:t>
            </w:r>
            <w:r w:rsidRPr="001B53AB">
              <w:rPr>
                <w:rStyle w:val="VerbatimChar"/>
                <w:rFonts w:eastAsia="宋体" w:cs="Consolas"/>
              </w:rPr>
              <w:t>gcta-ai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双性状</w:t>
            </w:r>
            <w:r w:rsidRPr="001B53AB">
              <w:rPr>
                <w:rFonts w:ascii="Consolas" w:eastAsia="宋体" w:hAnsi="Consolas" w:cs="Consolas"/>
              </w:rPr>
              <w:t xml:space="preserve"> dense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可尝试</w:t>
            </w:r>
            <w:r w:rsidRPr="001B53AB">
              <w:rPr>
                <w:rFonts w:ascii="Consolas" w:eastAsia="宋体" w:hAnsi="Consolas" w:cs="Consolas"/>
              </w:rPr>
              <w:t xml:space="preserve"> </w:t>
            </w:r>
            <w:r w:rsidRPr="001B53AB">
              <w:rPr>
                <w:rStyle w:val="VerbatimChar"/>
                <w:rFonts w:eastAsia="宋体" w:cs="Consolas"/>
              </w:rPr>
              <w:t>multi-try</w:t>
            </w:r>
          </w:p>
        </w:tc>
      </w:tr>
    </w:tbl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170" w:name="浮点精度说明"/>
      <w:bookmarkStart w:id="171" w:name="_Toc228865588"/>
      <w:bookmarkEnd w:id="168"/>
      <w:r w:rsidRPr="001B53AB">
        <w:rPr>
          <w:rFonts w:ascii="Consolas" w:eastAsia="宋体" w:hAnsi="Consolas" w:cs="Consolas"/>
        </w:rPr>
        <w:t xml:space="preserve">17. </w:t>
      </w:r>
      <w:r w:rsidRPr="001B53AB">
        <w:rPr>
          <w:rFonts w:ascii="Consolas" w:eastAsia="宋体" w:hAnsi="Consolas" w:cs="Consolas"/>
        </w:rPr>
        <w:t>浮点精度说明</w:t>
      </w:r>
      <w:bookmarkEnd w:id="171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当前默认是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float32</w:t>
      </w:r>
      <w:r w:rsidRPr="001B53AB">
        <w:rPr>
          <w:rFonts w:ascii="Consolas" w:eastAsia="宋体" w:hAnsi="Consolas" w:cs="Consolas"/>
        </w:rPr>
        <w:t>。这并不表示所有运算都变成单精度，而是尽量把大矩阵存储和</w:t>
      </w:r>
      <w:r w:rsidRPr="001B53AB">
        <w:rPr>
          <w:rFonts w:ascii="Consolas" w:eastAsia="宋体" w:hAnsi="Consolas" w:cs="Consolas"/>
        </w:rPr>
        <w:t xml:space="preserve"> matvec </w:t>
      </w:r>
      <w:r w:rsidRPr="001B53AB">
        <w:rPr>
          <w:rFonts w:ascii="Consolas" w:eastAsia="宋体" w:hAnsi="Consolas" w:cs="Consolas"/>
        </w:rPr>
        <w:t>降为单精度。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模型</w:t>
            </w:r>
            <w:r w:rsidRPr="001B53AB">
              <w:rPr>
                <w:rFonts w:ascii="Consolas" w:eastAsia="宋体" w:hAnsi="Consolas" w:cs="Consolas"/>
              </w:rPr>
              <w:t>/</w:t>
            </w:r>
            <w:r w:rsidRPr="001B53AB">
              <w:rPr>
                <w:rFonts w:ascii="Consolas" w:eastAsia="宋体" w:hAnsi="Consolas" w:cs="Consolas"/>
              </w:rPr>
              <w:t>路径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默认大矩阵存储</w:t>
            </w:r>
            <w:r w:rsidRPr="001B53AB">
              <w:rPr>
                <w:rFonts w:ascii="Consolas" w:eastAsia="宋体" w:hAnsi="Consolas" w:cs="Consolas"/>
              </w:rPr>
              <w:t>/</w:t>
            </w:r>
            <w:r w:rsidRPr="001B53AB">
              <w:rPr>
                <w:rFonts w:ascii="Consolas" w:eastAsia="宋体" w:hAnsi="Consolas" w:cs="Consolas"/>
              </w:rPr>
              <w:t>乘法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统计核心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dense </w:t>
            </w:r>
            <w:r w:rsidRPr="001B53AB">
              <w:rPr>
                <w:rFonts w:ascii="Consolas" w:eastAsia="宋体" w:hAnsi="Consolas" w:cs="Consolas"/>
              </w:rPr>
              <w:t>单性状</w:t>
            </w:r>
            <w:r w:rsidRPr="001B53AB">
              <w:rPr>
                <w:rFonts w:ascii="Consolas" w:eastAsia="宋体" w:hAnsi="Consolas" w:cs="Consolas"/>
              </w:rPr>
              <w:t xml:space="preserve"> direct/cholesky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GRM </w:t>
            </w:r>
            <w:r w:rsidRPr="001B53AB">
              <w:rPr>
                <w:rFonts w:ascii="Consolas" w:eastAsia="宋体" w:hAnsi="Consolas" w:cs="Consolas"/>
              </w:rPr>
              <w:t>可为</w:t>
            </w:r>
            <w:r w:rsidRPr="001B53AB">
              <w:rPr>
                <w:rFonts w:ascii="Consolas" w:eastAsia="宋体" w:hAnsi="Consolas" w:cs="Consolas"/>
              </w:rPr>
              <w:t xml:space="preserve"> float32</w:t>
            </w:r>
            <w:r w:rsidRPr="001B53AB">
              <w:rPr>
                <w:rFonts w:ascii="Consolas" w:eastAsia="宋体" w:hAnsi="Consolas" w:cs="Consolas"/>
              </w:rPr>
              <w:t>，</w:t>
            </w:r>
            <w:r w:rsidRPr="001B53AB">
              <w:rPr>
                <w:rFonts w:ascii="Consolas" w:eastAsia="宋体" w:hAnsi="Consolas" w:cs="Consolas"/>
              </w:rPr>
              <w:t>V/</w:t>
            </w:r>
            <w:r w:rsidRPr="001B53AB">
              <w:rPr>
                <w:rFonts w:ascii="Consolas" w:eastAsia="宋体" w:hAnsi="Consolas" w:cs="Consolas"/>
              </w:rPr>
              <w:t>分解转</w:t>
            </w:r>
            <w:r w:rsidRPr="001B53AB">
              <w:rPr>
                <w:rFonts w:ascii="Consolas" w:eastAsia="宋体" w:hAnsi="Consolas" w:cs="Consolas"/>
              </w:rPr>
              <w:t xml:space="preserve"> float64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float64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dense </w:t>
            </w:r>
            <w:r w:rsidRPr="001B53AB">
              <w:rPr>
                <w:rFonts w:ascii="Consolas" w:eastAsia="宋体" w:hAnsi="Consolas" w:cs="Consolas"/>
              </w:rPr>
              <w:t>单性状</w:t>
            </w:r>
            <w:r w:rsidRPr="001B53AB">
              <w:rPr>
                <w:rFonts w:ascii="Consolas" w:eastAsia="宋体" w:hAnsi="Consolas" w:cs="Consolas"/>
              </w:rPr>
              <w:t xml:space="preserve"> eigen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GRM eigen </w:t>
            </w:r>
            <w:r w:rsidRPr="001B53AB">
              <w:rPr>
                <w:rFonts w:ascii="Consolas" w:eastAsia="宋体" w:hAnsi="Consolas" w:cs="Consolas"/>
              </w:rPr>
              <w:t>可走</w:t>
            </w:r>
            <w:r w:rsidRPr="001B53AB">
              <w:rPr>
                <w:rFonts w:ascii="Consolas" w:eastAsia="宋体" w:hAnsi="Consolas" w:cs="Consolas"/>
              </w:rPr>
              <w:t xml:space="preserve"> float32</w:t>
            </w:r>
            <w:r w:rsidRPr="001B53AB">
              <w:rPr>
                <w:rFonts w:ascii="Consolas" w:eastAsia="宋体" w:hAnsi="Consolas" w:cs="Consolas"/>
              </w:rPr>
              <w:t>，投影后</w:t>
            </w:r>
            <w:r w:rsidRPr="001B53AB">
              <w:rPr>
                <w:rFonts w:ascii="Consolas" w:eastAsia="宋体" w:hAnsi="Consolas" w:cs="Consolas"/>
              </w:rPr>
              <w:t xml:space="preserve"> float64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float64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dense </w:t>
            </w:r>
            <w:r w:rsidRPr="001B53AB">
              <w:rPr>
                <w:rFonts w:ascii="Consolas" w:eastAsia="宋体" w:hAnsi="Consolas" w:cs="Consolas"/>
              </w:rPr>
              <w:t>单性状</w:t>
            </w:r>
            <w:r w:rsidRPr="001B53AB">
              <w:rPr>
                <w:rFonts w:ascii="Consolas" w:eastAsia="宋体" w:hAnsi="Consolas" w:cs="Consolas"/>
              </w:rPr>
              <w:t xml:space="preserve"> PCG-SLQ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GRM matvec float32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score/LogL </w:t>
            </w:r>
            <w:r w:rsidRPr="001B53AB">
              <w:rPr>
                <w:rFonts w:ascii="Consolas" w:eastAsia="宋体" w:hAnsi="Consolas" w:cs="Consolas"/>
              </w:rPr>
              <w:t>标量</w:t>
            </w:r>
            <w:r w:rsidRPr="001B53AB">
              <w:rPr>
                <w:rFonts w:ascii="Consolas" w:eastAsia="宋体" w:hAnsi="Consolas" w:cs="Consolas"/>
              </w:rPr>
              <w:t xml:space="preserve"> float64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dense predict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GRM matvec float32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solver/scalars float64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dense reliability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源</w:t>
            </w:r>
            <w:r w:rsidRPr="001B53AB">
              <w:rPr>
                <w:rFonts w:ascii="Consolas" w:eastAsia="宋体" w:hAnsi="Consolas" w:cs="Consolas"/>
              </w:rPr>
              <w:t xml:space="preserve"> GRM </w:t>
            </w:r>
            <w:r w:rsidRPr="001B53AB">
              <w:rPr>
                <w:rFonts w:ascii="Consolas" w:eastAsia="宋体" w:hAnsi="Consolas" w:cs="Consolas"/>
              </w:rPr>
              <w:t>可为</w:t>
            </w:r>
            <w:r w:rsidRPr="001B53AB">
              <w:rPr>
                <w:rFonts w:ascii="Consolas" w:eastAsia="宋体" w:hAnsi="Consolas" w:cs="Consolas"/>
              </w:rPr>
              <w:t xml:space="preserve"> float32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PEV </w:t>
            </w:r>
            <w:r w:rsidRPr="001B53AB">
              <w:rPr>
                <w:rFonts w:ascii="Consolas" w:eastAsia="宋体" w:hAnsi="Consolas" w:cs="Consolas"/>
              </w:rPr>
              <w:t>代数</w:t>
            </w:r>
            <w:r w:rsidRPr="001B53AB">
              <w:rPr>
                <w:rFonts w:ascii="Consolas" w:eastAsia="宋体" w:hAnsi="Consolas" w:cs="Consolas"/>
              </w:rPr>
              <w:t xml:space="preserve"> float64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MME LDLT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float64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float64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MME PCG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sparse matvec float32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REML </w:t>
            </w:r>
            <w:r w:rsidRPr="001B53AB">
              <w:rPr>
                <w:rFonts w:ascii="Consolas" w:eastAsia="宋体" w:hAnsi="Consolas" w:cs="Consolas"/>
              </w:rPr>
              <w:t>统计</w:t>
            </w:r>
            <w:r w:rsidRPr="001B53AB">
              <w:rPr>
                <w:rFonts w:ascii="Consolas" w:eastAsia="宋体" w:hAnsi="Consolas" w:cs="Consolas"/>
              </w:rPr>
              <w:t xml:space="preserve"> float64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lastRenderedPageBreak/>
              <w:t xml:space="preserve">dense </w:t>
            </w:r>
            <w:r w:rsidRPr="001B53AB">
              <w:rPr>
                <w:rFonts w:ascii="Consolas" w:eastAsia="宋体" w:hAnsi="Consolas" w:cs="Consolas"/>
              </w:rPr>
              <w:t>双性状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GRM </w:t>
            </w:r>
            <w:r w:rsidRPr="001B53AB">
              <w:rPr>
                <w:rFonts w:ascii="Consolas" w:eastAsia="宋体" w:hAnsi="Consolas" w:cs="Consolas"/>
              </w:rPr>
              <w:t>存储</w:t>
            </w:r>
            <w:r w:rsidRPr="001B53AB">
              <w:rPr>
                <w:rFonts w:ascii="Consolas" w:eastAsia="宋体" w:hAnsi="Consolas" w:cs="Consolas"/>
              </w:rPr>
              <w:t>/matvec float32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score/AI/LogL float64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多组分</w:t>
            </w:r>
            <w:r w:rsidRPr="001B53AB">
              <w:rPr>
                <w:rFonts w:ascii="Consolas" w:eastAsia="宋体" w:hAnsi="Consolas" w:cs="Consolas"/>
              </w:rPr>
              <w:t xml:space="preserve"> pcg-slq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多</w:t>
            </w:r>
            <w:r w:rsidRPr="001B53AB">
              <w:rPr>
                <w:rFonts w:ascii="Consolas" w:eastAsia="宋体" w:hAnsi="Consolas" w:cs="Consolas"/>
              </w:rPr>
              <w:t xml:space="preserve"> kernel matvec float32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REML </w:t>
            </w:r>
            <w:r w:rsidRPr="001B53AB">
              <w:rPr>
                <w:rFonts w:ascii="Consolas" w:eastAsia="宋体" w:hAnsi="Consolas" w:cs="Consolas"/>
              </w:rPr>
              <w:t>统计</w:t>
            </w:r>
            <w:r w:rsidRPr="001B53AB">
              <w:rPr>
                <w:rFonts w:ascii="Consolas" w:eastAsia="宋体" w:hAnsi="Consolas" w:cs="Consolas"/>
              </w:rPr>
              <w:t xml:space="preserve"> float64</w:t>
            </w:r>
          </w:p>
        </w:tc>
      </w:tr>
      <w:tr w:rsidR="000C1F8C" w:rsidRPr="001B53AB"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RR-TDM pcg-slq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animal-level matvec float32</w:t>
            </w:r>
          </w:p>
        </w:tc>
        <w:tc>
          <w:tcPr>
            <w:tcW w:w="264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REML </w:t>
            </w:r>
            <w:r w:rsidRPr="001B53AB">
              <w:rPr>
                <w:rFonts w:ascii="Consolas" w:eastAsia="宋体" w:hAnsi="Consolas" w:cs="Consolas"/>
              </w:rPr>
              <w:t>统计和最终</w:t>
            </w:r>
            <w:r w:rsidRPr="001B53AB">
              <w:rPr>
                <w:rFonts w:ascii="Consolas" w:eastAsia="宋体" w:hAnsi="Consolas" w:cs="Consolas"/>
              </w:rPr>
              <w:t xml:space="preserve"> summary float64</w:t>
            </w:r>
          </w:p>
        </w:tc>
      </w:tr>
    </w:tbl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严格双精度运行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precision</w:t>
      </w:r>
      <w:r w:rsidRPr="001B53AB">
        <w:rPr>
          <w:rStyle w:val="NormalTok"/>
          <w:rFonts w:eastAsia="宋体" w:cs="Consolas"/>
        </w:rPr>
        <w:t xml:space="preserve"> float64</w:t>
      </w:r>
    </w:p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172" w:name="参数总表"/>
      <w:bookmarkStart w:id="173" w:name="_Toc228865589"/>
      <w:bookmarkEnd w:id="170"/>
      <w:r w:rsidRPr="001B53AB">
        <w:rPr>
          <w:rFonts w:ascii="Consolas" w:eastAsia="宋体" w:hAnsi="Consolas" w:cs="Consolas"/>
        </w:rPr>
        <w:t xml:space="preserve">18. </w:t>
      </w:r>
      <w:r w:rsidRPr="001B53AB">
        <w:rPr>
          <w:rFonts w:ascii="Consolas" w:eastAsia="宋体" w:hAnsi="Consolas" w:cs="Consolas"/>
        </w:rPr>
        <w:t>参数总表</w:t>
      </w:r>
      <w:bookmarkEnd w:id="173"/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74" w:name="通用参数"/>
      <w:bookmarkStart w:id="175" w:name="_Toc228865590"/>
      <w:r w:rsidRPr="001B53AB">
        <w:rPr>
          <w:rFonts w:ascii="Consolas" w:eastAsia="宋体" w:hAnsi="Consolas" w:cs="Consolas"/>
        </w:rPr>
        <w:t xml:space="preserve">18.1 </w:t>
      </w:r>
      <w:r w:rsidRPr="001B53AB">
        <w:rPr>
          <w:rFonts w:ascii="Consolas" w:eastAsia="宋体" w:hAnsi="Consolas" w:cs="Consolas"/>
        </w:rPr>
        <w:t>通用参数</w:t>
      </w:r>
      <w:bookmarkEnd w:id="17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61"/>
        <w:gridCol w:w="2448"/>
        <w:gridCol w:w="1063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默认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help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显示帮助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-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out &lt;prefix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输出前缀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Results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threads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线程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1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ax-iter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最大</w:t>
            </w:r>
            <w:r w:rsidRPr="001B53AB">
              <w:rPr>
                <w:rFonts w:ascii="Consolas" w:eastAsia="宋体" w:hAnsi="Consolas" w:cs="Consolas"/>
              </w:rPr>
              <w:t xml:space="preserve"> REML </w:t>
            </w:r>
            <w:r w:rsidRPr="001B53AB">
              <w:rPr>
                <w:rFonts w:ascii="Consolas" w:eastAsia="宋体" w:hAnsi="Consolas" w:cs="Consolas"/>
              </w:rPr>
              <w:t>迭代次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30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precision &lt;mode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float32</w:t>
            </w:r>
            <w:r w:rsidRPr="001B53AB">
              <w:rPr>
                <w:rFonts w:ascii="Consolas" w:eastAsia="宋体" w:hAnsi="Consolas" w:cs="Consolas"/>
              </w:rPr>
              <w:t xml:space="preserve"> </w:t>
            </w:r>
            <w:r w:rsidRPr="001B53AB">
              <w:rPr>
                <w:rFonts w:ascii="Consolas" w:eastAsia="宋体" w:hAnsi="Consolas" w:cs="Consolas"/>
              </w:rPr>
              <w:t>或</w:t>
            </w:r>
            <w:r w:rsidRPr="001B53AB">
              <w:rPr>
                <w:rFonts w:ascii="Consolas" w:eastAsia="宋体" w:hAnsi="Consolas" w:cs="Consolas"/>
              </w:rPr>
              <w:t xml:space="preserve"> </w:t>
            </w:r>
            <w:r w:rsidRPr="001B53AB">
              <w:rPr>
                <w:rStyle w:val="VerbatimChar"/>
                <w:rFonts w:eastAsia="宋体" w:cs="Consolas"/>
              </w:rPr>
              <w:t>float64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float32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compute-precision &lt;mode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同</w:t>
            </w:r>
            <w:r w:rsidRPr="001B53AB">
              <w:rPr>
                <w:rFonts w:ascii="Consolas" w:eastAsia="宋体" w:hAnsi="Consolas" w:cs="Consolas"/>
              </w:rPr>
              <w:t xml:space="preserve"> </w:t>
            </w:r>
            <w:r w:rsidRPr="001B53AB">
              <w:rPr>
                <w:rStyle w:val="VerbatimChar"/>
                <w:rFonts w:eastAsia="宋体" w:cs="Consolas"/>
              </w:rPr>
              <w:t>--precision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float32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kernel-precision &lt;mode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同</w:t>
            </w:r>
            <w:r w:rsidRPr="001B53AB">
              <w:rPr>
                <w:rFonts w:ascii="Consolas" w:eastAsia="宋体" w:hAnsi="Consolas" w:cs="Consolas"/>
              </w:rPr>
              <w:t xml:space="preserve"> </w:t>
            </w:r>
            <w:r w:rsidRPr="001B53AB">
              <w:rPr>
                <w:rStyle w:val="VerbatimChar"/>
                <w:rFonts w:eastAsia="宋体" w:cs="Consolas"/>
              </w:rPr>
              <w:t>--precision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float32</w:t>
            </w:r>
          </w:p>
        </w:tc>
      </w:tr>
    </w:tbl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76" w:name="输入参数"/>
      <w:bookmarkStart w:id="177" w:name="_Toc228865591"/>
      <w:bookmarkEnd w:id="174"/>
      <w:r w:rsidRPr="001B53AB">
        <w:rPr>
          <w:rFonts w:ascii="Consolas" w:eastAsia="宋体" w:hAnsi="Consolas" w:cs="Consolas"/>
        </w:rPr>
        <w:t xml:space="preserve">18.2 </w:t>
      </w:r>
      <w:r w:rsidRPr="001B53AB">
        <w:rPr>
          <w:rFonts w:ascii="Consolas" w:eastAsia="宋体" w:hAnsi="Consolas" w:cs="Consolas"/>
        </w:rPr>
        <w:t>输入参数</w:t>
      </w:r>
      <w:bookmarkEnd w:id="17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36"/>
        <w:gridCol w:w="3576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bedfile &lt;prefix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PLINK </w:t>
            </w:r>
            <w:r w:rsidRPr="001B53AB">
              <w:rPr>
                <w:rStyle w:val="VerbatimChar"/>
                <w:rFonts w:eastAsia="宋体" w:cs="Consolas"/>
              </w:rPr>
              <w:t>.bed/.bim/.fam</w:t>
            </w:r>
            <w:r w:rsidRPr="001B53AB">
              <w:rPr>
                <w:rFonts w:ascii="Consolas" w:eastAsia="宋体" w:hAnsi="Consolas" w:cs="Consolas"/>
              </w:rPr>
              <w:t xml:space="preserve"> </w:t>
            </w:r>
            <w:r w:rsidRPr="001B53AB">
              <w:rPr>
                <w:rFonts w:ascii="Consolas" w:eastAsia="宋体" w:hAnsi="Consolas" w:cs="Consolas"/>
              </w:rPr>
              <w:t>前缀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pedigree &lt;file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三列系谱文件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kin-file &lt;file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单个关系矩阵或稀疏逆矩阵前缀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ulti-kins &lt;files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多个关系矩阵，逗号分隔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phefile &lt;file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表型文件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phe-pos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单性状表型列，</w:t>
            </w:r>
            <w:r w:rsidRPr="001B53AB">
              <w:rPr>
                <w:rFonts w:ascii="Consolas" w:eastAsia="宋体" w:hAnsi="Consolas" w:cs="Consolas"/>
              </w:rPr>
              <w:t>1-based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phe-pos1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双性状性状</w:t>
            </w:r>
            <w:r w:rsidRPr="001B53AB">
              <w:rPr>
                <w:rFonts w:ascii="Consolas" w:eastAsia="宋体" w:hAnsi="Consolas" w:cs="Consolas"/>
              </w:rPr>
              <w:t xml:space="preserve"> 1 </w:t>
            </w:r>
            <w:r w:rsidRPr="001B53AB">
              <w:rPr>
                <w:rFonts w:ascii="Consolas" w:eastAsia="宋体" w:hAnsi="Consolas" w:cs="Consolas"/>
              </w:rPr>
              <w:t>列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phe-pos2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双性状性状</w:t>
            </w:r>
            <w:r w:rsidRPr="001B53AB">
              <w:rPr>
                <w:rFonts w:ascii="Consolas" w:eastAsia="宋体" w:hAnsi="Consolas" w:cs="Consolas"/>
              </w:rPr>
              <w:t xml:space="preserve"> 2 </w:t>
            </w:r>
            <w:r w:rsidRPr="001B53AB">
              <w:rPr>
                <w:rFonts w:ascii="Consolas" w:eastAsia="宋体" w:hAnsi="Consolas" w:cs="Consolas"/>
              </w:rPr>
              <w:t>列</w:t>
            </w:r>
          </w:p>
        </w:tc>
      </w:tr>
    </w:tbl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78" w:name="协变量参数-1"/>
      <w:bookmarkStart w:id="179" w:name="_Toc228865592"/>
      <w:bookmarkEnd w:id="176"/>
      <w:r w:rsidRPr="001B53AB">
        <w:rPr>
          <w:rFonts w:ascii="Consolas" w:eastAsia="宋体" w:hAnsi="Consolas" w:cs="Consolas"/>
        </w:rPr>
        <w:t xml:space="preserve">18.3 </w:t>
      </w:r>
      <w:r w:rsidRPr="001B53AB">
        <w:rPr>
          <w:rFonts w:ascii="Consolas" w:eastAsia="宋体" w:hAnsi="Consolas" w:cs="Consolas"/>
        </w:rPr>
        <w:t>协变量参数</w:t>
      </w:r>
      <w:bookmarkEnd w:id="17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36"/>
        <w:gridCol w:w="3576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lastRenderedPageBreak/>
              <w:t>--covar-pos &lt;lis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单性状或双性状共用因子协变量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qcovar-pos &lt;lis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单性状或双性状共用数值协变量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covar-pos1 &lt;lis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双性状性状</w:t>
            </w:r>
            <w:r w:rsidRPr="001B53AB">
              <w:rPr>
                <w:rFonts w:ascii="Consolas" w:eastAsia="宋体" w:hAnsi="Consolas" w:cs="Consolas"/>
              </w:rPr>
              <w:t xml:space="preserve"> 1 </w:t>
            </w:r>
            <w:r w:rsidRPr="001B53AB">
              <w:rPr>
                <w:rFonts w:ascii="Consolas" w:eastAsia="宋体" w:hAnsi="Consolas" w:cs="Consolas"/>
              </w:rPr>
              <w:t>因子协变量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covar-pos2 &lt;lis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双性状性状</w:t>
            </w:r>
            <w:r w:rsidRPr="001B53AB">
              <w:rPr>
                <w:rFonts w:ascii="Consolas" w:eastAsia="宋体" w:hAnsi="Consolas" w:cs="Consolas"/>
              </w:rPr>
              <w:t xml:space="preserve"> 2 </w:t>
            </w:r>
            <w:r w:rsidRPr="001B53AB">
              <w:rPr>
                <w:rFonts w:ascii="Consolas" w:eastAsia="宋体" w:hAnsi="Consolas" w:cs="Consolas"/>
              </w:rPr>
              <w:t>因子协变量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qcovar-pos1 &lt;lis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双性状性状</w:t>
            </w:r>
            <w:r w:rsidRPr="001B53AB">
              <w:rPr>
                <w:rFonts w:ascii="Consolas" w:eastAsia="宋体" w:hAnsi="Consolas" w:cs="Consolas"/>
              </w:rPr>
              <w:t xml:space="preserve"> 1 </w:t>
            </w:r>
            <w:r w:rsidRPr="001B53AB">
              <w:rPr>
                <w:rFonts w:ascii="Consolas" w:eastAsia="宋体" w:hAnsi="Consolas" w:cs="Consolas"/>
              </w:rPr>
              <w:t>数值协变量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qcovar-pos2 &lt;lis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双性状性状</w:t>
            </w:r>
            <w:r w:rsidRPr="001B53AB">
              <w:rPr>
                <w:rFonts w:ascii="Consolas" w:eastAsia="宋体" w:hAnsi="Consolas" w:cs="Consolas"/>
              </w:rPr>
              <w:t xml:space="preserve"> 2 </w:t>
            </w:r>
            <w:r w:rsidRPr="001B53AB">
              <w:rPr>
                <w:rFonts w:ascii="Consolas" w:eastAsia="宋体" w:hAnsi="Consolas" w:cs="Consolas"/>
              </w:rPr>
              <w:t>数值协变量</w:t>
            </w:r>
          </w:p>
        </w:tc>
      </w:tr>
    </w:tbl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80" w:name="qc-参数"/>
      <w:bookmarkStart w:id="181" w:name="_Toc228865593"/>
      <w:bookmarkEnd w:id="178"/>
      <w:r w:rsidRPr="001B53AB">
        <w:rPr>
          <w:rFonts w:ascii="Consolas" w:eastAsia="宋体" w:hAnsi="Consolas" w:cs="Consolas"/>
        </w:rPr>
        <w:t xml:space="preserve">18.4 QC </w:t>
      </w:r>
      <w:r w:rsidRPr="001B53AB">
        <w:rPr>
          <w:rFonts w:ascii="Consolas" w:eastAsia="宋体" w:hAnsi="Consolas" w:cs="Consolas"/>
        </w:rPr>
        <w:t>参数</w:t>
      </w:r>
      <w:bookmarkEnd w:id="18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055"/>
        <w:gridCol w:w="2916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QC</w:t>
            </w:r>
            <w:r w:rsidRPr="001B53AB">
              <w:rPr>
                <w:rFonts w:ascii="Consolas" w:eastAsia="宋体" w:hAnsi="Consolas" w:cs="Consolas"/>
              </w:rPr>
              <w:t xml:space="preserve"> / </w:t>
            </w:r>
            <w:r w:rsidRPr="001B53AB">
              <w:rPr>
                <w:rStyle w:val="VerbatimChar"/>
                <w:rFonts w:eastAsia="宋体" w:cs="Consolas"/>
              </w:rPr>
              <w:t>--filter-bed</w:t>
            </w:r>
            <w:r w:rsidRPr="001B53AB">
              <w:rPr>
                <w:rFonts w:ascii="Consolas" w:eastAsia="宋体" w:hAnsi="Consolas" w:cs="Consolas"/>
              </w:rPr>
              <w:t xml:space="preserve"> / </w:t>
            </w:r>
            <w:r w:rsidRPr="001B53AB">
              <w:rPr>
                <w:rStyle w:val="VerbatimChar"/>
                <w:rFonts w:eastAsia="宋体" w:cs="Consolas"/>
              </w:rPr>
              <w:t>--prune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启动</w:t>
            </w:r>
            <w:r w:rsidRPr="001B53AB">
              <w:rPr>
                <w:rFonts w:ascii="Consolas" w:eastAsia="宋体" w:hAnsi="Consolas" w:cs="Consolas"/>
              </w:rPr>
              <w:t xml:space="preserve"> QC </w:t>
            </w:r>
            <w:r w:rsidRPr="001B53AB">
              <w:rPr>
                <w:rFonts w:ascii="Consolas" w:eastAsia="宋体" w:hAnsi="Consolas" w:cs="Consolas"/>
              </w:rPr>
              <w:t>模块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extract &lt;file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保留指定</w:t>
            </w:r>
            <w:r w:rsidRPr="001B53AB">
              <w:rPr>
                <w:rFonts w:ascii="Consolas" w:eastAsia="宋体" w:hAnsi="Consolas" w:cs="Consolas"/>
              </w:rPr>
              <w:t xml:space="preserve"> SNP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exclude &lt;file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排除指定</w:t>
            </w:r>
            <w:r w:rsidRPr="001B53AB">
              <w:rPr>
                <w:rFonts w:ascii="Consolas" w:eastAsia="宋体" w:hAnsi="Consolas" w:cs="Consolas"/>
              </w:rPr>
              <w:t xml:space="preserve"> SNP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keep &lt;file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保留指定样本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remove &lt;file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移除指定样本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af &lt;val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MAF </w:t>
            </w:r>
            <w:r w:rsidRPr="001B53AB">
              <w:rPr>
                <w:rFonts w:ascii="Consolas" w:eastAsia="宋体" w:hAnsi="Consolas" w:cs="Consolas"/>
              </w:rPr>
              <w:t>下限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hwe &lt;val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HWE p </w:t>
            </w:r>
            <w:r w:rsidRPr="001B53AB">
              <w:rPr>
                <w:rFonts w:ascii="Consolas" w:eastAsia="宋体" w:hAnsi="Consolas" w:cs="Consolas"/>
              </w:rPr>
              <w:t>值下限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geno-rate &lt;val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SNP </w:t>
            </w:r>
            <w:r w:rsidRPr="001B53AB">
              <w:rPr>
                <w:rFonts w:ascii="Consolas" w:eastAsia="宋体" w:hAnsi="Consolas" w:cs="Consolas"/>
              </w:rPr>
              <w:t>检出率下限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indv-rate &lt;val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个体检出率下限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indep-pairwise-kb &lt;win_kb&gt; &lt;step&gt; &lt;r2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kb </w:t>
            </w:r>
            <w:r w:rsidRPr="001B53AB">
              <w:rPr>
                <w:rFonts w:ascii="Consolas" w:eastAsia="宋体" w:hAnsi="Consolas" w:cs="Consolas"/>
              </w:rPr>
              <w:t>窗口</w:t>
            </w:r>
            <w:r w:rsidRPr="001B53AB">
              <w:rPr>
                <w:rFonts w:ascii="Consolas" w:eastAsia="宋体" w:hAnsi="Consolas" w:cs="Consolas"/>
              </w:rPr>
              <w:t xml:space="preserve"> LD pruning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indep-pairwise-count &lt;win&gt; &lt;step&gt; &lt;r2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SNP </w:t>
            </w:r>
            <w:r w:rsidRPr="001B53AB">
              <w:rPr>
                <w:rFonts w:ascii="Consolas" w:eastAsia="宋体" w:hAnsi="Consolas" w:cs="Consolas"/>
              </w:rPr>
              <w:t>数窗口</w:t>
            </w:r>
            <w:r w:rsidRPr="001B53AB">
              <w:rPr>
                <w:rFonts w:ascii="Consolas" w:eastAsia="宋体" w:hAnsi="Consolas" w:cs="Consolas"/>
              </w:rPr>
              <w:t xml:space="preserve"> LD pruning</w:t>
            </w:r>
          </w:p>
        </w:tc>
      </w:tr>
    </w:tbl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82" w:name="亲缘矩阵参数"/>
      <w:bookmarkStart w:id="183" w:name="_Toc228865594"/>
      <w:bookmarkEnd w:id="180"/>
      <w:r w:rsidRPr="001B53AB">
        <w:rPr>
          <w:rFonts w:ascii="Consolas" w:eastAsia="宋体" w:hAnsi="Consolas" w:cs="Consolas"/>
        </w:rPr>
        <w:t xml:space="preserve">18.5 </w:t>
      </w:r>
      <w:r w:rsidRPr="001B53AB">
        <w:rPr>
          <w:rFonts w:ascii="Consolas" w:eastAsia="宋体" w:hAnsi="Consolas" w:cs="Consolas"/>
        </w:rPr>
        <w:t>亲缘矩阵参数</w:t>
      </w:r>
      <w:bookmarkEnd w:id="18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15"/>
        <w:gridCol w:w="3528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kinship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启动亲缘矩阵构建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Ainv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构建</w:t>
            </w:r>
            <w:r w:rsidRPr="001B53AB">
              <w:rPr>
                <w:rFonts w:ascii="Consolas" w:eastAsia="宋体" w:hAnsi="Consolas" w:cs="Consolas"/>
              </w:rPr>
              <w:t xml:space="preserve"> Ainv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Hinv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构建</w:t>
            </w:r>
            <w:r w:rsidRPr="001B53AB">
              <w:rPr>
                <w:rFonts w:ascii="Consolas" w:eastAsia="宋体" w:hAnsi="Consolas" w:cs="Consolas"/>
              </w:rPr>
              <w:t xml:space="preserve"> Hinv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kin-method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G </w:t>
            </w:r>
            <w:r w:rsidRPr="001B53AB">
              <w:rPr>
                <w:rFonts w:ascii="Consolas" w:eastAsia="宋体" w:hAnsi="Consolas" w:cs="Consolas"/>
              </w:rPr>
              <w:t>矩阵方法，</w:t>
            </w:r>
            <w:r w:rsidRPr="001B53AB">
              <w:rPr>
                <w:rFonts w:ascii="Consolas" w:eastAsia="宋体" w:hAnsi="Consolas" w:cs="Consolas"/>
              </w:rPr>
              <w:t>0/1/2/30/31/32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kin-lambda &lt;num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kinship </w:t>
            </w:r>
            <w:r w:rsidRPr="001B53AB">
              <w:rPr>
                <w:rFonts w:ascii="Consolas" w:eastAsia="宋体" w:hAnsi="Consolas" w:cs="Consolas"/>
              </w:rPr>
              <w:t>加权</w:t>
            </w:r>
            <w:r w:rsidRPr="001B53AB">
              <w:rPr>
                <w:rFonts w:ascii="Consolas" w:eastAsia="宋体" w:hAnsi="Consolas" w:cs="Consolas"/>
              </w:rPr>
              <w:t xml:space="preserve"> lambda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kin-tau &lt;num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H/Hinv </w:t>
            </w:r>
            <w:r w:rsidRPr="001B53AB">
              <w:rPr>
                <w:rFonts w:ascii="Consolas" w:eastAsia="宋体" w:hAnsi="Consolas" w:cs="Consolas"/>
              </w:rPr>
              <w:t>中</w:t>
            </w:r>
            <w:r w:rsidRPr="001B53AB">
              <w:rPr>
                <w:rFonts w:ascii="Consolas" w:eastAsia="宋体" w:hAnsi="Consolas" w:cs="Consolas"/>
              </w:rPr>
              <w:t xml:space="preserve"> G22 </w:t>
            </w:r>
            <w:r w:rsidRPr="001B53AB">
              <w:rPr>
                <w:rFonts w:ascii="Consolas" w:eastAsia="宋体" w:hAnsi="Consolas" w:cs="Consolas"/>
              </w:rPr>
              <w:t>缩放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kin-omega &lt;num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H/Hinv </w:t>
            </w:r>
            <w:r w:rsidRPr="001B53AB">
              <w:rPr>
                <w:rFonts w:ascii="Consolas" w:eastAsia="宋体" w:hAnsi="Consolas" w:cs="Consolas"/>
              </w:rPr>
              <w:t>中</w:t>
            </w:r>
            <w:r w:rsidRPr="001B53AB">
              <w:rPr>
                <w:rFonts w:ascii="Consolas" w:eastAsia="宋体" w:hAnsi="Consolas" w:cs="Consolas"/>
              </w:rPr>
              <w:t xml:space="preserve"> A22 </w:t>
            </w:r>
            <w:r w:rsidRPr="001B53AB">
              <w:rPr>
                <w:rFonts w:ascii="Consolas" w:eastAsia="宋体" w:hAnsi="Consolas" w:cs="Consolas"/>
              </w:rPr>
              <w:t>缩放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dom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构建</w:t>
            </w:r>
            <w:r w:rsidRPr="001B53AB">
              <w:rPr>
                <w:rFonts w:ascii="Consolas" w:eastAsia="宋体" w:hAnsi="Consolas" w:cs="Consolas"/>
              </w:rPr>
              <w:t xml:space="preserve"> D </w:t>
            </w:r>
            <w:r w:rsidRPr="001B53AB">
              <w:rPr>
                <w:rFonts w:ascii="Consolas" w:eastAsia="宋体" w:hAnsi="Consolas" w:cs="Consolas"/>
              </w:rPr>
              <w:t>矩阵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dom-method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D </w:t>
            </w:r>
            <w:r w:rsidRPr="001B53AB">
              <w:rPr>
                <w:rFonts w:ascii="Consolas" w:eastAsia="宋体" w:hAnsi="Consolas" w:cs="Consolas"/>
              </w:rPr>
              <w:t>矩阵方法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epi-aa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构建</w:t>
            </w:r>
            <w:r w:rsidRPr="001B53AB">
              <w:rPr>
                <w:rFonts w:ascii="Consolas" w:eastAsia="宋体" w:hAnsi="Consolas" w:cs="Consolas"/>
              </w:rPr>
              <w:t xml:space="preserve"> AA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lastRenderedPageBreak/>
              <w:t>--epi-ad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构建</w:t>
            </w:r>
            <w:r w:rsidRPr="001B53AB">
              <w:rPr>
                <w:rFonts w:ascii="Consolas" w:eastAsia="宋体" w:hAnsi="Consolas" w:cs="Consolas"/>
              </w:rPr>
              <w:t xml:space="preserve"> AD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epi-dd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构建</w:t>
            </w:r>
            <w:r w:rsidRPr="001B53AB">
              <w:rPr>
                <w:rFonts w:ascii="Consolas" w:eastAsia="宋体" w:hAnsi="Consolas" w:cs="Consolas"/>
              </w:rPr>
              <w:t xml:space="preserve"> DD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block-size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SNP </w:t>
            </w:r>
            <w:r w:rsidRPr="001B53AB">
              <w:rPr>
                <w:rFonts w:ascii="Consolas" w:eastAsia="宋体" w:hAnsi="Consolas" w:cs="Consolas"/>
              </w:rPr>
              <w:t>分块大小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blas-accum &lt;mode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auto / ssyrk / sgemm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kin-bin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输出二进制</w:t>
            </w:r>
            <w:r w:rsidRPr="001B53AB">
              <w:rPr>
                <w:rFonts w:ascii="Consolas" w:eastAsia="宋体" w:hAnsi="Consolas" w:cs="Consolas"/>
              </w:rPr>
              <w:t xml:space="preserve"> dense kinship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also-text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同时输出文本矩阵</w:t>
            </w:r>
          </w:p>
        </w:tc>
      </w:tr>
    </w:tbl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84" w:name="reml-参数"/>
      <w:bookmarkStart w:id="185" w:name="_Toc228865595"/>
      <w:bookmarkEnd w:id="182"/>
      <w:r w:rsidRPr="001B53AB">
        <w:rPr>
          <w:rFonts w:ascii="Consolas" w:eastAsia="宋体" w:hAnsi="Consolas" w:cs="Consolas"/>
        </w:rPr>
        <w:t xml:space="preserve">18.6 REML </w:t>
      </w:r>
      <w:r w:rsidRPr="001B53AB">
        <w:rPr>
          <w:rFonts w:ascii="Consolas" w:eastAsia="宋体" w:hAnsi="Consolas" w:cs="Consolas"/>
        </w:rPr>
        <w:t>参数</w:t>
      </w:r>
      <w:bookmarkEnd w:id="18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82"/>
        <w:gridCol w:w="2988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reml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启动</w:t>
            </w:r>
            <w:r w:rsidRPr="001B53AB">
              <w:rPr>
                <w:rFonts w:ascii="Consolas" w:eastAsia="宋体" w:hAnsi="Consolas" w:cs="Consolas"/>
              </w:rPr>
              <w:t xml:space="preserve"> REML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var-method &lt;method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单性状方差估计方法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ulti-var-method &lt;method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多组分</w:t>
            </w:r>
            <w:r w:rsidRPr="001B53AB">
              <w:rPr>
                <w:rFonts w:ascii="Consolas" w:eastAsia="宋体" w:hAnsi="Consolas" w:cs="Consolas"/>
              </w:rPr>
              <w:t xml:space="preserve"> REML </w:t>
            </w:r>
            <w:r w:rsidRPr="001B53AB">
              <w:rPr>
                <w:rFonts w:ascii="Consolas" w:eastAsia="宋体" w:hAnsi="Consolas" w:cs="Consolas"/>
              </w:rPr>
              <w:t>方法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lowrank-ratio &lt;num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低秩谱解释比例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lowrank-maxrank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低秩最大秩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he</w:t>
            </w:r>
            <w:r w:rsidRPr="001B53AB">
              <w:rPr>
                <w:rFonts w:ascii="Consolas" w:eastAsia="宋体" w:hAnsi="Consolas" w:cs="Consolas"/>
              </w:rPr>
              <w:t xml:space="preserve"> / </w:t>
            </w:r>
            <w:r w:rsidRPr="001B53AB">
              <w:rPr>
                <w:rStyle w:val="VerbatimChar"/>
                <w:rFonts w:eastAsia="宋体" w:cs="Consolas"/>
              </w:rPr>
              <w:t>--he-regression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HE </w:t>
            </w:r>
            <w:r w:rsidRPr="001B53AB">
              <w:rPr>
                <w:rFonts w:ascii="Consolas" w:eastAsia="宋体" w:hAnsi="Consolas" w:cs="Consolas"/>
              </w:rPr>
              <w:t>回归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he-max-pairs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HE </w:t>
            </w:r>
            <w:r w:rsidRPr="001B53AB">
              <w:rPr>
                <w:rFonts w:ascii="Consolas" w:eastAsia="宋体" w:hAnsi="Consolas" w:cs="Consolas"/>
              </w:rPr>
              <w:t>最大</w:t>
            </w:r>
            <w:r w:rsidRPr="001B53AB">
              <w:rPr>
                <w:rFonts w:ascii="Consolas" w:eastAsia="宋体" w:hAnsi="Consolas" w:cs="Consolas"/>
              </w:rPr>
              <w:t xml:space="preserve"> pair </w:t>
            </w:r>
            <w:r w:rsidRPr="001B53AB">
              <w:rPr>
                <w:rFonts w:ascii="Consolas" w:eastAsia="宋体" w:hAnsi="Consolas" w:cs="Consolas"/>
              </w:rPr>
              <w:t>数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step-method &lt;method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步长控制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step0 &lt;num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初始线搜索步长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probe-dist &lt;mode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rademacher / gaussian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probe-seed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随机</w:t>
            </w:r>
            <w:r w:rsidRPr="001B53AB">
              <w:rPr>
                <w:rFonts w:ascii="Consolas" w:eastAsia="宋体" w:hAnsi="Consolas" w:cs="Consolas"/>
              </w:rPr>
              <w:t xml:space="preserve"> probe </w:t>
            </w:r>
            <w:r w:rsidRPr="001B53AB">
              <w:rPr>
                <w:rFonts w:ascii="Consolas" w:eastAsia="宋体" w:hAnsi="Consolas" w:cs="Consolas"/>
              </w:rPr>
              <w:t>种子</w:t>
            </w:r>
          </w:p>
        </w:tc>
      </w:tr>
    </w:tbl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86" w:name="mme-参数"/>
      <w:bookmarkStart w:id="187" w:name="_Toc228865596"/>
      <w:bookmarkEnd w:id="184"/>
      <w:r w:rsidRPr="001B53AB">
        <w:rPr>
          <w:rFonts w:ascii="Consolas" w:eastAsia="宋体" w:hAnsi="Consolas" w:cs="Consolas"/>
        </w:rPr>
        <w:t xml:space="preserve">18.7 MME </w:t>
      </w:r>
      <w:r w:rsidRPr="001B53AB">
        <w:rPr>
          <w:rFonts w:ascii="Consolas" w:eastAsia="宋体" w:hAnsi="Consolas" w:cs="Consolas"/>
        </w:rPr>
        <w:t>参数</w:t>
      </w:r>
      <w:bookmarkEnd w:id="18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99"/>
        <w:gridCol w:w="3863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ME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使用稀疏</w:t>
            </w:r>
            <w:r w:rsidRPr="001B53AB">
              <w:rPr>
                <w:rFonts w:ascii="Consolas" w:eastAsia="宋体" w:hAnsi="Consolas" w:cs="Consolas"/>
              </w:rPr>
              <w:t xml:space="preserve"> Ainv/Hinv MME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trace-mode &lt;mode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hutch / fdiff / exact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me-solver &lt;mode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auto / ldlt / pcg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me-reml-mode &lt;mode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auto / full / observed-only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me-pcg-maxit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PCG </w:t>
            </w:r>
            <w:r w:rsidRPr="001B53AB">
              <w:rPr>
                <w:rFonts w:ascii="Consolas" w:eastAsia="宋体" w:hAnsi="Consolas" w:cs="Consolas"/>
              </w:rPr>
              <w:t>最大迭代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me-pcg-tol &lt;num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PCG </w:t>
            </w:r>
            <w:r w:rsidRPr="001B53AB">
              <w:rPr>
                <w:rFonts w:ascii="Consolas" w:eastAsia="宋体" w:hAnsi="Consolas" w:cs="Consolas"/>
              </w:rPr>
              <w:t>收敛阈值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me-pcg-probes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SLQ probes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me-pcg-lanczos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Lanczos </w:t>
            </w:r>
            <w:r w:rsidRPr="001B53AB">
              <w:rPr>
                <w:rFonts w:ascii="Consolas" w:eastAsia="宋体" w:hAnsi="Consolas" w:cs="Consolas"/>
              </w:rPr>
              <w:t>步数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normalize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Ainv/Hinv </w:t>
            </w:r>
            <w:r w:rsidRPr="001B53AB">
              <w:rPr>
                <w:rFonts w:ascii="Consolas" w:eastAsia="宋体" w:hAnsi="Consolas" w:cs="Consolas"/>
              </w:rPr>
              <w:t>归一化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hutch-score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Hutchinson score probes </w:t>
            </w:r>
            <w:r w:rsidRPr="001B53AB">
              <w:rPr>
                <w:rFonts w:ascii="Consolas" w:eastAsia="宋体" w:hAnsi="Consolas" w:cs="Consolas"/>
              </w:rPr>
              <w:t>下限</w:t>
            </w:r>
          </w:p>
        </w:tc>
      </w:tr>
    </w:tbl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88" w:name="预测和-reliability-参数"/>
      <w:bookmarkStart w:id="189" w:name="_Toc228865597"/>
      <w:bookmarkEnd w:id="186"/>
      <w:r w:rsidRPr="001B53AB">
        <w:rPr>
          <w:rFonts w:ascii="Consolas" w:eastAsia="宋体" w:hAnsi="Consolas" w:cs="Consolas"/>
        </w:rPr>
        <w:lastRenderedPageBreak/>
        <w:t xml:space="preserve">18.8 </w:t>
      </w:r>
      <w:r w:rsidRPr="001B53AB">
        <w:rPr>
          <w:rFonts w:ascii="Consolas" w:eastAsia="宋体" w:hAnsi="Consolas" w:cs="Consolas"/>
        </w:rPr>
        <w:t>预测和</w:t>
      </w:r>
      <w:r w:rsidRPr="001B53AB">
        <w:rPr>
          <w:rFonts w:ascii="Consolas" w:eastAsia="宋体" w:hAnsi="Consolas" w:cs="Consolas"/>
        </w:rPr>
        <w:t xml:space="preserve"> reliability </w:t>
      </w:r>
      <w:r w:rsidRPr="001B53AB">
        <w:rPr>
          <w:rFonts w:ascii="Consolas" w:eastAsia="宋体" w:hAnsi="Consolas" w:cs="Consolas"/>
        </w:rPr>
        <w:t>参数</w:t>
      </w:r>
      <w:bookmarkEnd w:id="18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208"/>
        <w:gridCol w:w="4499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predict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预测</w:t>
            </w:r>
            <w:r w:rsidRPr="001B53AB">
              <w:rPr>
                <w:rFonts w:ascii="Consolas" w:eastAsia="宋体" w:hAnsi="Consolas" w:cs="Consolas"/>
              </w:rPr>
              <w:t xml:space="preserve"> EBV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h2 &lt;num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指定遗传力，跳过</w:t>
            </w:r>
            <w:r w:rsidRPr="001B53AB">
              <w:rPr>
                <w:rFonts w:ascii="Consolas" w:eastAsia="宋体" w:hAnsi="Consolas" w:cs="Consolas"/>
              </w:rPr>
              <w:t xml:space="preserve"> REML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reliability</w:t>
            </w:r>
            <w:r w:rsidRPr="001B53AB">
              <w:rPr>
                <w:rFonts w:ascii="Consolas" w:eastAsia="宋体" w:hAnsi="Consolas" w:cs="Consolas"/>
              </w:rPr>
              <w:t xml:space="preserve"> / </w:t>
            </w:r>
            <w:r w:rsidRPr="001B53AB">
              <w:rPr>
                <w:rStyle w:val="VerbatimChar"/>
                <w:rFonts w:eastAsia="宋体" w:cs="Consolas"/>
              </w:rPr>
              <w:t>--r2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输出</w:t>
            </w:r>
            <w:r w:rsidRPr="001B53AB">
              <w:rPr>
                <w:rFonts w:ascii="Consolas" w:eastAsia="宋体" w:hAnsi="Consolas" w:cs="Consolas"/>
              </w:rPr>
              <w:t xml:space="preserve"> PEV </w:t>
            </w:r>
            <w:r w:rsidRPr="001B53AB">
              <w:rPr>
                <w:rFonts w:ascii="Consolas" w:eastAsia="宋体" w:hAnsi="Consolas" w:cs="Consolas"/>
              </w:rPr>
              <w:t>和</w:t>
            </w:r>
            <w:r w:rsidRPr="001B53AB">
              <w:rPr>
                <w:rFonts w:ascii="Consolas" w:eastAsia="宋体" w:hAnsi="Consolas" w:cs="Consolas"/>
              </w:rPr>
              <w:t xml:space="preserve"> reliability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dense-reliability-method &lt;mode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dense reliability </w:t>
            </w:r>
            <w:r w:rsidRPr="001B53AB">
              <w:rPr>
                <w:rFonts w:ascii="Consolas" w:eastAsia="宋体" w:hAnsi="Consolas" w:cs="Consolas"/>
              </w:rPr>
              <w:t>方法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reliability-block-size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observed-exact reliability </w:t>
            </w:r>
            <w:r w:rsidRPr="001B53AB">
              <w:rPr>
                <w:rFonts w:ascii="Consolas" w:eastAsia="宋体" w:hAnsi="Consolas" w:cs="Consolas"/>
              </w:rPr>
              <w:t>块大小</w:t>
            </w:r>
          </w:p>
        </w:tc>
      </w:tr>
    </w:tbl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90" w:name="测定日和随机回归参数"/>
      <w:bookmarkStart w:id="191" w:name="_Toc228865598"/>
      <w:bookmarkEnd w:id="188"/>
      <w:r w:rsidRPr="001B53AB">
        <w:rPr>
          <w:rFonts w:ascii="Consolas" w:eastAsia="宋体" w:hAnsi="Consolas" w:cs="Consolas"/>
        </w:rPr>
        <w:t xml:space="preserve">18.9 </w:t>
      </w:r>
      <w:r w:rsidRPr="001B53AB">
        <w:rPr>
          <w:rFonts w:ascii="Consolas" w:eastAsia="宋体" w:hAnsi="Consolas" w:cs="Consolas"/>
        </w:rPr>
        <w:t>测定日和随机回归参数</w:t>
      </w:r>
      <w:bookmarkEnd w:id="19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82"/>
        <w:gridCol w:w="3852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repeatability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重复力模型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test-day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测定日模型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htd-col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HTD </w:t>
            </w:r>
            <w:r w:rsidRPr="001B53AB">
              <w:rPr>
                <w:rFonts w:ascii="Consolas" w:eastAsia="宋体" w:hAnsi="Consolas" w:cs="Consolas"/>
              </w:rPr>
              <w:t>因子列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dim-col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DIM </w:t>
            </w:r>
            <w:r w:rsidRPr="001B53AB">
              <w:rPr>
                <w:rFonts w:ascii="Consolas" w:eastAsia="宋体" w:hAnsi="Consolas" w:cs="Consolas"/>
              </w:rPr>
              <w:t>数值列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rr-order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Legendre </w:t>
            </w:r>
            <w:r w:rsidRPr="001B53AB">
              <w:rPr>
                <w:rFonts w:ascii="Consolas" w:eastAsia="宋体" w:hAnsi="Consolas" w:cs="Consolas"/>
              </w:rPr>
              <w:t>随机回归阶数，</w:t>
            </w:r>
            <w:r w:rsidRPr="001B53AB">
              <w:rPr>
                <w:rFonts w:ascii="Consolas" w:eastAsia="宋体" w:hAnsi="Consolas" w:cs="Consolas"/>
              </w:rPr>
              <w:t xml:space="preserve">1 </w:t>
            </w:r>
            <w:r w:rsidRPr="001B53AB">
              <w:rPr>
                <w:rFonts w:ascii="Consolas" w:eastAsia="宋体" w:hAnsi="Consolas" w:cs="Consolas"/>
              </w:rPr>
              <w:t>到</w:t>
            </w:r>
            <w:r w:rsidRPr="001B53AB">
              <w:rPr>
                <w:rFonts w:ascii="Consolas" w:eastAsia="宋体" w:hAnsi="Consolas" w:cs="Consolas"/>
              </w:rPr>
              <w:t xml:space="preserve"> 3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resid-class-breaks &lt;lis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DIM </w:t>
            </w:r>
            <w:r w:rsidRPr="001B53AB">
              <w:rPr>
                <w:rFonts w:ascii="Consolas" w:eastAsia="宋体" w:hAnsi="Consolas" w:cs="Consolas"/>
              </w:rPr>
              <w:t>残差分段</w:t>
            </w:r>
            <w:r w:rsidRPr="001B53AB">
              <w:rPr>
                <w:rFonts w:ascii="Consolas" w:eastAsia="宋体" w:hAnsi="Consolas" w:cs="Consolas"/>
              </w:rPr>
              <w:t xml:space="preserve"> cut points</w:t>
            </w:r>
          </w:p>
        </w:tc>
      </w:tr>
    </w:tbl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92" w:name="母体模型参数"/>
      <w:bookmarkStart w:id="193" w:name="_Toc228865599"/>
      <w:bookmarkEnd w:id="190"/>
      <w:r w:rsidRPr="001B53AB">
        <w:rPr>
          <w:rFonts w:ascii="Consolas" w:eastAsia="宋体" w:hAnsi="Consolas" w:cs="Consolas"/>
        </w:rPr>
        <w:t xml:space="preserve">18.10 </w:t>
      </w:r>
      <w:r w:rsidRPr="001B53AB">
        <w:rPr>
          <w:rFonts w:ascii="Consolas" w:eastAsia="宋体" w:hAnsi="Consolas" w:cs="Consolas"/>
        </w:rPr>
        <w:t>母体模型参数</w:t>
      </w:r>
      <w:bookmarkEnd w:id="19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94"/>
        <w:gridCol w:w="1656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aternal-env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母体环境模型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maternal-genetic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母体遗传模型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dam-col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Dam ID </w:t>
            </w:r>
            <w:r w:rsidRPr="001B53AB">
              <w:rPr>
                <w:rFonts w:ascii="Consolas" w:eastAsia="宋体" w:hAnsi="Consolas" w:cs="Consolas"/>
              </w:rPr>
              <w:t>列</w:t>
            </w:r>
          </w:p>
        </w:tc>
      </w:tr>
    </w:tbl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194" w:name="双性状参数"/>
      <w:bookmarkStart w:id="195" w:name="_Toc228865600"/>
      <w:bookmarkEnd w:id="192"/>
      <w:r w:rsidRPr="001B53AB">
        <w:rPr>
          <w:rFonts w:ascii="Consolas" w:eastAsia="宋体" w:hAnsi="Consolas" w:cs="Consolas"/>
        </w:rPr>
        <w:t xml:space="preserve">18.11 </w:t>
      </w:r>
      <w:r w:rsidRPr="001B53AB">
        <w:rPr>
          <w:rFonts w:ascii="Consolas" w:eastAsia="宋体" w:hAnsi="Consolas" w:cs="Consolas"/>
        </w:rPr>
        <w:t>双性状参数</w:t>
      </w:r>
      <w:bookmarkEnd w:id="19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2"/>
        <w:gridCol w:w="4440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参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two-traits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双性状模型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phe-pos1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性状</w:t>
            </w:r>
            <w:r w:rsidRPr="001B53AB">
              <w:rPr>
                <w:rFonts w:ascii="Consolas" w:eastAsia="宋体" w:hAnsi="Consolas" w:cs="Consolas"/>
              </w:rPr>
              <w:t xml:space="preserve"> 1 </w:t>
            </w:r>
            <w:r w:rsidRPr="001B53AB">
              <w:rPr>
                <w:rFonts w:ascii="Consolas" w:eastAsia="宋体" w:hAnsi="Consolas" w:cs="Consolas"/>
              </w:rPr>
              <w:t>列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phe-pos2 &lt;int&gt;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性状</w:t>
            </w:r>
            <w:r w:rsidRPr="001B53AB">
              <w:rPr>
                <w:rFonts w:ascii="Consolas" w:eastAsia="宋体" w:hAnsi="Consolas" w:cs="Consolas"/>
              </w:rPr>
              <w:t xml:space="preserve"> 2 </w:t>
            </w:r>
            <w:r w:rsidRPr="001B53AB">
              <w:rPr>
                <w:rFonts w:ascii="Consolas" w:eastAsia="宋体" w:hAnsi="Consolas" w:cs="Consolas"/>
              </w:rPr>
              <w:t>列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predict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输出双性状</w:t>
            </w:r>
            <w:r w:rsidRPr="001B53AB">
              <w:rPr>
                <w:rFonts w:ascii="Consolas" w:eastAsia="宋体" w:hAnsi="Consolas" w:cs="Consolas"/>
              </w:rPr>
              <w:t xml:space="preserve"> EBV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reliability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输出双性状</w:t>
            </w:r>
            <w:r w:rsidRPr="001B53AB">
              <w:rPr>
                <w:rFonts w:ascii="Consolas" w:eastAsia="宋体" w:hAnsi="Consolas" w:cs="Consolas"/>
              </w:rPr>
              <w:t xml:space="preserve"> reliability</w:t>
            </w:r>
            <w:r w:rsidRPr="001B53AB">
              <w:rPr>
                <w:rFonts w:ascii="Consolas" w:eastAsia="宋体" w:hAnsi="Consolas" w:cs="Consolas"/>
              </w:rPr>
              <w:t>，限支持路径</w:t>
            </w:r>
          </w:p>
        </w:tc>
      </w:tr>
    </w:tbl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196" w:name="输出文件说明"/>
      <w:bookmarkStart w:id="197" w:name="_Toc228865601"/>
      <w:bookmarkEnd w:id="172"/>
      <w:bookmarkEnd w:id="194"/>
      <w:r w:rsidRPr="001B53AB">
        <w:rPr>
          <w:rFonts w:ascii="Consolas" w:eastAsia="宋体" w:hAnsi="Consolas" w:cs="Consolas"/>
        </w:rPr>
        <w:t xml:space="preserve">19. </w:t>
      </w:r>
      <w:r w:rsidRPr="001B53AB">
        <w:rPr>
          <w:rFonts w:ascii="Consolas" w:eastAsia="宋体" w:hAnsi="Consolas" w:cs="Consolas"/>
        </w:rPr>
        <w:t>输出文件说明</w:t>
      </w:r>
      <w:bookmarkEnd w:id="197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28"/>
        <w:gridCol w:w="4428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文件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含义</w:t>
            </w:r>
          </w:p>
        </w:tc>
      </w:tr>
      <w:tr w:rsidR="000C1F8C" w:rsidRPr="001B53AB"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&lt;out&gt;.log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运行日志</w:t>
            </w:r>
          </w:p>
        </w:tc>
      </w:tr>
      <w:tr w:rsidR="000C1F8C" w:rsidRPr="001B53AB"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&lt;out&gt;.bin</w:t>
            </w:r>
            <w:r w:rsidRPr="001B53AB">
              <w:rPr>
                <w:rFonts w:ascii="Consolas" w:eastAsia="宋体" w:hAnsi="Consolas" w:cs="Consolas"/>
              </w:rPr>
              <w:t xml:space="preserve"> / </w:t>
            </w:r>
            <w:r w:rsidRPr="001B53AB">
              <w:rPr>
                <w:rStyle w:val="VerbatimChar"/>
                <w:rFonts w:eastAsia="宋体" w:cs="Consolas"/>
              </w:rPr>
              <w:t>&lt;out&gt;.id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dense </w:t>
            </w:r>
            <w:r w:rsidRPr="001B53AB">
              <w:rPr>
                <w:rFonts w:ascii="Consolas" w:eastAsia="宋体" w:hAnsi="Consolas" w:cs="Consolas"/>
              </w:rPr>
              <w:t>关系矩阵二进制输出</w:t>
            </w:r>
          </w:p>
        </w:tc>
      </w:tr>
      <w:tr w:rsidR="000C1F8C" w:rsidRPr="001B53AB"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lastRenderedPageBreak/>
              <w:t>&lt;out&gt;.inv.bin</w:t>
            </w:r>
            <w:r w:rsidRPr="001B53AB">
              <w:rPr>
                <w:rFonts w:ascii="Consolas" w:eastAsia="宋体" w:hAnsi="Consolas" w:cs="Consolas"/>
              </w:rPr>
              <w:t xml:space="preserve"> / </w:t>
            </w:r>
            <w:r w:rsidRPr="001B53AB">
              <w:rPr>
                <w:rStyle w:val="VerbatimChar"/>
                <w:rFonts w:eastAsia="宋体" w:cs="Consolas"/>
              </w:rPr>
              <w:t>&lt;out&gt;.inv.id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稀疏逆矩阵输出，具体前缀随模式变化</w:t>
            </w:r>
          </w:p>
        </w:tc>
      </w:tr>
      <w:tr w:rsidR="000C1F8C" w:rsidRPr="001B53AB"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&lt;out&gt;.variance_components.txt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方差组分、遗传力、模型诊断</w:t>
            </w:r>
          </w:p>
        </w:tc>
      </w:tr>
      <w:tr w:rsidR="000C1F8C" w:rsidRPr="001B53AB"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&lt;out&gt;.multi_component.txt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多组分结果</w:t>
            </w:r>
          </w:p>
        </w:tc>
      </w:tr>
      <w:tr w:rsidR="000C1F8C" w:rsidRPr="001B53AB"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&lt;out&gt;.bivar_results.txt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双性状结果</w:t>
            </w:r>
          </w:p>
        </w:tc>
      </w:tr>
      <w:tr w:rsidR="000C1F8C" w:rsidRPr="001B53AB"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&lt;out&gt;.ebv</w:t>
            </w:r>
            <w:r w:rsidRPr="001B53AB">
              <w:rPr>
                <w:rFonts w:ascii="Consolas" w:eastAsia="宋体" w:hAnsi="Consolas" w:cs="Consolas"/>
              </w:rPr>
              <w:t xml:space="preserve"> / </w:t>
            </w:r>
            <w:r w:rsidRPr="001B53AB">
              <w:rPr>
                <w:rStyle w:val="VerbatimChar"/>
                <w:rFonts w:eastAsia="宋体" w:cs="Consolas"/>
              </w:rPr>
              <w:t>&lt;out&gt;.EBV.txt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EBV </w:t>
            </w:r>
            <w:r w:rsidRPr="001B53AB">
              <w:rPr>
                <w:rFonts w:ascii="Consolas" w:eastAsia="宋体" w:hAnsi="Consolas" w:cs="Consolas"/>
              </w:rPr>
              <w:t>输出</w:t>
            </w:r>
          </w:p>
        </w:tc>
      </w:tr>
      <w:tr w:rsidR="000C1F8C" w:rsidRPr="001B53AB"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&lt;out&gt;.beta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固定效应估计</w:t>
            </w:r>
          </w:p>
        </w:tc>
      </w:tr>
      <w:tr w:rsidR="000C1F8C" w:rsidRPr="001B53AB"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&lt;out&gt;.anova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固定效应检验</w:t>
            </w:r>
          </w:p>
        </w:tc>
      </w:tr>
      <w:tr w:rsidR="000C1F8C" w:rsidRPr="001B53AB"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&lt;out&gt;.iteration.csv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REML </w:t>
            </w:r>
            <w:r w:rsidRPr="001B53AB">
              <w:rPr>
                <w:rFonts w:ascii="Consolas" w:eastAsia="宋体" w:hAnsi="Consolas" w:cs="Consolas"/>
              </w:rPr>
              <w:t>迭代轨迹</w:t>
            </w:r>
          </w:p>
        </w:tc>
      </w:tr>
      <w:tr w:rsidR="000C1F8C" w:rsidRPr="001B53AB"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&lt;out&gt;.rrcoef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RR-TDM </w:t>
            </w:r>
            <w:r w:rsidRPr="001B53AB">
              <w:rPr>
                <w:rFonts w:ascii="Consolas" w:eastAsia="宋体" w:hAnsi="Consolas" w:cs="Consolas"/>
              </w:rPr>
              <w:t>随机回归系数</w:t>
            </w:r>
          </w:p>
        </w:tc>
      </w:tr>
      <w:tr w:rsidR="000C1F8C" w:rsidRPr="001B53AB"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&lt;out&gt;.rrcurve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RR-TDM DIM </w:t>
            </w:r>
            <w:r w:rsidRPr="001B53AB">
              <w:rPr>
                <w:rFonts w:ascii="Consolas" w:eastAsia="宋体" w:hAnsi="Consolas" w:cs="Consolas"/>
              </w:rPr>
              <w:t>点曲线、</w:t>
            </w:r>
            <w:r w:rsidRPr="001B53AB">
              <w:rPr>
                <w:rFonts w:ascii="Consolas" w:eastAsia="宋体" w:hAnsi="Consolas" w:cs="Consolas"/>
              </w:rPr>
              <w:t>SE</w:t>
            </w:r>
            <w:r w:rsidRPr="001B53AB">
              <w:rPr>
                <w:rFonts w:ascii="Consolas" w:eastAsia="宋体" w:hAnsi="Consolas" w:cs="Consolas"/>
              </w:rPr>
              <w:t>、</w:t>
            </w:r>
            <w:r w:rsidRPr="001B53AB">
              <w:rPr>
                <w:rFonts w:ascii="Consolas" w:eastAsia="宋体" w:hAnsi="Consolas" w:cs="Consolas"/>
              </w:rPr>
              <w:t>PEV</w:t>
            </w:r>
          </w:p>
        </w:tc>
      </w:tr>
      <w:tr w:rsidR="000C1F8C" w:rsidRPr="001B53AB"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&lt;out&gt;.rr305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RR-TDM 305 </w:t>
            </w:r>
            <w:r w:rsidRPr="001B53AB">
              <w:rPr>
                <w:rFonts w:ascii="Consolas" w:eastAsia="宋体" w:hAnsi="Consolas" w:cs="Consolas"/>
              </w:rPr>
              <w:t>天或累积曲线结果</w:t>
            </w:r>
          </w:p>
        </w:tc>
      </w:tr>
      <w:tr w:rsidR="000C1F8C" w:rsidRPr="001B53AB"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&lt;out&gt;.snp_effects.txt</w:t>
            </w:r>
          </w:p>
        </w:tc>
        <w:tc>
          <w:tcPr>
            <w:tcW w:w="3960" w:type="dxa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SNP </w:t>
            </w:r>
            <w:r w:rsidRPr="001B53AB">
              <w:rPr>
                <w:rFonts w:ascii="Consolas" w:eastAsia="宋体" w:hAnsi="Consolas" w:cs="Consolas"/>
              </w:rPr>
              <w:t>效应</w:t>
            </w:r>
          </w:p>
        </w:tc>
      </w:tr>
    </w:tbl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198" w:name="常见问题"/>
      <w:bookmarkStart w:id="199" w:name="_Toc228865602"/>
      <w:bookmarkEnd w:id="196"/>
      <w:r w:rsidRPr="001B53AB">
        <w:rPr>
          <w:rFonts w:ascii="Consolas" w:eastAsia="宋体" w:hAnsi="Consolas" w:cs="Consolas"/>
        </w:rPr>
        <w:t xml:space="preserve">20. </w:t>
      </w:r>
      <w:r w:rsidRPr="001B53AB">
        <w:rPr>
          <w:rFonts w:ascii="Consolas" w:eastAsia="宋体" w:hAnsi="Consolas" w:cs="Consolas"/>
        </w:rPr>
        <w:t>常见问题</w:t>
      </w:r>
      <w:bookmarkEnd w:id="199"/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200" w:name="kin-file-能否输入多个矩阵"/>
      <w:bookmarkStart w:id="201" w:name="_Toc228865603"/>
      <w:r w:rsidRPr="001B53AB">
        <w:rPr>
          <w:rFonts w:ascii="Consolas" w:eastAsia="宋体" w:hAnsi="Consolas" w:cs="Consolas"/>
        </w:rPr>
        <w:t xml:space="preserve">20.1 </w:t>
      </w:r>
      <w:r w:rsidRPr="001B53AB">
        <w:rPr>
          <w:rStyle w:val="VerbatimChar"/>
          <w:rFonts w:eastAsia="宋体" w:cs="Consolas"/>
        </w:rPr>
        <w:t>--kin-file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能否输入多个矩阵？</w:t>
      </w:r>
      <w:bookmarkEnd w:id="201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不能。</w:t>
      </w:r>
      <w:r w:rsidRPr="001B53AB">
        <w:rPr>
          <w:rStyle w:val="VerbatimChar"/>
          <w:rFonts w:eastAsia="宋体" w:cs="Consolas"/>
        </w:rPr>
        <w:t>--kin-file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只接受一个矩阵。多个</w:t>
      </w:r>
      <w:r w:rsidRPr="001B53AB">
        <w:rPr>
          <w:rFonts w:ascii="Consolas" w:eastAsia="宋体" w:hAnsi="Consolas" w:cs="Consolas"/>
        </w:rPr>
        <w:t xml:space="preserve"> dense </w:t>
      </w:r>
      <w:r w:rsidRPr="001B53AB">
        <w:rPr>
          <w:rFonts w:ascii="Consolas" w:eastAsia="宋体" w:hAnsi="Consolas" w:cs="Consolas"/>
        </w:rPr>
        <w:t>矩阵必须使用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multi-kins</w:t>
      </w:r>
      <w:r w:rsidRPr="001B53AB">
        <w:rPr>
          <w:rStyle w:val="NormalTok"/>
          <w:rFonts w:eastAsia="宋体" w:cs="Consolas"/>
        </w:rPr>
        <w:t xml:space="preserve"> K1,K2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202" w:name="covar-pos-和---qcovar-pos-有什么区别"/>
      <w:bookmarkStart w:id="203" w:name="_Toc228865604"/>
      <w:bookmarkEnd w:id="200"/>
      <w:r w:rsidRPr="001B53AB">
        <w:rPr>
          <w:rFonts w:ascii="Consolas" w:eastAsia="宋体" w:hAnsi="Consolas" w:cs="Consolas"/>
        </w:rPr>
        <w:t xml:space="preserve">20.2 </w:t>
      </w:r>
      <w:r w:rsidRPr="001B53AB">
        <w:rPr>
          <w:rStyle w:val="VerbatimChar"/>
          <w:rFonts w:eastAsia="宋体" w:cs="Consolas"/>
        </w:rPr>
        <w:t>--covar-pos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和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--qcovar-pos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有什么区别？</w:t>
      </w:r>
      <w:bookmarkEnd w:id="203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--covar-pos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是因子协变量，会按水平展开，例如性别、场、批次、</w:t>
      </w:r>
      <w:r w:rsidRPr="001B53AB">
        <w:rPr>
          <w:rFonts w:ascii="Consolas" w:eastAsia="宋体" w:hAnsi="Consolas" w:cs="Consolas"/>
        </w:rPr>
        <w:t>HTD</w:t>
      </w:r>
      <w:r w:rsidRPr="001B53AB">
        <w:rPr>
          <w:rFonts w:ascii="Consolas" w:eastAsia="宋体" w:hAnsi="Consolas" w:cs="Consolas"/>
        </w:rPr>
        <w:t>。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--qcovar-pos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是数值协变量，例如日龄、体重、连续温度、</w:t>
      </w:r>
      <w:r w:rsidRPr="001B53AB">
        <w:rPr>
          <w:rFonts w:ascii="Consolas" w:eastAsia="宋体" w:hAnsi="Consolas" w:cs="Consolas"/>
        </w:rPr>
        <w:t>DIM</w:t>
      </w:r>
      <w:r w:rsidRPr="001B53AB">
        <w:rPr>
          <w:rFonts w:ascii="Consolas" w:eastAsia="宋体" w:hAnsi="Consolas" w:cs="Consolas"/>
        </w:rPr>
        <w:t>。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204" w:name="htd-col-一般放什么"/>
      <w:bookmarkStart w:id="205" w:name="_Toc228865605"/>
      <w:bookmarkEnd w:id="202"/>
      <w:r w:rsidRPr="001B53AB">
        <w:rPr>
          <w:rFonts w:ascii="Consolas" w:eastAsia="宋体" w:hAnsi="Consolas" w:cs="Consolas"/>
        </w:rPr>
        <w:t xml:space="preserve">20.3 </w:t>
      </w:r>
      <w:r w:rsidRPr="001B53AB">
        <w:rPr>
          <w:rStyle w:val="VerbatimChar"/>
          <w:rFonts w:eastAsia="宋体" w:cs="Consolas"/>
        </w:rPr>
        <w:t>--htd-col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一般放什么？</w:t>
      </w:r>
      <w:bookmarkEnd w:id="205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--htd-col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放测定日相关的分类环境效应，例如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HTD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Farm_Date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Herd_TestDay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VerbatimChar"/>
          <w:rFonts w:eastAsia="宋体" w:cs="Consolas"/>
        </w:rPr>
        <w:t>YearMonth_Batch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示例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htd-col</w:t>
      </w:r>
      <w:r w:rsidRPr="001B53AB">
        <w:rPr>
          <w:rStyle w:val="NormalTok"/>
          <w:rFonts w:eastAsia="宋体" w:cs="Consolas"/>
        </w:rPr>
        <w:t xml:space="preserve"> 3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表示第</w:t>
      </w:r>
      <w:r w:rsidRPr="001B53AB">
        <w:rPr>
          <w:rFonts w:ascii="Consolas" w:eastAsia="宋体" w:hAnsi="Consolas" w:cs="Consolas"/>
        </w:rPr>
        <w:t xml:space="preserve"> 3 </w:t>
      </w:r>
      <w:r w:rsidRPr="001B53AB">
        <w:rPr>
          <w:rFonts w:ascii="Consolas" w:eastAsia="宋体" w:hAnsi="Consolas" w:cs="Consolas"/>
        </w:rPr>
        <w:t>列作为</w:t>
      </w:r>
      <w:r w:rsidRPr="001B53AB">
        <w:rPr>
          <w:rFonts w:ascii="Consolas" w:eastAsia="宋体" w:hAnsi="Consolas" w:cs="Consolas"/>
        </w:rPr>
        <w:t xml:space="preserve"> HTD </w:t>
      </w:r>
      <w:r w:rsidRPr="001B53AB">
        <w:rPr>
          <w:rFonts w:ascii="Consolas" w:eastAsia="宋体" w:hAnsi="Consolas" w:cs="Consolas"/>
        </w:rPr>
        <w:t>因子固定效应。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206" w:name="dim-col-放什么"/>
      <w:bookmarkStart w:id="207" w:name="_Toc228865606"/>
      <w:bookmarkEnd w:id="204"/>
      <w:r w:rsidRPr="001B53AB">
        <w:rPr>
          <w:rFonts w:ascii="Consolas" w:eastAsia="宋体" w:hAnsi="Consolas" w:cs="Consolas"/>
        </w:rPr>
        <w:lastRenderedPageBreak/>
        <w:t xml:space="preserve">20.4 </w:t>
      </w:r>
      <w:r w:rsidRPr="001B53AB">
        <w:rPr>
          <w:rStyle w:val="VerbatimChar"/>
          <w:rFonts w:eastAsia="宋体" w:cs="Consolas"/>
        </w:rPr>
        <w:t>--dim-col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放什么？</w:t>
      </w:r>
      <w:bookmarkEnd w:id="207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--dim-col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放</w:t>
      </w:r>
      <w:r w:rsidRPr="001B53AB">
        <w:rPr>
          <w:rFonts w:ascii="Consolas" w:eastAsia="宋体" w:hAnsi="Consolas" w:cs="Consolas"/>
        </w:rPr>
        <w:t xml:space="preserve"> DIM</w:t>
      </w:r>
      <w:r w:rsidRPr="001B53AB">
        <w:rPr>
          <w:rFonts w:ascii="Consolas" w:eastAsia="宋体" w:hAnsi="Consolas" w:cs="Consolas"/>
        </w:rPr>
        <w:t>，即</w:t>
      </w:r>
      <w:r w:rsidRPr="001B53AB">
        <w:rPr>
          <w:rFonts w:ascii="Consolas" w:eastAsia="宋体" w:hAnsi="Consolas" w:cs="Consolas"/>
        </w:rPr>
        <w:t xml:space="preserve"> days in milk </w:t>
      </w:r>
      <w:r w:rsidRPr="001B53AB">
        <w:rPr>
          <w:rFonts w:ascii="Consolas" w:eastAsia="宋体" w:hAnsi="Consolas" w:cs="Consolas"/>
        </w:rPr>
        <w:t>或测定日天数，必须是数值列。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208" w:name="为什么-rr-tdm-不收敛"/>
      <w:bookmarkStart w:id="209" w:name="_Toc228865607"/>
      <w:bookmarkEnd w:id="206"/>
      <w:r w:rsidRPr="001B53AB">
        <w:rPr>
          <w:rFonts w:ascii="Consolas" w:eastAsia="宋体" w:hAnsi="Consolas" w:cs="Consolas"/>
        </w:rPr>
        <w:t xml:space="preserve">20.5 </w:t>
      </w:r>
      <w:r w:rsidRPr="001B53AB">
        <w:rPr>
          <w:rFonts w:ascii="Consolas" w:eastAsia="宋体" w:hAnsi="Consolas" w:cs="Consolas"/>
        </w:rPr>
        <w:t>为什么</w:t>
      </w:r>
      <w:r w:rsidRPr="001B53AB">
        <w:rPr>
          <w:rFonts w:ascii="Consolas" w:eastAsia="宋体" w:hAnsi="Consolas" w:cs="Consolas"/>
        </w:rPr>
        <w:t xml:space="preserve"> RR-TDM </w:t>
      </w:r>
      <w:r w:rsidRPr="001B53AB">
        <w:rPr>
          <w:rFonts w:ascii="Consolas" w:eastAsia="宋体" w:hAnsi="Consolas" w:cs="Consolas"/>
        </w:rPr>
        <w:t>不收敛？</w:t>
      </w:r>
      <w:bookmarkEnd w:id="209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常见原因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32"/>
        <w:gridCol w:w="5496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原因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处理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Style w:val="VerbatimChar"/>
                <w:rFonts w:eastAsia="宋体" w:cs="Consolas"/>
              </w:rPr>
              <w:t>--rr-order</w:t>
            </w:r>
            <w:r w:rsidRPr="001B53AB">
              <w:rPr>
                <w:rFonts w:ascii="Consolas" w:eastAsia="宋体" w:hAnsi="Consolas" w:cs="Consolas"/>
              </w:rPr>
              <w:t xml:space="preserve"> </w:t>
            </w:r>
            <w:r w:rsidRPr="001B53AB">
              <w:rPr>
                <w:rFonts w:ascii="Consolas" w:eastAsia="宋体" w:hAnsi="Consolas" w:cs="Consolas"/>
              </w:rPr>
              <w:t>太高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降到</w:t>
            </w:r>
            <w:r w:rsidRPr="001B53AB">
              <w:rPr>
                <w:rFonts w:ascii="Consolas" w:eastAsia="宋体" w:hAnsi="Consolas" w:cs="Consolas"/>
              </w:rPr>
              <w:t xml:space="preserve"> 1 </w:t>
            </w:r>
            <w:r w:rsidRPr="001B53AB">
              <w:rPr>
                <w:rFonts w:ascii="Consolas" w:eastAsia="宋体" w:hAnsi="Consolas" w:cs="Consolas"/>
              </w:rPr>
              <w:t>或</w:t>
            </w:r>
            <w:r w:rsidRPr="001B53AB">
              <w:rPr>
                <w:rFonts w:ascii="Consolas" w:eastAsia="宋体" w:hAnsi="Consolas" w:cs="Consolas"/>
              </w:rPr>
              <w:t xml:space="preserve"> 2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HTD </w:t>
            </w:r>
            <w:r w:rsidRPr="001B53AB">
              <w:rPr>
                <w:rFonts w:ascii="Consolas" w:eastAsia="宋体" w:hAnsi="Consolas" w:cs="Consolas"/>
              </w:rPr>
              <w:t>水平太稀疏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合并</w:t>
            </w:r>
            <w:r w:rsidRPr="001B53AB">
              <w:rPr>
                <w:rFonts w:ascii="Consolas" w:eastAsia="宋体" w:hAnsi="Consolas" w:cs="Consolas"/>
              </w:rPr>
              <w:t xml:space="preserve"> HTD </w:t>
            </w:r>
            <w:r w:rsidRPr="001B53AB">
              <w:rPr>
                <w:rFonts w:ascii="Consolas" w:eastAsia="宋体" w:hAnsi="Consolas" w:cs="Consolas"/>
              </w:rPr>
              <w:t>或减少固定效应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DIM </w:t>
            </w:r>
            <w:r w:rsidRPr="001B53AB">
              <w:rPr>
                <w:rFonts w:ascii="Consolas" w:eastAsia="宋体" w:hAnsi="Consolas" w:cs="Consolas"/>
              </w:rPr>
              <w:t>分布不均匀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检查</w:t>
            </w:r>
            <w:r w:rsidRPr="001B53AB">
              <w:rPr>
                <w:rFonts w:ascii="Consolas" w:eastAsia="宋体" w:hAnsi="Consolas" w:cs="Consolas"/>
              </w:rPr>
              <w:t xml:space="preserve"> DIM </w:t>
            </w:r>
            <w:r w:rsidRPr="001B53AB">
              <w:rPr>
                <w:rFonts w:ascii="Consolas" w:eastAsia="宋体" w:hAnsi="Consolas" w:cs="Consolas"/>
              </w:rPr>
              <w:t>范围和记录数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残差分段过多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减少</w:t>
            </w:r>
            <w:r w:rsidRPr="001B53AB">
              <w:rPr>
                <w:rFonts w:ascii="Consolas" w:eastAsia="宋体" w:hAnsi="Consolas" w:cs="Consolas"/>
              </w:rPr>
              <w:t xml:space="preserve"> </w:t>
            </w:r>
            <w:r w:rsidRPr="001B53AB">
              <w:rPr>
                <w:rStyle w:val="VerbatimChar"/>
                <w:rFonts w:eastAsia="宋体" w:cs="Consolas"/>
              </w:rPr>
              <w:t>--resid-class-breaks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 xml:space="preserve">PCG-SLQ </w:t>
            </w:r>
            <w:r w:rsidRPr="001B53AB">
              <w:rPr>
                <w:rFonts w:ascii="Consolas" w:eastAsia="宋体" w:hAnsi="Consolas" w:cs="Consolas"/>
              </w:rPr>
              <w:t>随机噪声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使用</w:t>
            </w:r>
            <w:r w:rsidRPr="001B53AB">
              <w:rPr>
                <w:rFonts w:ascii="Consolas" w:eastAsia="宋体" w:hAnsi="Consolas" w:cs="Consolas"/>
              </w:rPr>
              <w:t xml:space="preserve"> exact dense </w:t>
            </w:r>
            <w:r w:rsidRPr="001B53AB">
              <w:rPr>
                <w:rFonts w:ascii="Consolas" w:eastAsia="宋体" w:hAnsi="Consolas" w:cs="Consolas"/>
              </w:rPr>
              <w:t>小数据验证，或增加</w:t>
            </w:r>
            <w:r w:rsidRPr="001B53AB">
              <w:rPr>
                <w:rFonts w:ascii="Consolas" w:eastAsia="宋体" w:hAnsi="Consolas" w:cs="Consolas"/>
              </w:rPr>
              <w:t xml:space="preserve"> probes</w:t>
            </w:r>
          </w:p>
        </w:tc>
      </w:tr>
    </w:tbl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210" w:name="产奶量遗传力看哪个文件"/>
      <w:bookmarkStart w:id="211" w:name="_Toc228865608"/>
      <w:bookmarkEnd w:id="208"/>
      <w:r w:rsidRPr="001B53AB">
        <w:rPr>
          <w:rFonts w:ascii="Consolas" w:eastAsia="宋体" w:hAnsi="Consolas" w:cs="Consolas"/>
        </w:rPr>
        <w:t xml:space="preserve">20.6 </w:t>
      </w:r>
      <w:r w:rsidRPr="001B53AB">
        <w:rPr>
          <w:rFonts w:ascii="Consolas" w:eastAsia="宋体" w:hAnsi="Consolas" w:cs="Consolas"/>
        </w:rPr>
        <w:t>产奶量遗传力看哪个文件？</w:t>
      </w:r>
      <w:bookmarkEnd w:id="211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随机回归测定日模型下，遗传力随</w:t>
      </w:r>
      <w:r w:rsidRPr="001B53AB">
        <w:rPr>
          <w:rFonts w:ascii="Consolas" w:eastAsia="宋体" w:hAnsi="Consolas" w:cs="Consolas"/>
        </w:rPr>
        <w:t xml:space="preserve"> DIM </w:t>
      </w:r>
      <w:r w:rsidRPr="001B53AB">
        <w:rPr>
          <w:rFonts w:ascii="Consolas" w:eastAsia="宋体" w:hAnsi="Consolas" w:cs="Consolas"/>
        </w:rPr>
        <w:t>变化，不是单个常数。查看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&lt;out&gt;.variance_components.txt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其中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Variance curve by DIM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表给出每个</w:t>
      </w:r>
      <w:r w:rsidRPr="001B53AB">
        <w:rPr>
          <w:rFonts w:ascii="Consolas" w:eastAsia="宋体" w:hAnsi="Consolas" w:cs="Consolas"/>
        </w:rPr>
        <w:t xml:space="preserve"> DIM </w:t>
      </w:r>
      <w:r w:rsidRPr="001B53AB">
        <w:rPr>
          <w:rFonts w:ascii="Consolas" w:eastAsia="宋体" w:hAnsi="Consolas" w:cs="Consolas"/>
        </w:rPr>
        <w:t>点的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h2</w:t>
      </w:r>
      <w:r w:rsidRPr="001B53AB">
        <w:rPr>
          <w:rFonts w:ascii="Consolas" w:eastAsia="宋体" w:hAnsi="Consolas" w:cs="Consolas"/>
        </w:rPr>
        <w:t>。</w:t>
      </w:r>
    </w:p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如果关注</w:t>
      </w:r>
      <w:r w:rsidRPr="001B53AB">
        <w:rPr>
          <w:rFonts w:ascii="Consolas" w:eastAsia="宋体" w:hAnsi="Consolas" w:cs="Consolas"/>
        </w:rPr>
        <w:t xml:space="preserve"> 305 </w:t>
      </w:r>
      <w:r w:rsidRPr="001B53AB">
        <w:rPr>
          <w:rFonts w:ascii="Consolas" w:eastAsia="宋体" w:hAnsi="Consolas" w:cs="Consolas"/>
        </w:rPr>
        <w:t>天产奶量，查看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&lt;out&gt;.rr305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212" w:name="大样本-dense-reliability-为什么慢"/>
      <w:bookmarkStart w:id="213" w:name="_Toc228865609"/>
      <w:bookmarkEnd w:id="210"/>
      <w:r w:rsidRPr="001B53AB">
        <w:rPr>
          <w:rFonts w:ascii="Consolas" w:eastAsia="宋体" w:hAnsi="Consolas" w:cs="Consolas"/>
        </w:rPr>
        <w:t xml:space="preserve">20.7 </w:t>
      </w:r>
      <w:r w:rsidRPr="001B53AB">
        <w:rPr>
          <w:rFonts w:ascii="Consolas" w:eastAsia="宋体" w:hAnsi="Consolas" w:cs="Consolas"/>
        </w:rPr>
        <w:t>大样本</w:t>
      </w:r>
      <w:r w:rsidRPr="001B53AB">
        <w:rPr>
          <w:rFonts w:ascii="Consolas" w:eastAsia="宋体" w:hAnsi="Consolas" w:cs="Consolas"/>
        </w:rPr>
        <w:t xml:space="preserve"> dense reliability </w:t>
      </w:r>
      <w:r w:rsidRPr="001B53AB">
        <w:rPr>
          <w:rFonts w:ascii="Consolas" w:eastAsia="宋体" w:hAnsi="Consolas" w:cs="Consolas"/>
        </w:rPr>
        <w:t>为什么慢？</w:t>
      </w:r>
      <w:bookmarkEnd w:id="213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传统</w:t>
      </w:r>
      <w:r w:rsidRPr="001B53AB">
        <w:rPr>
          <w:rFonts w:ascii="Consolas" w:eastAsia="宋体" w:hAnsi="Consolas" w:cs="Consolas"/>
        </w:rPr>
        <w:t xml:space="preserve"> full-MME reliability </w:t>
      </w:r>
      <w:r w:rsidRPr="001B53AB">
        <w:rPr>
          <w:rFonts w:ascii="Consolas" w:eastAsia="宋体" w:hAnsi="Consolas" w:cs="Consolas"/>
        </w:rPr>
        <w:t>需要构造并求逆大矩阵，维度约为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N_animals + p_fixed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当</w:t>
      </w:r>
      <w:r w:rsidRPr="001B53AB">
        <w:rPr>
          <w:rFonts w:ascii="Consolas" w:eastAsia="宋体" w:hAnsi="Consolas" w:cs="Consolas"/>
        </w:rPr>
        <w:t xml:space="preserve"> N </w:t>
      </w:r>
      <w:r w:rsidRPr="001B53AB">
        <w:rPr>
          <w:rFonts w:ascii="Consolas" w:eastAsia="宋体" w:hAnsi="Consolas" w:cs="Consolas"/>
        </w:rPr>
        <w:t>达到数万时不可行。建议使用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dense-reliability-method</w:t>
      </w:r>
      <w:r w:rsidRPr="001B53AB">
        <w:rPr>
          <w:rStyle w:val="NormalTok"/>
          <w:rFonts w:eastAsia="宋体" w:cs="Consolas"/>
        </w:rPr>
        <w:t xml:space="preserve"> observed-exact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它在有表型记录空间做精确块</w:t>
      </w:r>
      <w:r w:rsidRPr="001B53AB">
        <w:rPr>
          <w:rFonts w:ascii="Consolas" w:eastAsia="宋体" w:hAnsi="Consolas" w:cs="Consolas"/>
        </w:rPr>
        <w:t xml:space="preserve"> PEV</w:t>
      </w:r>
      <w:r w:rsidRPr="001B53AB">
        <w:rPr>
          <w:rFonts w:ascii="Consolas" w:eastAsia="宋体" w:hAnsi="Consolas" w:cs="Consolas"/>
        </w:rPr>
        <w:t>，避免全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Style w:val="VerbatimChar"/>
          <w:rFonts w:eastAsia="宋体" w:cs="Consolas"/>
        </w:rPr>
        <w:t>N x N</w:t>
      </w:r>
      <w:r w:rsidRPr="001B53AB">
        <w:rPr>
          <w:rFonts w:ascii="Consolas" w:eastAsia="宋体" w:hAnsi="Consolas" w:cs="Consolas"/>
        </w:rPr>
        <w:t xml:space="preserve"> MME </w:t>
      </w:r>
      <w:r w:rsidRPr="001B53AB">
        <w:rPr>
          <w:rFonts w:ascii="Consolas" w:eastAsia="宋体" w:hAnsi="Consolas" w:cs="Consolas"/>
        </w:rPr>
        <w:t>逆矩阵。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214" w:name="默认-float32-会影响结果吗"/>
      <w:bookmarkStart w:id="215" w:name="_Toc228865610"/>
      <w:bookmarkEnd w:id="212"/>
      <w:r w:rsidRPr="001B53AB">
        <w:rPr>
          <w:rFonts w:ascii="Consolas" w:eastAsia="宋体" w:hAnsi="Consolas" w:cs="Consolas"/>
        </w:rPr>
        <w:t xml:space="preserve">20.8 </w:t>
      </w:r>
      <w:r w:rsidRPr="001B53AB">
        <w:rPr>
          <w:rFonts w:ascii="Consolas" w:eastAsia="宋体" w:hAnsi="Consolas" w:cs="Consolas"/>
        </w:rPr>
        <w:t>默认</w:t>
      </w:r>
      <w:r w:rsidRPr="001B53AB">
        <w:rPr>
          <w:rFonts w:ascii="Consolas" w:eastAsia="宋体" w:hAnsi="Consolas" w:cs="Consolas"/>
        </w:rPr>
        <w:t xml:space="preserve"> float32 </w:t>
      </w:r>
      <w:r w:rsidRPr="001B53AB">
        <w:rPr>
          <w:rFonts w:ascii="Consolas" w:eastAsia="宋体" w:hAnsi="Consolas" w:cs="Consolas"/>
        </w:rPr>
        <w:t>会影响结果吗？</w:t>
      </w:r>
      <w:bookmarkEnd w:id="215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默认</w:t>
      </w:r>
      <w:r w:rsidRPr="001B53AB">
        <w:rPr>
          <w:rFonts w:ascii="Consolas" w:eastAsia="宋体" w:hAnsi="Consolas" w:cs="Consolas"/>
        </w:rPr>
        <w:t xml:space="preserve"> float32 </w:t>
      </w:r>
      <w:r w:rsidRPr="001B53AB">
        <w:rPr>
          <w:rFonts w:ascii="Consolas" w:eastAsia="宋体" w:hAnsi="Consolas" w:cs="Consolas"/>
        </w:rPr>
        <w:t>主要影响大矩阵存储和</w:t>
      </w:r>
      <w:r w:rsidRPr="001B53AB">
        <w:rPr>
          <w:rFonts w:ascii="Consolas" w:eastAsia="宋体" w:hAnsi="Consolas" w:cs="Consolas"/>
        </w:rPr>
        <w:t xml:space="preserve"> matvec</w:t>
      </w:r>
      <w:r w:rsidRPr="001B53AB">
        <w:rPr>
          <w:rFonts w:ascii="Consolas" w:eastAsia="宋体" w:hAnsi="Consolas" w:cs="Consolas"/>
        </w:rPr>
        <w:t>。</w:t>
      </w:r>
      <w:r w:rsidRPr="001B53AB">
        <w:rPr>
          <w:rFonts w:ascii="Consolas" w:eastAsia="宋体" w:hAnsi="Consolas" w:cs="Consolas"/>
        </w:rPr>
        <w:t>REML score</w:t>
      </w:r>
      <w:r w:rsidRPr="001B53AB">
        <w:rPr>
          <w:rFonts w:ascii="Consolas" w:eastAsia="宋体" w:hAnsi="Consolas" w:cs="Consolas"/>
        </w:rPr>
        <w:t>、</w:t>
      </w:r>
      <w:r w:rsidRPr="001B53AB">
        <w:rPr>
          <w:rFonts w:ascii="Consolas" w:eastAsia="宋体" w:hAnsi="Consolas" w:cs="Consolas"/>
        </w:rPr>
        <w:t>AI</w:t>
      </w:r>
      <w:r w:rsidRPr="001B53AB">
        <w:rPr>
          <w:rFonts w:ascii="Consolas" w:eastAsia="宋体" w:hAnsi="Consolas" w:cs="Consolas"/>
        </w:rPr>
        <w:t>、</w:t>
      </w:r>
      <w:r w:rsidRPr="001B53AB">
        <w:rPr>
          <w:rFonts w:ascii="Consolas" w:eastAsia="宋体" w:hAnsi="Consolas" w:cs="Consolas"/>
        </w:rPr>
        <w:t>LogL</w:t>
      </w:r>
      <w:r w:rsidRPr="001B53AB">
        <w:rPr>
          <w:rFonts w:ascii="Consolas" w:eastAsia="宋体" w:hAnsi="Consolas" w:cs="Consolas"/>
        </w:rPr>
        <w:t>、固定效应和主要统计仍是</w:t>
      </w:r>
      <w:r w:rsidRPr="001B53AB">
        <w:rPr>
          <w:rFonts w:ascii="Consolas" w:eastAsia="宋体" w:hAnsi="Consolas" w:cs="Consolas"/>
        </w:rPr>
        <w:t xml:space="preserve"> float64</w:t>
      </w:r>
      <w:r w:rsidRPr="001B53AB">
        <w:rPr>
          <w:rFonts w:ascii="Consolas" w:eastAsia="宋体" w:hAnsi="Consolas" w:cs="Consolas"/>
        </w:rPr>
        <w:t>。一般用于大样本提速和省内存。若做最终严格复核，可运行：</w:t>
      </w:r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--precision</w:t>
      </w:r>
      <w:r w:rsidRPr="001B53AB">
        <w:rPr>
          <w:rStyle w:val="NormalTok"/>
          <w:rFonts w:eastAsia="宋体" w:cs="Consolas"/>
        </w:rPr>
        <w:t xml:space="preserve"> float64</w:t>
      </w:r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比较两者结果。</w:t>
      </w:r>
    </w:p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216" w:name="推荐分析流程"/>
      <w:bookmarkStart w:id="217" w:name="_Toc228865611"/>
      <w:bookmarkEnd w:id="198"/>
      <w:bookmarkEnd w:id="214"/>
      <w:r w:rsidRPr="001B53AB">
        <w:rPr>
          <w:rFonts w:ascii="Consolas" w:eastAsia="宋体" w:hAnsi="Consolas" w:cs="Consolas"/>
        </w:rPr>
        <w:lastRenderedPageBreak/>
        <w:t xml:space="preserve">21. </w:t>
      </w:r>
      <w:r w:rsidRPr="001B53AB">
        <w:rPr>
          <w:rFonts w:ascii="Consolas" w:eastAsia="宋体" w:hAnsi="Consolas" w:cs="Consolas"/>
        </w:rPr>
        <w:t>推荐分析流程</w:t>
      </w:r>
      <w:bookmarkEnd w:id="217"/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218" w:name="常规基因组选择"/>
      <w:bookmarkStart w:id="219" w:name="_Toc228865612"/>
      <w:r w:rsidRPr="001B53AB">
        <w:rPr>
          <w:rFonts w:ascii="Consolas" w:eastAsia="宋体" w:hAnsi="Consolas" w:cs="Consolas"/>
        </w:rPr>
        <w:t xml:space="preserve">21.1 </w:t>
      </w:r>
      <w:r w:rsidRPr="001B53AB">
        <w:rPr>
          <w:rFonts w:ascii="Consolas" w:eastAsia="宋体" w:hAnsi="Consolas" w:cs="Consolas"/>
        </w:rPr>
        <w:t>常规基因组选择</w:t>
      </w:r>
      <w:bookmarkEnd w:id="219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QC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bedfile</w:t>
      </w:r>
      <w:r w:rsidRPr="001B53AB">
        <w:rPr>
          <w:rStyle w:val="NormalTok"/>
          <w:rFonts w:eastAsia="宋体" w:cs="Consolas"/>
        </w:rPr>
        <w:t xml:space="preserve"> raw </w:t>
      </w:r>
      <w:r w:rsidRPr="001B53AB">
        <w:rPr>
          <w:rStyle w:val="AttributeTok"/>
          <w:rFonts w:eastAsia="宋体" w:cs="Consolas"/>
        </w:rPr>
        <w:t>--maf</w:t>
      </w:r>
      <w:r w:rsidRPr="001B53AB">
        <w:rPr>
          <w:rStyle w:val="NormalTok"/>
          <w:rFonts w:eastAsia="宋体" w:cs="Consolas"/>
        </w:rPr>
        <w:t xml:space="preserve"> 0.05 </w:t>
      </w:r>
      <w:r w:rsidRPr="001B53AB">
        <w:rPr>
          <w:rStyle w:val="AttributeTok"/>
          <w:rFonts w:eastAsia="宋体" w:cs="Consolas"/>
        </w:rPr>
        <w:t>--geno-rate</w:t>
      </w:r>
      <w:r w:rsidRPr="001B53AB">
        <w:rPr>
          <w:rStyle w:val="NormalTok"/>
          <w:rFonts w:eastAsia="宋体" w:cs="Consolas"/>
        </w:rPr>
        <w:t xml:space="preserve"> 0.95 </w:t>
      </w:r>
      <w:r w:rsidRPr="001B53AB">
        <w:rPr>
          <w:rStyle w:val="AttributeTok"/>
          <w:rFonts w:eastAsia="宋体" w:cs="Consolas"/>
        </w:rPr>
        <w:t>--indv-rate</w:t>
      </w:r>
      <w:r w:rsidRPr="001B53AB">
        <w:rPr>
          <w:rStyle w:val="NormalTok"/>
          <w:rFonts w:eastAsia="宋体" w:cs="Consolas"/>
        </w:rPr>
        <w:t xml:space="preserve"> 0.90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raw_qc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kinshi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bedfile</w:t>
      </w:r>
      <w:r w:rsidRPr="001B53AB">
        <w:rPr>
          <w:rStyle w:val="NormalTok"/>
          <w:rFonts w:eastAsia="宋体" w:cs="Consolas"/>
        </w:rPr>
        <w:t xml:space="preserve"> raw_qc </w:t>
      </w:r>
      <w:r w:rsidRPr="001B53AB">
        <w:rPr>
          <w:rStyle w:val="AttributeTok"/>
          <w:rFonts w:eastAsia="宋体" w:cs="Consolas"/>
        </w:rPr>
        <w:t>--kin-method</w:t>
      </w:r>
      <w:r w:rsidRPr="001B53AB">
        <w:rPr>
          <w:rStyle w:val="NormalTok"/>
          <w:rFonts w:eastAsia="宋体" w:cs="Consolas"/>
        </w:rPr>
        <w:t xml:space="preserve"> 0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AttributeTok"/>
          <w:rFonts w:eastAsia="宋体" w:cs="Consolas"/>
        </w:rPr>
        <w:t>--threads</w:t>
      </w:r>
      <w:r w:rsidRPr="001B53AB">
        <w:rPr>
          <w:rStyle w:val="NormalTok"/>
          <w:rFonts w:eastAsia="宋体" w:cs="Consolas"/>
        </w:rPr>
        <w:t xml:space="preserve"> 10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.txt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trait1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220" w:name="大样本单性状"/>
      <w:bookmarkStart w:id="221" w:name="_Toc228865613"/>
      <w:bookmarkEnd w:id="218"/>
      <w:r w:rsidRPr="001B53AB">
        <w:rPr>
          <w:rFonts w:ascii="Consolas" w:eastAsia="宋体" w:hAnsi="Consolas" w:cs="Consolas"/>
        </w:rPr>
        <w:t xml:space="preserve">21.2 </w:t>
      </w:r>
      <w:r w:rsidRPr="001B53AB">
        <w:rPr>
          <w:rFonts w:ascii="Consolas" w:eastAsia="宋体" w:hAnsi="Consolas" w:cs="Consolas"/>
        </w:rPr>
        <w:t>大样本单性状</w:t>
      </w:r>
      <w:bookmarkEnd w:id="221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_large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var-method</w:t>
      </w:r>
      <w:r w:rsidRPr="001B53AB">
        <w:rPr>
          <w:rStyle w:val="NormalTok"/>
          <w:rFonts w:eastAsia="宋体" w:cs="Consolas"/>
        </w:rPr>
        <w:t xml:space="preserve"> 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recision</w:t>
      </w:r>
      <w:r w:rsidRPr="001B53AB">
        <w:rPr>
          <w:rStyle w:val="NormalTok"/>
          <w:rFonts w:eastAsia="宋体" w:cs="Consolas"/>
        </w:rPr>
        <w:t xml:space="preserve"> float32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trait_large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222" w:name="大样本稀疏-mme"/>
      <w:bookmarkStart w:id="223" w:name="_Toc228865614"/>
      <w:bookmarkEnd w:id="220"/>
      <w:r w:rsidRPr="001B53AB">
        <w:rPr>
          <w:rFonts w:ascii="Consolas" w:eastAsia="宋体" w:hAnsi="Consolas" w:cs="Consolas"/>
        </w:rPr>
        <w:t xml:space="preserve">21.3 </w:t>
      </w:r>
      <w:r w:rsidRPr="001B53AB">
        <w:rPr>
          <w:rFonts w:ascii="Consolas" w:eastAsia="宋体" w:hAnsi="Consolas" w:cs="Consolas"/>
        </w:rPr>
        <w:t>大样本稀疏</w:t>
      </w:r>
      <w:r w:rsidRPr="001B53AB">
        <w:rPr>
          <w:rFonts w:ascii="Consolas" w:eastAsia="宋体" w:hAnsi="Consolas" w:cs="Consolas"/>
        </w:rPr>
        <w:t xml:space="preserve"> MME</w:t>
      </w:r>
      <w:bookmarkEnd w:id="223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MME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Ainv_full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mme-solver</w:t>
      </w:r>
      <w:r w:rsidRPr="001B53AB">
        <w:rPr>
          <w:rStyle w:val="NormalTok"/>
          <w:rFonts w:eastAsia="宋体" w:cs="Consolas"/>
        </w:rPr>
        <w:t xml:space="preserve"> auto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trace-mode</w:t>
      </w:r>
      <w:r w:rsidRPr="001B53AB">
        <w:rPr>
          <w:rStyle w:val="NormalTok"/>
          <w:rFonts w:eastAsia="宋体" w:cs="Consolas"/>
        </w:rPr>
        <w:t xml:space="preserve"> hutch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hutch-score</w:t>
      </w:r>
      <w:r w:rsidRPr="001B53AB">
        <w:rPr>
          <w:rStyle w:val="NormalTok"/>
          <w:rFonts w:eastAsia="宋体" w:cs="Consolas"/>
        </w:rPr>
        <w:t xml:space="preserve"> 8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trait_mme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224" w:name="多组分-ad"/>
      <w:bookmarkStart w:id="225" w:name="_Toc228865615"/>
      <w:bookmarkEnd w:id="222"/>
      <w:r w:rsidRPr="001B53AB">
        <w:rPr>
          <w:rFonts w:ascii="Consolas" w:eastAsia="宋体" w:hAnsi="Consolas" w:cs="Consolas"/>
        </w:rPr>
        <w:t xml:space="preserve">21.4 </w:t>
      </w:r>
      <w:r w:rsidRPr="001B53AB">
        <w:rPr>
          <w:rFonts w:ascii="Consolas" w:eastAsia="宋体" w:hAnsi="Consolas" w:cs="Consolas"/>
        </w:rPr>
        <w:t>多组分</w:t>
      </w:r>
      <w:r w:rsidRPr="001B53AB">
        <w:rPr>
          <w:rFonts w:ascii="Consolas" w:eastAsia="宋体" w:hAnsi="Consolas" w:cs="Consolas"/>
        </w:rPr>
        <w:t xml:space="preserve"> A+D</w:t>
      </w:r>
      <w:bookmarkEnd w:id="225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kinshi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bedfile</w:t>
      </w:r>
      <w:r w:rsidRPr="001B53AB">
        <w:rPr>
          <w:rStyle w:val="NormalTok"/>
          <w:rFonts w:eastAsia="宋体" w:cs="Consolas"/>
        </w:rPr>
        <w:t xml:space="preserve"> Genotype_QC </w:t>
      </w:r>
      <w:r w:rsidRPr="001B53AB">
        <w:rPr>
          <w:rStyle w:val="AttributeTok"/>
          <w:rFonts w:eastAsia="宋体" w:cs="Consolas"/>
        </w:rPr>
        <w:t>--dom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kernels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multi-kins</w:t>
      </w:r>
      <w:r w:rsidRPr="001B53AB">
        <w:rPr>
          <w:rStyle w:val="NormalTok"/>
          <w:rFonts w:eastAsia="宋体" w:cs="Consolas"/>
        </w:rPr>
        <w:t xml:space="preserve"> kernels.A,kernels.D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mponent-names</w:t>
      </w:r>
      <w:r w:rsidRPr="001B53AB">
        <w:rPr>
          <w:rStyle w:val="NormalTok"/>
          <w:rFonts w:eastAsia="宋体" w:cs="Consolas"/>
        </w:rPr>
        <w:t xml:space="preserve"> Additive,Dominance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pheno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4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,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multi-var-method</w:t>
      </w:r>
      <w:r w:rsidRPr="001B53AB">
        <w:rPr>
          <w:rStyle w:val="NormalTok"/>
          <w:rFonts w:eastAsia="宋体" w:cs="Consolas"/>
        </w:rPr>
        <w:t xml:space="preserve"> pcg-slq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ad_model</w:t>
      </w:r>
    </w:p>
    <w:p w:rsidR="000C1F8C" w:rsidRPr="001B53AB" w:rsidRDefault="00000000">
      <w:pPr>
        <w:pStyle w:val="3"/>
        <w:rPr>
          <w:rFonts w:ascii="Consolas" w:eastAsia="宋体" w:hAnsi="Consolas" w:cs="Consolas"/>
        </w:rPr>
      </w:pPr>
      <w:bookmarkStart w:id="226" w:name="产奶量随机回归测定日"/>
      <w:bookmarkStart w:id="227" w:name="_Toc228865616"/>
      <w:bookmarkEnd w:id="224"/>
      <w:r w:rsidRPr="001B53AB">
        <w:rPr>
          <w:rFonts w:ascii="Consolas" w:eastAsia="宋体" w:hAnsi="Consolas" w:cs="Consolas"/>
        </w:rPr>
        <w:t xml:space="preserve">21.5 </w:t>
      </w:r>
      <w:r w:rsidRPr="001B53AB">
        <w:rPr>
          <w:rFonts w:ascii="Consolas" w:eastAsia="宋体" w:hAnsi="Consolas" w:cs="Consolas"/>
        </w:rPr>
        <w:t>产奶量随机回归测定日</w:t>
      </w:r>
      <w:bookmarkEnd w:id="227"/>
    </w:p>
    <w:p w:rsidR="000C1F8C" w:rsidRPr="001B53AB" w:rsidRDefault="00000000">
      <w:pPr>
        <w:pStyle w:val="SourceCode"/>
        <w:rPr>
          <w:rFonts w:ascii="Consolas" w:eastAsia="宋体" w:hAnsi="Consolas" w:cs="Consolas"/>
        </w:rPr>
      </w:pPr>
      <w:r w:rsidRPr="001B53AB">
        <w:rPr>
          <w:rStyle w:val="ExtensionTok"/>
          <w:rFonts w:eastAsia="宋体" w:cs="Consolas"/>
        </w:rPr>
        <w:t>./IASBLUP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predict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eml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test-da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AttributeTok"/>
          <w:rFonts w:eastAsia="宋体" w:cs="Consolas"/>
        </w:rPr>
        <w:t>--rr-order</w:t>
      </w:r>
      <w:r w:rsidRPr="001B53AB">
        <w:rPr>
          <w:rStyle w:val="NormalTok"/>
          <w:rFonts w:eastAsia="宋体" w:cs="Consolas"/>
        </w:rPr>
        <w:t xml:space="preserve"> 2 </w:t>
      </w:r>
      <w:r w:rsidRPr="001B53AB">
        <w:rPr>
          <w:rStyle w:val="AttributeTok"/>
          <w:rFonts w:eastAsia="宋体" w:cs="Consolas"/>
        </w:rPr>
        <w:t>--reliability</w:t>
      </w:r>
      <w:r w:rsidRPr="001B53AB">
        <w:rPr>
          <w:rStyle w:val="NormalTok"/>
          <w:rFonts w:eastAsia="宋体" w:cs="Consolas"/>
        </w:rPr>
        <w:t xml:space="preserve">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kin-file</w:t>
      </w:r>
      <w:r w:rsidRPr="001B53AB">
        <w:rPr>
          <w:rStyle w:val="NormalTok"/>
          <w:rFonts w:eastAsia="宋体" w:cs="Consolas"/>
        </w:rPr>
        <w:t xml:space="preserve"> G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file</w:t>
      </w:r>
      <w:r w:rsidRPr="001B53AB">
        <w:rPr>
          <w:rStyle w:val="NormalTok"/>
          <w:rFonts w:eastAsia="宋体" w:cs="Consolas"/>
        </w:rPr>
        <w:t xml:space="preserve"> milk_testday.txt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phe-pos</w:t>
      </w:r>
      <w:r w:rsidRPr="001B53AB">
        <w:rPr>
          <w:rStyle w:val="NormalTok"/>
          <w:rFonts w:eastAsia="宋体" w:cs="Consolas"/>
        </w:rPr>
        <w:t xml:space="preserve"> 1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lastRenderedPageBreak/>
        <w:t xml:space="preserve">  </w:t>
      </w:r>
      <w:r w:rsidRPr="001B53AB">
        <w:rPr>
          <w:rStyle w:val="AttributeTok"/>
          <w:rFonts w:eastAsia="宋体" w:cs="Consolas"/>
        </w:rPr>
        <w:t>--covar-pos</w:t>
      </w:r>
      <w:r w:rsidRPr="001B53AB">
        <w:rPr>
          <w:rStyle w:val="NormalTok"/>
          <w:rFonts w:eastAsia="宋体" w:cs="Consolas"/>
        </w:rPr>
        <w:t xml:space="preserve"> 2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htd-col</w:t>
      </w:r>
      <w:r w:rsidRPr="001B53AB">
        <w:rPr>
          <w:rStyle w:val="NormalTok"/>
          <w:rFonts w:eastAsia="宋体" w:cs="Consolas"/>
        </w:rPr>
        <w:t xml:space="preserve"> 3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dim-col</w:t>
      </w:r>
      <w:r w:rsidRPr="001B53AB">
        <w:rPr>
          <w:rStyle w:val="NormalTok"/>
          <w:rFonts w:eastAsia="宋体" w:cs="Consolas"/>
        </w:rPr>
        <w:t xml:space="preserve"> 5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resid-class-breaks</w:t>
      </w:r>
      <w:r w:rsidRPr="001B53AB">
        <w:rPr>
          <w:rStyle w:val="NormalTok"/>
          <w:rFonts w:eastAsia="宋体" w:cs="Consolas"/>
        </w:rPr>
        <w:t xml:space="preserve"> 60,120 </w:t>
      </w:r>
      <w:r w:rsidRPr="001B53AB">
        <w:rPr>
          <w:rStyle w:val="DataTypeTok"/>
          <w:rFonts w:eastAsia="宋体" w:cs="Consolas"/>
        </w:rPr>
        <w:t>\</w:t>
      </w:r>
      <w:r w:rsidRPr="001B53AB">
        <w:rPr>
          <w:rFonts w:ascii="Consolas" w:eastAsia="宋体" w:hAnsi="Consolas" w:cs="Consolas"/>
        </w:rPr>
        <w:br/>
      </w:r>
      <w:r w:rsidRPr="001B53AB">
        <w:rPr>
          <w:rStyle w:val="NormalTok"/>
          <w:rFonts w:eastAsia="宋体" w:cs="Consolas"/>
        </w:rPr>
        <w:t xml:space="preserve">  </w:t>
      </w:r>
      <w:r w:rsidRPr="001B53AB">
        <w:rPr>
          <w:rStyle w:val="AttributeTok"/>
          <w:rFonts w:eastAsia="宋体" w:cs="Consolas"/>
        </w:rPr>
        <w:t>--out</w:t>
      </w:r>
      <w:r w:rsidRPr="001B53AB">
        <w:rPr>
          <w:rStyle w:val="NormalTok"/>
          <w:rFonts w:eastAsia="宋体" w:cs="Consolas"/>
        </w:rPr>
        <w:t xml:space="preserve"> milk_rr</w:t>
      </w:r>
    </w:p>
    <w:p w:rsidR="000C1F8C" w:rsidRPr="001B53AB" w:rsidRDefault="00000000">
      <w:pPr>
        <w:pStyle w:val="2"/>
        <w:rPr>
          <w:rFonts w:ascii="Consolas" w:eastAsia="宋体" w:hAnsi="Consolas" w:cs="Consolas"/>
        </w:rPr>
      </w:pPr>
      <w:bookmarkStart w:id="228" w:name="结果检查建议"/>
      <w:bookmarkStart w:id="229" w:name="_Toc228865617"/>
      <w:bookmarkEnd w:id="216"/>
      <w:bookmarkEnd w:id="226"/>
      <w:r w:rsidRPr="001B53AB">
        <w:rPr>
          <w:rFonts w:ascii="Consolas" w:eastAsia="宋体" w:hAnsi="Consolas" w:cs="Consolas"/>
        </w:rPr>
        <w:t xml:space="preserve">22. </w:t>
      </w:r>
      <w:r w:rsidRPr="001B53AB">
        <w:rPr>
          <w:rFonts w:ascii="Consolas" w:eastAsia="宋体" w:hAnsi="Consolas" w:cs="Consolas"/>
        </w:rPr>
        <w:t>结果检查建议</w:t>
      </w:r>
      <w:bookmarkEnd w:id="229"/>
    </w:p>
    <w:p w:rsidR="000C1F8C" w:rsidRPr="001B53AB" w:rsidRDefault="00000000">
      <w:pPr>
        <w:pStyle w:val="FirstParagraph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每次分析建议检查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15"/>
        <w:gridCol w:w="4296"/>
      </w:tblGrid>
      <w:tr w:rsidR="000C1F8C" w:rsidRPr="001B53AB" w:rsidTr="000C1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检查项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目的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skipped samples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确认缺失和</w:t>
            </w:r>
            <w:r w:rsidRPr="001B53AB">
              <w:rPr>
                <w:rFonts w:ascii="Consolas" w:eastAsia="宋体" w:hAnsi="Consolas" w:cs="Consolas"/>
              </w:rPr>
              <w:t xml:space="preserve"> ID </w:t>
            </w:r>
            <w:r w:rsidRPr="001B53AB">
              <w:rPr>
                <w:rFonts w:ascii="Consolas" w:eastAsia="宋体" w:hAnsi="Consolas" w:cs="Consolas"/>
              </w:rPr>
              <w:t>不匹配数量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kinship matrix size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确认矩阵和表型匹配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convergence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确认</w:t>
            </w:r>
            <w:r w:rsidRPr="001B53AB">
              <w:rPr>
                <w:rFonts w:ascii="Consolas" w:eastAsia="宋体" w:hAnsi="Consolas" w:cs="Consolas"/>
              </w:rPr>
              <w:t xml:space="preserve"> REML </w:t>
            </w:r>
            <w:r w:rsidRPr="001B53AB">
              <w:rPr>
                <w:rFonts w:ascii="Consolas" w:eastAsia="宋体" w:hAnsi="Consolas" w:cs="Consolas"/>
              </w:rPr>
              <w:t>是否收敛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variance boundary warning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判断方差分量是否贴边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eigenspectrum / condition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判断</w:t>
            </w:r>
            <w:r w:rsidRPr="001B53AB">
              <w:rPr>
                <w:rFonts w:ascii="Consolas" w:eastAsia="宋体" w:hAnsi="Consolas" w:cs="Consolas"/>
              </w:rPr>
              <w:t xml:space="preserve"> RR </w:t>
            </w:r>
            <w:r w:rsidRPr="001B53AB">
              <w:rPr>
                <w:rFonts w:ascii="Consolas" w:eastAsia="宋体" w:hAnsi="Consolas" w:cs="Consolas"/>
              </w:rPr>
              <w:t>协方差块是否近奇异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h2 / SE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判断估计是否合理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fixed effects SE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过大可能表示固定效应共线或水平稀疏</w:t>
            </w:r>
          </w:p>
        </w:tc>
      </w:tr>
      <w:tr w:rsidR="000C1F8C" w:rsidRPr="001B53AB"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total run time</w:t>
            </w:r>
          </w:p>
        </w:tc>
        <w:tc>
          <w:tcPr>
            <w:tcW w:w="0" w:type="auto"/>
          </w:tcPr>
          <w:p w:rsidR="000C1F8C" w:rsidRPr="001B53AB" w:rsidRDefault="00000000">
            <w:pPr>
              <w:pStyle w:val="Compact"/>
              <w:rPr>
                <w:rFonts w:ascii="Consolas" w:eastAsia="宋体" w:hAnsi="Consolas" w:cs="Consolas"/>
              </w:rPr>
            </w:pPr>
            <w:r w:rsidRPr="001B53AB">
              <w:rPr>
                <w:rFonts w:ascii="Consolas" w:eastAsia="宋体" w:hAnsi="Consolas" w:cs="Consolas"/>
              </w:rPr>
              <w:t>比较不同算法效率</w:t>
            </w:r>
          </w:p>
        </w:tc>
      </w:tr>
    </w:tbl>
    <w:p w:rsidR="000C1F8C" w:rsidRPr="001B53AB" w:rsidRDefault="00000000">
      <w:pPr>
        <w:pStyle w:val="a0"/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如果结果异常，优先检查：</w:t>
      </w:r>
    </w:p>
    <w:p w:rsidR="000C1F8C" w:rsidRPr="001B53AB" w:rsidRDefault="00000000">
      <w:pPr>
        <w:pStyle w:val="Compact"/>
        <w:numPr>
          <w:ilvl w:val="0"/>
          <w:numId w:val="2"/>
        </w:numPr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表型</w:t>
      </w:r>
      <w:r w:rsidRPr="001B53AB">
        <w:rPr>
          <w:rFonts w:ascii="Consolas" w:eastAsia="宋体" w:hAnsi="Consolas" w:cs="Consolas"/>
        </w:rPr>
        <w:t xml:space="preserve"> ID </w:t>
      </w:r>
      <w:r w:rsidRPr="001B53AB">
        <w:rPr>
          <w:rFonts w:ascii="Consolas" w:eastAsia="宋体" w:hAnsi="Consolas" w:cs="Consolas"/>
        </w:rPr>
        <w:t>是否和矩阵</w:t>
      </w:r>
      <w:r w:rsidRPr="001B53AB">
        <w:rPr>
          <w:rFonts w:ascii="Consolas" w:eastAsia="宋体" w:hAnsi="Consolas" w:cs="Consolas"/>
        </w:rPr>
        <w:t xml:space="preserve"> ID </w:t>
      </w:r>
      <w:r w:rsidRPr="001B53AB">
        <w:rPr>
          <w:rFonts w:ascii="Consolas" w:eastAsia="宋体" w:hAnsi="Consolas" w:cs="Consolas"/>
        </w:rPr>
        <w:t>一致。</w:t>
      </w:r>
    </w:p>
    <w:p w:rsidR="000C1F8C" w:rsidRPr="001B53AB" w:rsidRDefault="00000000">
      <w:pPr>
        <w:pStyle w:val="Compact"/>
        <w:numPr>
          <w:ilvl w:val="0"/>
          <w:numId w:val="2"/>
        </w:numPr>
        <w:rPr>
          <w:rFonts w:ascii="Consolas" w:eastAsia="宋体" w:hAnsi="Consolas" w:cs="Consolas"/>
        </w:rPr>
      </w:pPr>
      <w:r w:rsidRPr="001B53AB">
        <w:rPr>
          <w:rStyle w:val="VerbatimChar"/>
          <w:rFonts w:eastAsia="宋体" w:cs="Consolas"/>
        </w:rPr>
        <w:t>--phe-pos</w:t>
      </w:r>
      <w:r w:rsidRPr="001B53AB">
        <w:rPr>
          <w:rFonts w:ascii="Consolas" w:eastAsia="宋体" w:hAnsi="Consolas" w:cs="Consolas"/>
        </w:rPr>
        <w:t>、</w:t>
      </w:r>
      <w:r w:rsidRPr="001B53AB">
        <w:rPr>
          <w:rStyle w:val="VerbatimChar"/>
          <w:rFonts w:eastAsia="宋体" w:cs="Consolas"/>
        </w:rPr>
        <w:t>--covar-pos</w:t>
      </w:r>
      <w:r w:rsidRPr="001B53AB">
        <w:rPr>
          <w:rFonts w:ascii="Consolas" w:eastAsia="宋体" w:hAnsi="Consolas" w:cs="Consolas"/>
        </w:rPr>
        <w:t>、</w:t>
      </w:r>
      <w:r w:rsidRPr="001B53AB">
        <w:rPr>
          <w:rStyle w:val="VerbatimChar"/>
          <w:rFonts w:eastAsia="宋体" w:cs="Consolas"/>
        </w:rPr>
        <w:t>--qcovar-pos</w:t>
      </w:r>
      <w:r w:rsidRPr="001B53AB">
        <w:rPr>
          <w:rFonts w:ascii="Consolas" w:eastAsia="宋体" w:hAnsi="Consolas" w:cs="Consolas"/>
        </w:rPr>
        <w:t xml:space="preserve"> </w:t>
      </w:r>
      <w:r w:rsidRPr="001B53AB">
        <w:rPr>
          <w:rFonts w:ascii="Consolas" w:eastAsia="宋体" w:hAnsi="Consolas" w:cs="Consolas"/>
        </w:rPr>
        <w:t>是否列号正确。</w:t>
      </w:r>
    </w:p>
    <w:p w:rsidR="000C1F8C" w:rsidRPr="001B53AB" w:rsidRDefault="00000000">
      <w:pPr>
        <w:pStyle w:val="Compact"/>
        <w:numPr>
          <w:ilvl w:val="0"/>
          <w:numId w:val="2"/>
        </w:numPr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>因子协变量水平是否过多或过稀疏。</w:t>
      </w:r>
    </w:p>
    <w:p w:rsidR="000C1F8C" w:rsidRPr="001B53AB" w:rsidRDefault="00000000">
      <w:pPr>
        <w:pStyle w:val="Compact"/>
        <w:numPr>
          <w:ilvl w:val="0"/>
          <w:numId w:val="2"/>
        </w:numPr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 xml:space="preserve">G </w:t>
      </w:r>
      <w:r w:rsidRPr="001B53AB">
        <w:rPr>
          <w:rFonts w:ascii="Consolas" w:eastAsia="宋体" w:hAnsi="Consolas" w:cs="Consolas"/>
        </w:rPr>
        <w:t>矩阵是否对角线合理。</w:t>
      </w:r>
    </w:p>
    <w:p w:rsidR="000C1F8C" w:rsidRPr="001B53AB" w:rsidRDefault="00000000">
      <w:pPr>
        <w:pStyle w:val="Compact"/>
        <w:numPr>
          <w:ilvl w:val="0"/>
          <w:numId w:val="2"/>
        </w:numPr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 xml:space="preserve">RR-TDM </w:t>
      </w:r>
      <w:r w:rsidRPr="001B53AB">
        <w:rPr>
          <w:rFonts w:ascii="Consolas" w:eastAsia="宋体" w:hAnsi="Consolas" w:cs="Consolas"/>
        </w:rPr>
        <w:t>中</w:t>
      </w:r>
      <w:r w:rsidRPr="001B53AB">
        <w:rPr>
          <w:rFonts w:ascii="Consolas" w:eastAsia="宋体" w:hAnsi="Consolas" w:cs="Consolas"/>
        </w:rPr>
        <w:t xml:space="preserve"> DIM </w:t>
      </w:r>
      <w:r w:rsidRPr="001B53AB">
        <w:rPr>
          <w:rFonts w:ascii="Consolas" w:eastAsia="宋体" w:hAnsi="Consolas" w:cs="Consolas"/>
        </w:rPr>
        <w:t>范围和记录数是否足够。</w:t>
      </w:r>
    </w:p>
    <w:p w:rsidR="000C1F8C" w:rsidRPr="001B53AB" w:rsidRDefault="00000000">
      <w:pPr>
        <w:pStyle w:val="Compact"/>
        <w:numPr>
          <w:ilvl w:val="0"/>
          <w:numId w:val="2"/>
        </w:numPr>
        <w:rPr>
          <w:rFonts w:ascii="Consolas" w:eastAsia="宋体" w:hAnsi="Consolas" w:cs="Consolas"/>
        </w:rPr>
      </w:pPr>
      <w:r w:rsidRPr="001B53AB">
        <w:rPr>
          <w:rFonts w:ascii="Consolas" w:eastAsia="宋体" w:hAnsi="Consolas" w:cs="Consolas"/>
        </w:rPr>
        <w:t xml:space="preserve">MME </w:t>
      </w:r>
      <w:r w:rsidRPr="001B53AB">
        <w:rPr>
          <w:rFonts w:ascii="Consolas" w:eastAsia="宋体" w:hAnsi="Consolas" w:cs="Consolas"/>
        </w:rPr>
        <w:t>中输入的是否确实是</w:t>
      </w:r>
      <w:r w:rsidRPr="001B53AB">
        <w:rPr>
          <w:rFonts w:ascii="Consolas" w:eastAsia="宋体" w:hAnsi="Consolas" w:cs="Consolas"/>
        </w:rPr>
        <w:t xml:space="preserve"> Ainv/Hinv</w:t>
      </w:r>
      <w:r w:rsidRPr="001B53AB">
        <w:rPr>
          <w:rFonts w:ascii="Consolas" w:eastAsia="宋体" w:hAnsi="Consolas" w:cs="Consolas"/>
        </w:rPr>
        <w:t>，而不是</w:t>
      </w:r>
      <w:r w:rsidRPr="001B53AB">
        <w:rPr>
          <w:rFonts w:ascii="Consolas" w:eastAsia="宋体" w:hAnsi="Consolas" w:cs="Consolas"/>
        </w:rPr>
        <w:t xml:space="preserve"> dense G</w:t>
      </w:r>
      <w:r w:rsidRPr="001B53AB">
        <w:rPr>
          <w:rFonts w:ascii="Consolas" w:eastAsia="宋体" w:hAnsi="Consolas" w:cs="Consolas"/>
        </w:rPr>
        <w:t>。</w:t>
      </w:r>
      <w:bookmarkEnd w:id="2"/>
      <w:bookmarkEnd w:id="228"/>
    </w:p>
    <w:sectPr w:rsidR="000C1F8C" w:rsidRPr="001B53AB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32CFD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DADE18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54875961">
    <w:abstractNumId w:val="0"/>
  </w:num>
  <w:num w:numId="2" w16cid:durableId="20041174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C1F8C"/>
    <w:rsid w:val="000C1F8C"/>
    <w:rsid w:val="001B5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A3FBE39E-46D0-A346-AA0A-AA3F05293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1B53AB"/>
  </w:style>
  <w:style w:type="paragraph" w:styleId="TOC2">
    <w:name w:val="toc 2"/>
    <w:basedOn w:val="a"/>
    <w:next w:val="a"/>
    <w:autoRedefine/>
    <w:uiPriority w:val="39"/>
    <w:rsid w:val="001B53AB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1B53AB"/>
    <w:pPr>
      <w:ind w:leftChars="400" w:left="840"/>
    </w:pPr>
  </w:style>
  <w:style w:type="paragraph" w:styleId="TOC4">
    <w:name w:val="toc 4"/>
    <w:basedOn w:val="a"/>
    <w:next w:val="a"/>
    <w:autoRedefine/>
    <w:uiPriority w:val="39"/>
    <w:unhideWhenUsed/>
    <w:rsid w:val="001B53AB"/>
    <w:pPr>
      <w:widowControl w:val="0"/>
      <w:spacing w:after="160" w:line="278" w:lineRule="auto"/>
      <w:ind w:leftChars="600" w:left="1260"/>
    </w:pPr>
    <w:rPr>
      <w:kern w:val="2"/>
      <w:sz w:val="22"/>
    </w:rPr>
  </w:style>
  <w:style w:type="paragraph" w:styleId="TOC5">
    <w:name w:val="toc 5"/>
    <w:basedOn w:val="a"/>
    <w:next w:val="a"/>
    <w:autoRedefine/>
    <w:uiPriority w:val="39"/>
    <w:unhideWhenUsed/>
    <w:rsid w:val="001B53AB"/>
    <w:pPr>
      <w:widowControl w:val="0"/>
      <w:spacing w:after="160" w:line="278" w:lineRule="auto"/>
      <w:ind w:leftChars="800" w:left="1680"/>
    </w:pPr>
    <w:rPr>
      <w:kern w:val="2"/>
      <w:sz w:val="22"/>
    </w:rPr>
  </w:style>
  <w:style w:type="paragraph" w:styleId="TOC6">
    <w:name w:val="toc 6"/>
    <w:basedOn w:val="a"/>
    <w:next w:val="a"/>
    <w:autoRedefine/>
    <w:uiPriority w:val="39"/>
    <w:unhideWhenUsed/>
    <w:rsid w:val="001B53AB"/>
    <w:pPr>
      <w:widowControl w:val="0"/>
      <w:spacing w:after="160" w:line="278" w:lineRule="auto"/>
      <w:ind w:leftChars="1000" w:left="2100"/>
    </w:pPr>
    <w:rPr>
      <w:kern w:val="2"/>
      <w:sz w:val="22"/>
    </w:rPr>
  </w:style>
  <w:style w:type="paragraph" w:styleId="TOC7">
    <w:name w:val="toc 7"/>
    <w:basedOn w:val="a"/>
    <w:next w:val="a"/>
    <w:autoRedefine/>
    <w:uiPriority w:val="39"/>
    <w:unhideWhenUsed/>
    <w:rsid w:val="001B53AB"/>
    <w:pPr>
      <w:widowControl w:val="0"/>
      <w:spacing w:after="160" w:line="278" w:lineRule="auto"/>
      <w:ind w:leftChars="1200" w:left="2520"/>
    </w:pPr>
    <w:rPr>
      <w:kern w:val="2"/>
      <w:sz w:val="22"/>
    </w:rPr>
  </w:style>
  <w:style w:type="paragraph" w:styleId="TOC8">
    <w:name w:val="toc 8"/>
    <w:basedOn w:val="a"/>
    <w:next w:val="a"/>
    <w:autoRedefine/>
    <w:uiPriority w:val="39"/>
    <w:unhideWhenUsed/>
    <w:rsid w:val="001B53AB"/>
    <w:pPr>
      <w:widowControl w:val="0"/>
      <w:spacing w:after="160" w:line="278" w:lineRule="auto"/>
      <w:ind w:leftChars="1400" w:left="2940"/>
    </w:pPr>
    <w:rPr>
      <w:kern w:val="2"/>
      <w:sz w:val="22"/>
    </w:rPr>
  </w:style>
  <w:style w:type="paragraph" w:styleId="TOC9">
    <w:name w:val="toc 9"/>
    <w:basedOn w:val="a"/>
    <w:next w:val="a"/>
    <w:autoRedefine/>
    <w:uiPriority w:val="39"/>
    <w:unhideWhenUsed/>
    <w:rsid w:val="001B53AB"/>
    <w:pPr>
      <w:widowControl w:val="0"/>
      <w:spacing w:after="160" w:line="278" w:lineRule="auto"/>
      <w:ind w:leftChars="1600" w:left="3360"/>
    </w:pPr>
    <w:rPr>
      <w:kern w:val="2"/>
      <w:sz w:val="22"/>
    </w:rPr>
  </w:style>
  <w:style w:type="character" w:styleId="af0">
    <w:name w:val="Unresolved Mention"/>
    <w:basedOn w:val="a1"/>
    <w:uiPriority w:val="99"/>
    <w:semiHidden/>
    <w:unhideWhenUsed/>
    <w:rsid w:val="001B53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7</Pages>
  <Words>5122</Words>
  <Characters>29201</Characters>
  <Application>Microsoft Office Word</Application>
  <DocSecurity>0</DocSecurity>
  <Lines>243</Lines>
  <Paragraphs>68</Paragraphs>
  <ScaleCrop>false</ScaleCrop>
  <Company/>
  <LinksUpToDate>false</LinksUpToDate>
  <CharactersWithSpaces>34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entao Cai</cp:lastModifiedBy>
  <cp:revision>2</cp:revision>
  <dcterms:created xsi:type="dcterms:W3CDTF">2026-05-05T01:23:00Z</dcterms:created>
  <dcterms:modified xsi:type="dcterms:W3CDTF">2026-05-05T01:31:00Z</dcterms:modified>
</cp:coreProperties>
</file>